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9D9BE" w14:textId="77777777" w:rsidR="001A5C95" w:rsidRPr="0064119C" w:rsidRDefault="001A5C95" w:rsidP="00FE4C99">
      <w:pPr>
        <w:pBdr>
          <w:top w:val="single" w:sz="6" w:space="1" w:color="auto"/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sz w:val="36"/>
          <w:szCs w:val="40"/>
        </w:rPr>
      </w:pPr>
      <w:r w:rsidRPr="0064119C">
        <w:rPr>
          <w:rFonts w:ascii="Times New Roman" w:hAnsi="Times New Roman" w:cs="Times New Roman"/>
          <w:b/>
          <w:sz w:val="36"/>
          <w:szCs w:val="40"/>
        </w:rPr>
        <w:t>Jordan M. Barker</w:t>
      </w:r>
    </w:p>
    <w:p w14:paraId="40A31A00" w14:textId="4183A691" w:rsidR="00D42060" w:rsidRDefault="00667FAA" w:rsidP="005018B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ant Professor of Operations and Supply Chain Management</w:t>
      </w:r>
    </w:p>
    <w:p w14:paraId="7299E669" w14:textId="35AFA721" w:rsidR="008B72D2" w:rsidRPr="00EB542F" w:rsidRDefault="008B72D2" w:rsidP="005018B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72D2">
        <w:rPr>
          <w:rFonts w:ascii="Times New Roman" w:hAnsi="Times New Roman" w:cs="Times New Roman"/>
          <w:sz w:val="24"/>
          <w:szCs w:val="24"/>
        </w:rPr>
        <w:t xml:space="preserve">Faculty Fellow, Charles </w:t>
      </w:r>
      <w:proofErr w:type="gramStart"/>
      <w:r w:rsidRPr="008B72D2">
        <w:rPr>
          <w:rFonts w:ascii="Times New Roman" w:hAnsi="Times New Roman" w:cs="Times New Roman"/>
          <w:sz w:val="24"/>
          <w:szCs w:val="24"/>
        </w:rPr>
        <w:t>R.</w:t>
      </w:r>
      <w:proofErr w:type="gramEnd"/>
      <w:r w:rsidRPr="008B72D2">
        <w:rPr>
          <w:rFonts w:ascii="Times New Roman" w:hAnsi="Times New Roman" w:cs="Times New Roman"/>
          <w:sz w:val="24"/>
          <w:szCs w:val="24"/>
        </w:rPr>
        <w:t xml:space="preserve"> and Dorothy S. Carter Chair in Business Administration</w:t>
      </w:r>
    </w:p>
    <w:p w14:paraId="1DFA401B" w14:textId="26E983E0" w:rsidR="007C7FA5" w:rsidRPr="00EB542F" w:rsidRDefault="007C7FA5" w:rsidP="007C7FA5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B542F">
        <w:rPr>
          <w:rFonts w:ascii="Times New Roman" w:hAnsi="Times New Roman" w:cs="Times New Roman"/>
          <w:sz w:val="24"/>
          <w:szCs w:val="24"/>
        </w:rPr>
        <w:t xml:space="preserve">Department of </w:t>
      </w:r>
      <w:r w:rsidR="00667FAA">
        <w:rPr>
          <w:rFonts w:ascii="Times New Roman" w:hAnsi="Times New Roman" w:cs="Times New Roman"/>
          <w:sz w:val="24"/>
          <w:szCs w:val="24"/>
        </w:rPr>
        <w:t>Marketing</w:t>
      </w:r>
      <w:r w:rsidR="00C62D1E">
        <w:rPr>
          <w:rFonts w:ascii="Times New Roman" w:hAnsi="Times New Roman" w:cs="Times New Roman"/>
          <w:sz w:val="24"/>
          <w:szCs w:val="24"/>
        </w:rPr>
        <w:t>,</w:t>
      </w:r>
      <w:r w:rsidR="00667FAA">
        <w:rPr>
          <w:rFonts w:ascii="Times New Roman" w:hAnsi="Times New Roman" w:cs="Times New Roman"/>
          <w:sz w:val="24"/>
          <w:szCs w:val="24"/>
        </w:rPr>
        <w:t xml:space="preserve"> Management</w:t>
      </w:r>
      <w:r w:rsidR="00C62D1E">
        <w:rPr>
          <w:rFonts w:ascii="Times New Roman" w:hAnsi="Times New Roman" w:cs="Times New Roman"/>
          <w:sz w:val="24"/>
          <w:szCs w:val="24"/>
        </w:rPr>
        <w:t>, and Supply Chain</w:t>
      </w:r>
    </w:p>
    <w:p w14:paraId="685D7C9E" w14:textId="755BC756" w:rsidR="00EB542F" w:rsidRDefault="00667FAA" w:rsidP="005018B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ge of Business Administration</w:t>
      </w:r>
    </w:p>
    <w:p w14:paraId="7C006E9D" w14:textId="6A073D4B" w:rsidR="007C7FA5" w:rsidRPr="00EB542F" w:rsidRDefault="007C7FA5" w:rsidP="007C7FA5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</w:t>
      </w:r>
      <w:r w:rsidR="00667FAA">
        <w:rPr>
          <w:rFonts w:ascii="Times New Roman" w:hAnsi="Times New Roman" w:cs="Times New Roman"/>
          <w:sz w:val="24"/>
          <w:szCs w:val="24"/>
        </w:rPr>
        <w:t>ersity of Texas at El Paso</w:t>
      </w:r>
    </w:p>
    <w:p w14:paraId="627621DC" w14:textId="53EC9FB0" w:rsidR="0054793C" w:rsidRPr="00EB542F" w:rsidRDefault="00667FAA" w:rsidP="005018B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 Paso</w:t>
      </w:r>
      <w:r w:rsidR="006F6846" w:rsidRPr="00EB542F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TX</w:t>
      </w:r>
    </w:p>
    <w:p w14:paraId="6BF7A040" w14:textId="63987128" w:rsidR="005018B4" w:rsidRDefault="00C950E4" w:rsidP="005018B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950E4">
        <w:rPr>
          <w:rFonts w:ascii="Times New Roman" w:hAnsi="Times New Roman" w:cs="Times New Roman"/>
          <w:sz w:val="24"/>
          <w:szCs w:val="24"/>
        </w:rPr>
        <w:t>j</w:t>
      </w:r>
      <w:r w:rsidR="00667FAA">
        <w:rPr>
          <w:rFonts w:ascii="Times New Roman" w:hAnsi="Times New Roman" w:cs="Times New Roman"/>
          <w:sz w:val="24"/>
          <w:szCs w:val="24"/>
        </w:rPr>
        <w:t>m</w:t>
      </w:r>
      <w:r w:rsidRPr="00C950E4">
        <w:rPr>
          <w:rFonts w:ascii="Times New Roman" w:hAnsi="Times New Roman" w:cs="Times New Roman"/>
          <w:sz w:val="24"/>
          <w:szCs w:val="24"/>
        </w:rPr>
        <w:t>barker@</w:t>
      </w:r>
      <w:r w:rsidR="00667FAA">
        <w:rPr>
          <w:rFonts w:ascii="Times New Roman" w:hAnsi="Times New Roman" w:cs="Times New Roman"/>
          <w:sz w:val="24"/>
          <w:szCs w:val="24"/>
        </w:rPr>
        <w:t>utep</w:t>
      </w:r>
      <w:r w:rsidRPr="00C950E4">
        <w:rPr>
          <w:rFonts w:ascii="Times New Roman" w:hAnsi="Times New Roman" w:cs="Times New Roman"/>
          <w:sz w:val="24"/>
          <w:szCs w:val="24"/>
        </w:rPr>
        <w:t>.edu</w:t>
      </w:r>
    </w:p>
    <w:p w14:paraId="30B73291" w14:textId="333D9827" w:rsidR="00C950E4" w:rsidRPr="00EB542F" w:rsidRDefault="00C950E4" w:rsidP="00C950E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B542F">
        <w:rPr>
          <w:rFonts w:ascii="Times New Roman" w:hAnsi="Times New Roman" w:cs="Times New Roman"/>
          <w:sz w:val="24"/>
          <w:szCs w:val="24"/>
        </w:rPr>
        <w:t>(417) 771-1981</w:t>
      </w:r>
    </w:p>
    <w:p w14:paraId="15CBAEC3" w14:textId="0E5F9C03" w:rsidR="00CE3CFC" w:rsidRDefault="00CE3CFC" w:rsidP="00FE4C9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14:paraId="23EDE468" w14:textId="77777777" w:rsidR="00667FAA" w:rsidRPr="00EB542F" w:rsidRDefault="00667FAA" w:rsidP="00FE4C9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14:paraId="23C3854A" w14:textId="0E72F71A" w:rsidR="00667FAA" w:rsidRDefault="00667FAA" w:rsidP="0064119C">
      <w:pPr>
        <w:spacing w:after="120" w:line="240" w:lineRule="auto"/>
        <w:rPr>
          <w:rFonts w:ascii="Times New Roman" w:hAnsi="Times New Roman" w:cs="Times New Roman"/>
          <w:sz w:val="28"/>
          <w:szCs w:val="24"/>
          <w:u w:val="single"/>
        </w:rPr>
      </w:pPr>
      <w:r>
        <w:rPr>
          <w:rFonts w:ascii="Times New Roman" w:hAnsi="Times New Roman" w:cs="Times New Roman"/>
          <w:sz w:val="28"/>
          <w:szCs w:val="24"/>
          <w:u w:val="single"/>
        </w:rPr>
        <w:t>ACADEMIC APPOINTMENTS</w:t>
      </w:r>
    </w:p>
    <w:p w14:paraId="35C89D0D" w14:textId="260AE809" w:rsidR="00667FAA" w:rsidRDefault="00667FAA" w:rsidP="00667FA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ssistant Professor of Operations and Supply Chain Management</w:t>
      </w:r>
      <w:r w:rsidR="008A6FB8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  <w:r w:rsidR="008A6FB8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21 – present</w:t>
      </w:r>
    </w:p>
    <w:p w14:paraId="1BD06D52" w14:textId="75DC09B5" w:rsidR="00667FAA" w:rsidRPr="00667FAA" w:rsidRDefault="00667FAA" w:rsidP="007D2743">
      <w:pPr>
        <w:tabs>
          <w:tab w:val="left" w:pos="3510"/>
        </w:tabs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Texas at El Paso</w:t>
      </w:r>
    </w:p>
    <w:p w14:paraId="2AB7E2A7" w14:textId="01B746BF" w:rsidR="00667FAA" w:rsidRPr="007D2743" w:rsidRDefault="00667FAA" w:rsidP="007D2743">
      <w:pPr>
        <w:tabs>
          <w:tab w:val="left" w:pos="3510"/>
        </w:tabs>
        <w:spacing w:after="0" w:line="240" w:lineRule="auto"/>
        <w:rPr>
          <w:rFonts w:ascii="Times New Roman" w:hAnsi="Times New Roman" w:cs="Times New Roman"/>
          <w:sz w:val="24"/>
          <w:u w:val="single"/>
        </w:rPr>
      </w:pPr>
    </w:p>
    <w:p w14:paraId="6F21C73B" w14:textId="77777777" w:rsidR="007D2743" w:rsidRPr="007D2743" w:rsidRDefault="007D2743" w:rsidP="007D2743">
      <w:pPr>
        <w:tabs>
          <w:tab w:val="left" w:pos="3510"/>
        </w:tabs>
        <w:spacing w:after="0" w:line="240" w:lineRule="auto"/>
        <w:rPr>
          <w:rFonts w:ascii="Times New Roman" w:hAnsi="Times New Roman" w:cs="Times New Roman"/>
          <w:sz w:val="24"/>
          <w:u w:val="single"/>
        </w:rPr>
      </w:pPr>
    </w:p>
    <w:p w14:paraId="41FC3DE4" w14:textId="6BC29B0F" w:rsidR="00A22E26" w:rsidRPr="00EB542F" w:rsidRDefault="005B749C" w:rsidP="0064119C">
      <w:pPr>
        <w:spacing w:after="120" w:line="240" w:lineRule="auto"/>
        <w:rPr>
          <w:rFonts w:ascii="Times New Roman" w:hAnsi="Times New Roman" w:cs="Times New Roman"/>
          <w:sz w:val="28"/>
          <w:szCs w:val="24"/>
          <w:u w:val="single"/>
        </w:rPr>
      </w:pPr>
      <w:r w:rsidRPr="00EB542F">
        <w:rPr>
          <w:rFonts w:ascii="Times New Roman" w:hAnsi="Times New Roman" w:cs="Times New Roman"/>
          <w:sz w:val="28"/>
          <w:szCs w:val="24"/>
          <w:u w:val="single"/>
        </w:rPr>
        <w:t>EDUCATION</w:t>
      </w:r>
    </w:p>
    <w:p w14:paraId="04DF1F82" w14:textId="42D79C0B" w:rsidR="00EB542F" w:rsidRDefault="00EB542F" w:rsidP="00F53D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ctor of Philosophy in Supply Chain Management</w:t>
      </w:r>
      <w:r w:rsidR="00870B64">
        <w:rPr>
          <w:rFonts w:ascii="Times New Roman" w:hAnsi="Times New Roman" w:cs="Times New Roman"/>
          <w:b/>
          <w:sz w:val="24"/>
          <w:szCs w:val="24"/>
        </w:rPr>
        <w:tab/>
      </w:r>
      <w:r w:rsidR="00870B64">
        <w:rPr>
          <w:rFonts w:ascii="Times New Roman" w:hAnsi="Times New Roman" w:cs="Times New Roman"/>
          <w:b/>
          <w:sz w:val="24"/>
          <w:szCs w:val="24"/>
        </w:rPr>
        <w:tab/>
      </w:r>
      <w:r w:rsidR="008A6FB8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  <w:r w:rsidR="008A6FB8">
        <w:rPr>
          <w:rFonts w:ascii="Times New Roman" w:hAnsi="Times New Roman" w:cs="Times New Roman"/>
          <w:b/>
          <w:sz w:val="24"/>
          <w:szCs w:val="24"/>
        </w:rPr>
        <w:tab/>
      </w:r>
      <w:r w:rsidR="00667FAA"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870B64">
        <w:rPr>
          <w:rFonts w:ascii="Times New Roman" w:hAnsi="Times New Roman" w:cs="Times New Roman"/>
          <w:sz w:val="24"/>
          <w:szCs w:val="24"/>
        </w:rPr>
        <w:t xml:space="preserve">2017 </w:t>
      </w:r>
      <w:r w:rsidR="00667FAA">
        <w:rPr>
          <w:rFonts w:ascii="Times New Roman" w:hAnsi="Times New Roman" w:cs="Times New Roman"/>
          <w:sz w:val="24"/>
          <w:szCs w:val="24"/>
        </w:rPr>
        <w:t>– 2021</w:t>
      </w:r>
    </w:p>
    <w:p w14:paraId="1A71BD7D" w14:textId="32517D81" w:rsidR="00255F76" w:rsidRDefault="00C845B4" w:rsidP="00255F76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Arkansa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70B64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657107D5" w14:textId="77777777" w:rsidR="00255F76" w:rsidRDefault="00255F76" w:rsidP="00F53D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Dissertation Title: “Leveraging the Supply Chain: An Assessment of Supply Chain  </w:t>
      </w:r>
    </w:p>
    <w:p w14:paraId="30BFD8F1" w14:textId="2C6314BB" w:rsidR="00255F76" w:rsidRDefault="00255F76" w:rsidP="00255F76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Partners’ Influence on Organizational Performance”</w:t>
      </w:r>
      <w:r w:rsidR="00870B64">
        <w:rPr>
          <w:rFonts w:ascii="Times New Roman" w:hAnsi="Times New Roman" w:cs="Times New Roman"/>
          <w:sz w:val="24"/>
          <w:szCs w:val="24"/>
        </w:rPr>
        <w:tab/>
      </w:r>
      <w:r w:rsidR="00870B64">
        <w:rPr>
          <w:rFonts w:ascii="Times New Roman" w:hAnsi="Times New Roman" w:cs="Times New Roman"/>
          <w:sz w:val="24"/>
          <w:szCs w:val="24"/>
        </w:rPr>
        <w:tab/>
      </w:r>
    </w:p>
    <w:p w14:paraId="03AEDDDF" w14:textId="77777777" w:rsidR="0088213B" w:rsidRDefault="00255F76" w:rsidP="00F53D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Dissertation Committee: </w:t>
      </w:r>
      <w:r w:rsidR="0088213B">
        <w:rPr>
          <w:rFonts w:ascii="Times New Roman" w:hAnsi="Times New Roman" w:cs="Times New Roman"/>
          <w:sz w:val="24"/>
          <w:szCs w:val="24"/>
        </w:rPr>
        <w:t>Dr.</w:t>
      </w:r>
      <w:r>
        <w:rPr>
          <w:rFonts w:ascii="Times New Roman" w:hAnsi="Times New Roman" w:cs="Times New Roman"/>
          <w:sz w:val="24"/>
          <w:szCs w:val="24"/>
        </w:rPr>
        <w:t xml:space="preserve"> Christian Hofer (c</w:t>
      </w:r>
      <w:r w:rsidR="0088213B">
        <w:rPr>
          <w:rFonts w:ascii="Times New Roman" w:hAnsi="Times New Roman" w:cs="Times New Roman"/>
          <w:sz w:val="24"/>
          <w:szCs w:val="24"/>
        </w:rPr>
        <w:t xml:space="preserve">hair), </w:t>
      </w:r>
      <w:r>
        <w:rPr>
          <w:rFonts w:ascii="Times New Roman" w:hAnsi="Times New Roman" w:cs="Times New Roman"/>
          <w:sz w:val="24"/>
          <w:szCs w:val="24"/>
        </w:rPr>
        <w:t>Dr. David Dobrzykowski</w:t>
      </w:r>
      <w:r w:rsidR="0088213B">
        <w:rPr>
          <w:rFonts w:ascii="Times New Roman" w:hAnsi="Times New Roman" w:cs="Times New Roman"/>
          <w:sz w:val="24"/>
          <w:szCs w:val="24"/>
        </w:rPr>
        <w:t>, D</w:t>
      </w:r>
      <w:r>
        <w:rPr>
          <w:rFonts w:ascii="Times New Roman" w:hAnsi="Times New Roman" w:cs="Times New Roman"/>
          <w:sz w:val="24"/>
          <w:szCs w:val="24"/>
        </w:rPr>
        <w:t xml:space="preserve">r. </w:t>
      </w:r>
    </w:p>
    <w:p w14:paraId="66DFBEC7" w14:textId="28F9FA34" w:rsidR="00870B64" w:rsidRDefault="0088213B" w:rsidP="00F53D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255F76">
        <w:rPr>
          <w:rFonts w:ascii="Times New Roman" w:hAnsi="Times New Roman" w:cs="Times New Roman"/>
          <w:sz w:val="24"/>
          <w:szCs w:val="24"/>
        </w:rPr>
        <w:t>Adriana Rossiter Hofer</w:t>
      </w:r>
      <w:r>
        <w:rPr>
          <w:rFonts w:ascii="Times New Roman" w:hAnsi="Times New Roman" w:cs="Times New Roman"/>
          <w:sz w:val="24"/>
          <w:szCs w:val="24"/>
        </w:rPr>
        <w:t xml:space="preserve">, and </w:t>
      </w:r>
      <w:r w:rsidR="00255F76">
        <w:rPr>
          <w:rFonts w:ascii="Times New Roman" w:hAnsi="Times New Roman" w:cs="Times New Roman"/>
          <w:sz w:val="24"/>
          <w:szCs w:val="24"/>
        </w:rPr>
        <w:t>Dr. Kai Hoberg</w:t>
      </w:r>
      <w:r w:rsidR="00870B64">
        <w:rPr>
          <w:rFonts w:ascii="Times New Roman" w:hAnsi="Times New Roman" w:cs="Times New Roman"/>
          <w:sz w:val="24"/>
          <w:szCs w:val="24"/>
        </w:rPr>
        <w:tab/>
      </w:r>
      <w:r w:rsidR="00870B64">
        <w:rPr>
          <w:rFonts w:ascii="Times New Roman" w:hAnsi="Times New Roman" w:cs="Times New Roman"/>
          <w:sz w:val="24"/>
          <w:szCs w:val="24"/>
        </w:rPr>
        <w:tab/>
      </w:r>
      <w:r w:rsidR="00870B64">
        <w:rPr>
          <w:rFonts w:ascii="Times New Roman" w:hAnsi="Times New Roman" w:cs="Times New Roman"/>
          <w:sz w:val="24"/>
          <w:szCs w:val="24"/>
        </w:rPr>
        <w:tab/>
      </w:r>
      <w:r w:rsidR="00870B64">
        <w:rPr>
          <w:rFonts w:ascii="Times New Roman" w:hAnsi="Times New Roman" w:cs="Times New Roman"/>
          <w:sz w:val="24"/>
          <w:szCs w:val="24"/>
        </w:rPr>
        <w:tab/>
      </w:r>
      <w:r w:rsidR="00870B64">
        <w:rPr>
          <w:rFonts w:ascii="Times New Roman" w:hAnsi="Times New Roman" w:cs="Times New Roman"/>
          <w:sz w:val="24"/>
          <w:szCs w:val="24"/>
        </w:rPr>
        <w:tab/>
      </w:r>
      <w:r w:rsidR="00870B64">
        <w:rPr>
          <w:rFonts w:ascii="Times New Roman" w:hAnsi="Times New Roman" w:cs="Times New Roman"/>
          <w:sz w:val="24"/>
          <w:szCs w:val="24"/>
        </w:rPr>
        <w:tab/>
        <w:t xml:space="preserve">       </w:t>
      </w:r>
    </w:p>
    <w:p w14:paraId="6D5F79CC" w14:textId="77777777" w:rsidR="00C845B4" w:rsidRPr="00EB542F" w:rsidRDefault="00C845B4" w:rsidP="00F53D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D0819F" w14:textId="413A119D" w:rsidR="00C845B4" w:rsidRDefault="00C845B4" w:rsidP="00F53D9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ster of Business Administration</w:t>
      </w:r>
      <w:r w:rsidR="00870B64">
        <w:rPr>
          <w:rFonts w:ascii="Times New Roman" w:hAnsi="Times New Roman" w:cs="Times New Roman"/>
          <w:b/>
          <w:sz w:val="24"/>
          <w:szCs w:val="24"/>
        </w:rPr>
        <w:tab/>
      </w:r>
      <w:r w:rsidR="00870B64">
        <w:rPr>
          <w:rFonts w:ascii="Times New Roman" w:hAnsi="Times New Roman" w:cs="Times New Roman"/>
          <w:b/>
          <w:sz w:val="24"/>
          <w:szCs w:val="24"/>
        </w:rPr>
        <w:tab/>
      </w:r>
      <w:r w:rsidR="00870B64">
        <w:rPr>
          <w:rFonts w:ascii="Times New Roman" w:hAnsi="Times New Roman" w:cs="Times New Roman"/>
          <w:b/>
          <w:sz w:val="24"/>
          <w:szCs w:val="24"/>
        </w:rPr>
        <w:tab/>
      </w:r>
      <w:r w:rsidR="00870B64">
        <w:rPr>
          <w:rFonts w:ascii="Times New Roman" w:hAnsi="Times New Roman" w:cs="Times New Roman"/>
          <w:b/>
          <w:sz w:val="24"/>
          <w:szCs w:val="24"/>
        </w:rPr>
        <w:tab/>
      </w:r>
      <w:r w:rsidR="00870B64">
        <w:rPr>
          <w:rFonts w:ascii="Times New Roman" w:hAnsi="Times New Roman" w:cs="Times New Roman"/>
          <w:b/>
          <w:sz w:val="24"/>
          <w:szCs w:val="24"/>
        </w:rPr>
        <w:tab/>
      </w:r>
      <w:r w:rsidR="00870B64">
        <w:rPr>
          <w:rFonts w:ascii="Times New Roman" w:hAnsi="Times New Roman" w:cs="Times New Roman"/>
          <w:b/>
          <w:sz w:val="24"/>
          <w:szCs w:val="24"/>
        </w:rPr>
        <w:tab/>
      </w:r>
      <w:r w:rsidR="00870B64">
        <w:rPr>
          <w:rFonts w:ascii="Times New Roman" w:hAnsi="Times New Roman" w:cs="Times New Roman"/>
          <w:b/>
          <w:sz w:val="24"/>
          <w:szCs w:val="24"/>
        </w:rPr>
        <w:tab/>
        <w:t xml:space="preserve">    </w:t>
      </w:r>
      <w:r w:rsidR="00870B64">
        <w:rPr>
          <w:rFonts w:ascii="Times New Roman" w:hAnsi="Times New Roman" w:cs="Times New Roman"/>
          <w:sz w:val="24"/>
          <w:szCs w:val="24"/>
        </w:rPr>
        <w:t>2010 - 2012</w:t>
      </w:r>
    </w:p>
    <w:p w14:paraId="140963A4" w14:textId="6B525797" w:rsidR="002D402B" w:rsidRPr="00C845B4" w:rsidRDefault="00C845B4" w:rsidP="00F53D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45B4">
        <w:rPr>
          <w:rFonts w:ascii="Times New Roman" w:hAnsi="Times New Roman" w:cs="Times New Roman"/>
          <w:sz w:val="24"/>
          <w:szCs w:val="24"/>
        </w:rPr>
        <w:t>Missouri State Universit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7404ADE" w14:textId="77777777" w:rsidR="0050741C" w:rsidRPr="00EB542F" w:rsidRDefault="002935DE" w:rsidP="00F53D94">
      <w:pPr>
        <w:tabs>
          <w:tab w:val="left" w:pos="6075"/>
        </w:tabs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EB542F">
        <w:rPr>
          <w:rFonts w:ascii="Times New Roman" w:hAnsi="Times New Roman" w:cs="Times New Roman"/>
          <w:sz w:val="24"/>
          <w:szCs w:val="24"/>
        </w:rPr>
        <w:tab/>
      </w:r>
    </w:p>
    <w:p w14:paraId="088511A6" w14:textId="03482C58" w:rsidR="00C845B4" w:rsidRDefault="00C845B4" w:rsidP="00F53D9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achelor of Science in Logistics and Supply Chain Management</w:t>
      </w:r>
      <w:r w:rsidR="00870B64">
        <w:rPr>
          <w:rFonts w:ascii="Times New Roman" w:hAnsi="Times New Roman" w:cs="Times New Roman"/>
          <w:b/>
          <w:sz w:val="24"/>
          <w:szCs w:val="24"/>
        </w:rPr>
        <w:tab/>
      </w:r>
      <w:r w:rsidR="00870B64">
        <w:rPr>
          <w:rFonts w:ascii="Times New Roman" w:hAnsi="Times New Roman" w:cs="Times New Roman"/>
          <w:b/>
          <w:sz w:val="24"/>
          <w:szCs w:val="24"/>
        </w:rPr>
        <w:tab/>
        <w:t xml:space="preserve">    </w:t>
      </w:r>
      <w:r w:rsidR="00870B64">
        <w:rPr>
          <w:rFonts w:ascii="Times New Roman" w:hAnsi="Times New Roman" w:cs="Times New Roman"/>
          <w:sz w:val="24"/>
          <w:szCs w:val="24"/>
        </w:rPr>
        <w:t>2006 - 2010</w:t>
      </w:r>
    </w:p>
    <w:p w14:paraId="7402CF77" w14:textId="3DDEAC06" w:rsidR="00C845B4" w:rsidRDefault="0066068F" w:rsidP="00F53D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45B4">
        <w:rPr>
          <w:rFonts w:ascii="Times New Roman" w:hAnsi="Times New Roman" w:cs="Times New Roman"/>
          <w:sz w:val="24"/>
          <w:szCs w:val="24"/>
        </w:rPr>
        <w:t xml:space="preserve">Missouri State University </w:t>
      </w:r>
      <w:r w:rsidR="00C845B4">
        <w:rPr>
          <w:rFonts w:ascii="Times New Roman" w:hAnsi="Times New Roman" w:cs="Times New Roman"/>
          <w:sz w:val="24"/>
          <w:szCs w:val="24"/>
        </w:rPr>
        <w:tab/>
      </w:r>
      <w:r w:rsidR="00C845B4">
        <w:rPr>
          <w:rFonts w:ascii="Times New Roman" w:hAnsi="Times New Roman" w:cs="Times New Roman"/>
          <w:sz w:val="24"/>
          <w:szCs w:val="24"/>
        </w:rPr>
        <w:tab/>
      </w:r>
      <w:r w:rsidR="00C845B4">
        <w:rPr>
          <w:rFonts w:ascii="Times New Roman" w:hAnsi="Times New Roman" w:cs="Times New Roman"/>
          <w:sz w:val="24"/>
          <w:szCs w:val="24"/>
        </w:rPr>
        <w:tab/>
      </w:r>
      <w:r w:rsidR="00C845B4">
        <w:rPr>
          <w:rFonts w:ascii="Times New Roman" w:hAnsi="Times New Roman" w:cs="Times New Roman"/>
          <w:sz w:val="24"/>
          <w:szCs w:val="24"/>
        </w:rPr>
        <w:tab/>
      </w:r>
      <w:r w:rsidR="00C845B4">
        <w:rPr>
          <w:rFonts w:ascii="Times New Roman" w:hAnsi="Times New Roman" w:cs="Times New Roman"/>
          <w:sz w:val="24"/>
          <w:szCs w:val="24"/>
        </w:rPr>
        <w:tab/>
      </w:r>
      <w:r w:rsidR="00C845B4">
        <w:rPr>
          <w:rFonts w:ascii="Times New Roman" w:hAnsi="Times New Roman" w:cs="Times New Roman"/>
          <w:sz w:val="24"/>
          <w:szCs w:val="24"/>
        </w:rPr>
        <w:tab/>
      </w:r>
      <w:r w:rsidR="00C845B4">
        <w:rPr>
          <w:rFonts w:ascii="Times New Roman" w:hAnsi="Times New Roman" w:cs="Times New Roman"/>
          <w:sz w:val="24"/>
          <w:szCs w:val="24"/>
        </w:rPr>
        <w:tab/>
      </w:r>
      <w:r w:rsidR="00C845B4">
        <w:rPr>
          <w:rFonts w:ascii="Times New Roman" w:hAnsi="Times New Roman" w:cs="Times New Roman"/>
          <w:sz w:val="24"/>
          <w:szCs w:val="24"/>
        </w:rPr>
        <w:tab/>
      </w:r>
    </w:p>
    <w:p w14:paraId="2ADDF0FB" w14:textId="77777777" w:rsidR="00C845B4" w:rsidRDefault="00C845B4" w:rsidP="00F53D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72A4A1" w14:textId="77777777" w:rsidR="00C845B4" w:rsidRPr="00EB542F" w:rsidRDefault="00C845B4" w:rsidP="00F53D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2266FE" w14:textId="77777777" w:rsidR="00C845B4" w:rsidRDefault="00CD647F" w:rsidP="00A10F57">
      <w:pPr>
        <w:spacing w:after="120" w:line="240" w:lineRule="auto"/>
        <w:rPr>
          <w:rFonts w:ascii="Times New Roman" w:hAnsi="Times New Roman" w:cs="Times New Roman"/>
          <w:sz w:val="28"/>
          <w:szCs w:val="24"/>
          <w:u w:val="single"/>
        </w:rPr>
      </w:pPr>
      <w:r>
        <w:rPr>
          <w:rFonts w:ascii="Times New Roman" w:hAnsi="Times New Roman" w:cs="Times New Roman"/>
          <w:sz w:val="28"/>
          <w:szCs w:val="24"/>
          <w:u w:val="single"/>
        </w:rPr>
        <w:t>RESEARCH INTERESTS</w:t>
      </w:r>
    </w:p>
    <w:p w14:paraId="1ED5E216" w14:textId="785AB93F" w:rsidR="00C845B4" w:rsidRPr="00905A29" w:rsidRDefault="00905A29" w:rsidP="00F53D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yer-supplier relationships; </w:t>
      </w:r>
      <w:r w:rsidR="007F00EE">
        <w:rPr>
          <w:rFonts w:ascii="Times New Roman" w:hAnsi="Times New Roman" w:cs="Times New Roman"/>
          <w:sz w:val="24"/>
          <w:szCs w:val="24"/>
        </w:rPr>
        <w:t>strategic operations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="007F00EE">
        <w:rPr>
          <w:rFonts w:ascii="Times New Roman" w:hAnsi="Times New Roman" w:cs="Times New Roman"/>
          <w:sz w:val="24"/>
          <w:szCs w:val="24"/>
        </w:rPr>
        <w:t>supply chain</w:t>
      </w:r>
      <w:r>
        <w:rPr>
          <w:rFonts w:ascii="Times New Roman" w:hAnsi="Times New Roman" w:cs="Times New Roman"/>
          <w:sz w:val="24"/>
          <w:szCs w:val="24"/>
        </w:rPr>
        <w:t xml:space="preserve"> strategy; </w:t>
      </w:r>
      <w:r w:rsidR="00035F1D">
        <w:rPr>
          <w:rFonts w:ascii="Times New Roman" w:hAnsi="Times New Roman" w:cs="Times New Roman"/>
          <w:sz w:val="24"/>
          <w:szCs w:val="24"/>
        </w:rPr>
        <w:t>logistic</w:t>
      </w:r>
      <w:r w:rsidR="00A10F57">
        <w:rPr>
          <w:rFonts w:ascii="Times New Roman" w:hAnsi="Times New Roman" w:cs="Times New Roman"/>
          <w:sz w:val="24"/>
          <w:szCs w:val="24"/>
        </w:rPr>
        <w:t>s</w:t>
      </w:r>
      <w:r w:rsidR="00035F1D">
        <w:rPr>
          <w:rFonts w:ascii="Times New Roman" w:hAnsi="Times New Roman" w:cs="Times New Roman"/>
          <w:sz w:val="24"/>
          <w:szCs w:val="24"/>
        </w:rPr>
        <w:t xml:space="preserve"> systems</w:t>
      </w:r>
      <w:r w:rsidR="00A10F57"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/>
          <w:sz w:val="24"/>
          <w:szCs w:val="24"/>
        </w:rPr>
        <w:t>inventory management</w:t>
      </w:r>
    </w:p>
    <w:p w14:paraId="0E4F283B" w14:textId="3583DF6E" w:rsidR="00C845B4" w:rsidRPr="007C3D89" w:rsidRDefault="00C845B4" w:rsidP="00F53D94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</w:p>
    <w:p w14:paraId="1F1F49D1" w14:textId="77777777" w:rsidR="00834EDD" w:rsidRPr="007C3D89" w:rsidRDefault="00834EDD" w:rsidP="00F53D94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</w:p>
    <w:p w14:paraId="0DC728CB" w14:textId="77777777" w:rsidR="00C845B4" w:rsidRDefault="001274BD" w:rsidP="0064119C">
      <w:pPr>
        <w:spacing w:after="120" w:line="240" w:lineRule="auto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  <w:u w:val="single"/>
        </w:rPr>
        <w:t>PUBLISHED REFEREED JOURNAL ARTICLES</w:t>
      </w:r>
    </w:p>
    <w:p w14:paraId="5EC06FF1" w14:textId="0A2EA8A6" w:rsidR="005C4BF6" w:rsidRDefault="005C4BF6" w:rsidP="005C4BF6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0335B">
        <w:rPr>
          <w:rFonts w:ascii="Times New Roman" w:hAnsi="Times New Roman" w:cs="Times New Roman"/>
          <w:b/>
          <w:sz w:val="24"/>
          <w:szCs w:val="24"/>
        </w:rPr>
        <w:t>Barker, J.M.</w:t>
      </w:r>
      <w:r>
        <w:rPr>
          <w:rFonts w:ascii="Times New Roman" w:hAnsi="Times New Roman" w:cs="Times New Roman"/>
          <w:sz w:val="24"/>
          <w:szCs w:val="24"/>
        </w:rPr>
        <w:t>, Hofer, C., Hoberg, K., and Eroglu, C. (2022)</w:t>
      </w:r>
      <w:r w:rsidR="006A3F0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"Supplier Inventory Leanness and Financial Performance." </w:t>
      </w:r>
      <w:r w:rsidR="008D7088">
        <w:rPr>
          <w:rFonts w:ascii="Times New Roman" w:hAnsi="Times New Roman" w:cs="Times New Roman"/>
          <w:i/>
          <w:iCs/>
          <w:sz w:val="24"/>
          <w:szCs w:val="24"/>
        </w:rPr>
        <w:t>Journal of Operations Management</w:t>
      </w:r>
      <w:r w:rsidR="000128FD">
        <w:rPr>
          <w:rFonts w:ascii="Times New Roman" w:hAnsi="Times New Roman" w:cs="Times New Roman"/>
          <w:i/>
          <w:iCs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1364B">
        <w:rPr>
          <w:rFonts w:ascii="Times New Roman" w:hAnsi="Times New Roman" w:cs="Times New Roman"/>
          <w:sz w:val="24"/>
          <w:szCs w:val="24"/>
        </w:rPr>
        <w:t>68(4)</w:t>
      </w:r>
      <w:r w:rsidR="00ED5707">
        <w:rPr>
          <w:rFonts w:ascii="Times New Roman" w:hAnsi="Times New Roman" w:cs="Times New Roman"/>
          <w:sz w:val="24"/>
          <w:szCs w:val="24"/>
        </w:rPr>
        <w:t>:</w:t>
      </w:r>
      <w:r w:rsidR="0001364B">
        <w:rPr>
          <w:rFonts w:ascii="Times New Roman" w:hAnsi="Times New Roman" w:cs="Times New Roman"/>
          <w:sz w:val="24"/>
          <w:szCs w:val="24"/>
        </w:rPr>
        <w:t xml:space="preserve"> 385-407.</w:t>
      </w:r>
    </w:p>
    <w:p w14:paraId="6C71F8ED" w14:textId="6B6798B3" w:rsidR="006A3F00" w:rsidRDefault="006A3F00" w:rsidP="005C4BF6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05A0DEE" w14:textId="77777777" w:rsidR="006A3F00" w:rsidRPr="005C4BF6" w:rsidRDefault="006A3F00" w:rsidP="005C4BF6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A099F73" w14:textId="77777777" w:rsidR="005C4BF6" w:rsidRDefault="005C4BF6" w:rsidP="005C4BF6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3066596E" w14:textId="519EC989" w:rsidR="0038271D" w:rsidRPr="005707A4" w:rsidRDefault="0038271D" w:rsidP="0038271D">
      <w:pPr>
        <w:spacing w:after="0"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Hofer, C., </w:t>
      </w:r>
      <w:r w:rsidRPr="005707A4">
        <w:rPr>
          <w:rFonts w:ascii="Times New Roman" w:hAnsi="Times New Roman" w:cs="Times New Roman"/>
          <w:b/>
          <w:sz w:val="24"/>
          <w:szCs w:val="24"/>
        </w:rPr>
        <w:t>Barker, J.M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’Ori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L., </w:t>
      </w:r>
      <w:r w:rsidR="003F4F19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>
        <w:rPr>
          <w:rFonts w:ascii="Times New Roman" w:hAnsi="Times New Roman" w:cs="Times New Roman"/>
          <w:bCs/>
          <w:sz w:val="24"/>
          <w:szCs w:val="24"/>
        </w:rPr>
        <w:t>Johnson, J. (2022)</w:t>
      </w:r>
      <w:r w:rsidR="006A3F00">
        <w:rPr>
          <w:rFonts w:ascii="Times New Roman" w:hAnsi="Times New Roman" w:cs="Times New Roman"/>
          <w:bCs/>
          <w:sz w:val="24"/>
          <w:szCs w:val="24"/>
        </w:rPr>
        <w:t>.</w:t>
      </w:r>
      <w:r>
        <w:rPr>
          <w:rFonts w:ascii="Times New Roman" w:hAnsi="Times New Roman" w:cs="Times New Roman"/>
          <w:bCs/>
          <w:sz w:val="24"/>
          <w:szCs w:val="24"/>
        </w:rPr>
        <w:t xml:space="preserve"> “Broadening Our Understanding of Interfirm Rivalry: A Call for Research on How Supply Chain Networks Shape Competitive Behavior and Performance.”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Journal of Supply Chain Management</w:t>
      </w:r>
      <w:r w:rsidR="002F09FD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D237DB">
        <w:rPr>
          <w:rFonts w:ascii="Times New Roman" w:hAnsi="Times New Roman" w:cs="Times New Roman"/>
          <w:bCs/>
          <w:sz w:val="24"/>
          <w:szCs w:val="24"/>
        </w:rPr>
        <w:t>58(2): 8-25.</w:t>
      </w:r>
    </w:p>
    <w:p w14:paraId="4676CCA9" w14:textId="77777777" w:rsidR="0038271D" w:rsidRDefault="0038271D" w:rsidP="002554A5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2EB0D332" w14:textId="51EBB4BF" w:rsidR="002554A5" w:rsidRDefault="002554A5" w:rsidP="002554A5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fer, C., </w:t>
      </w:r>
      <w:r w:rsidRPr="008012B7">
        <w:rPr>
          <w:rFonts w:ascii="Times New Roman" w:hAnsi="Times New Roman" w:cs="Times New Roman"/>
          <w:b/>
          <w:sz w:val="24"/>
          <w:szCs w:val="24"/>
        </w:rPr>
        <w:t>Barker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012B7">
        <w:rPr>
          <w:rFonts w:ascii="Times New Roman" w:hAnsi="Times New Roman" w:cs="Times New Roman"/>
          <w:b/>
          <w:sz w:val="24"/>
          <w:szCs w:val="24"/>
        </w:rPr>
        <w:t>J.M.</w:t>
      </w:r>
      <w:r w:rsidRPr="008012B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nd Eroglu, C. (2021)</w:t>
      </w:r>
      <w:r w:rsidR="00ED570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"Interorganizational Imitation in Supply Chain Relationships: The Case of Inventory Leanness."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International </w:t>
      </w:r>
      <w:r>
        <w:rPr>
          <w:rFonts w:ascii="Times New Roman" w:hAnsi="Times New Roman" w:cs="Times New Roman"/>
          <w:i/>
          <w:sz w:val="24"/>
          <w:szCs w:val="24"/>
        </w:rPr>
        <w:t>Journal of Production Economics</w:t>
      </w:r>
      <w:r w:rsidR="002F09FD">
        <w:rPr>
          <w:rFonts w:ascii="Times New Roman" w:hAnsi="Times New Roman" w:cs="Times New Roman"/>
          <w:iCs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236.</w:t>
      </w:r>
    </w:p>
    <w:p w14:paraId="37197924" w14:textId="77777777" w:rsidR="00335401" w:rsidRDefault="00335401" w:rsidP="002554A5">
      <w:pPr>
        <w:spacing w:after="0" w:line="24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</w:p>
    <w:p w14:paraId="03BBF3B3" w14:textId="7BFBD207" w:rsidR="002554A5" w:rsidRDefault="002554A5" w:rsidP="002554A5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652A3">
        <w:rPr>
          <w:rFonts w:ascii="Times New Roman" w:hAnsi="Times New Roman" w:cs="Times New Roman"/>
          <w:b/>
          <w:sz w:val="24"/>
          <w:szCs w:val="24"/>
        </w:rPr>
        <w:t>Barker, J.M.</w:t>
      </w:r>
      <w:r>
        <w:rPr>
          <w:rFonts w:ascii="Times New Roman" w:hAnsi="Times New Roman" w:cs="Times New Roman"/>
          <w:sz w:val="24"/>
          <w:szCs w:val="24"/>
        </w:rPr>
        <w:t xml:space="preserve">, Gibson, A.R., Hofer, A.R., Hofer, C., Moussaoui, I., and Scott, M.A. (2021). "A Competitive Dynamics Perspective on the Diversification of Third-Party Logistics Providers' Service Portfolios." </w:t>
      </w:r>
      <w:r w:rsidRPr="00A66E3B">
        <w:rPr>
          <w:rFonts w:ascii="Times New Roman" w:hAnsi="Times New Roman" w:cs="Times New Roman"/>
          <w:i/>
          <w:iCs/>
          <w:sz w:val="24"/>
          <w:szCs w:val="24"/>
        </w:rPr>
        <w:t>Transportation Research Part E</w:t>
      </w:r>
      <w:r w:rsidR="002F09F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146.</w:t>
      </w:r>
    </w:p>
    <w:p w14:paraId="1629718A" w14:textId="77777777" w:rsidR="002554A5" w:rsidRDefault="002554A5" w:rsidP="002554A5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14032E4" w14:textId="06B54045" w:rsidR="00CD647F" w:rsidRPr="00713E46" w:rsidRDefault="00CD647F" w:rsidP="00713E46">
      <w:pPr>
        <w:spacing w:after="0" w:line="240" w:lineRule="auto"/>
        <w:ind w:left="720" w:hanging="720"/>
        <w:rPr>
          <w:rFonts w:ascii="Times New Roman" w:hAnsi="Times New Roman" w:cs="Times New Roman"/>
          <w:iCs/>
          <w:sz w:val="24"/>
          <w:szCs w:val="24"/>
        </w:rPr>
      </w:pPr>
      <w:r w:rsidRPr="007652A3">
        <w:rPr>
          <w:rFonts w:ascii="Times New Roman" w:hAnsi="Times New Roman" w:cs="Times New Roman"/>
          <w:b/>
          <w:sz w:val="24"/>
          <w:szCs w:val="24"/>
        </w:rPr>
        <w:t>Barker, J.M.</w:t>
      </w:r>
      <w:r w:rsidRPr="007652A3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7652A3">
        <w:rPr>
          <w:rFonts w:ascii="Times New Roman" w:hAnsi="Times New Roman" w:cs="Times New Roman"/>
          <w:sz w:val="24"/>
          <w:szCs w:val="24"/>
        </w:rPr>
        <w:t>Brau</w:t>
      </w:r>
      <w:proofErr w:type="spellEnd"/>
      <w:r w:rsidRPr="007652A3">
        <w:rPr>
          <w:rFonts w:ascii="Times New Roman" w:hAnsi="Times New Roman" w:cs="Times New Roman"/>
          <w:sz w:val="24"/>
          <w:szCs w:val="24"/>
        </w:rPr>
        <w:t xml:space="preserve">, R.I. (2020). "Shipping Surcharges and LSQ: Pricing the Last Mile." </w:t>
      </w:r>
      <w:r w:rsidRPr="007652A3">
        <w:rPr>
          <w:rFonts w:ascii="Times New Roman" w:hAnsi="Times New Roman" w:cs="Times New Roman"/>
          <w:i/>
          <w:sz w:val="24"/>
          <w:szCs w:val="24"/>
        </w:rPr>
        <w:t>International Journal of Physical Distribution &amp; Logistics Managemen</w:t>
      </w:r>
      <w:r w:rsidR="001274BD" w:rsidRPr="007652A3">
        <w:rPr>
          <w:rFonts w:ascii="Times New Roman" w:hAnsi="Times New Roman" w:cs="Times New Roman"/>
          <w:i/>
          <w:sz w:val="24"/>
          <w:szCs w:val="24"/>
        </w:rPr>
        <w:t>t</w:t>
      </w:r>
      <w:r w:rsidR="002F09FD">
        <w:rPr>
          <w:rFonts w:ascii="Times New Roman" w:hAnsi="Times New Roman" w:cs="Times New Roman"/>
          <w:iCs/>
          <w:sz w:val="24"/>
          <w:szCs w:val="24"/>
        </w:rPr>
        <w:t>,</w:t>
      </w:r>
      <w:r w:rsidR="00713E46">
        <w:rPr>
          <w:rFonts w:ascii="Times New Roman" w:hAnsi="Times New Roman" w:cs="Times New Roman"/>
          <w:iCs/>
          <w:sz w:val="24"/>
          <w:szCs w:val="24"/>
        </w:rPr>
        <w:t xml:space="preserve"> 50(6): 667-691</w:t>
      </w:r>
    </w:p>
    <w:p w14:paraId="1A92F733" w14:textId="77777777" w:rsidR="000831BF" w:rsidRPr="007C3D89" w:rsidRDefault="000831BF" w:rsidP="000831BF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</w:p>
    <w:p w14:paraId="13222284" w14:textId="77777777" w:rsidR="000831BF" w:rsidRPr="007C3D89" w:rsidRDefault="000831BF" w:rsidP="000831BF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</w:p>
    <w:p w14:paraId="1F92E444" w14:textId="551FFF0E" w:rsidR="000831BF" w:rsidRDefault="000831BF" w:rsidP="000831BF">
      <w:pPr>
        <w:spacing w:after="120" w:line="240" w:lineRule="auto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  <w:u w:val="single"/>
        </w:rPr>
        <w:t>REFEREED JOURNAL ARTICLES UNDER REVIEW</w:t>
      </w:r>
    </w:p>
    <w:p w14:paraId="503A6290" w14:textId="6C0C5AA7" w:rsidR="000831BF" w:rsidRPr="002F09FD" w:rsidRDefault="000831BF" w:rsidP="000831BF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F09FD">
        <w:rPr>
          <w:rFonts w:ascii="Times New Roman" w:hAnsi="Times New Roman" w:cs="Times New Roman"/>
          <w:b/>
          <w:sz w:val="24"/>
          <w:szCs w:val="24"/>
        </w:rPr>
        <w:t>Barker, J.M.</w:t>
      </w:r>
      <w:r w:rsidRPr="002F09FD">
        <w:rPr>
          <w:rFonts w:ascii="Times New Roman" w:hAnsi="Times New Roman" w:cs="Times New Roman"/>
          <w:sz w:val="24"/>
          <w:szCs w:val="24"/>
        </w:rPr>
        <w:t xml:space="preserve">, Hofer, C., and Dobrzykowski, D.D. "Supply Chain Representation on the Board of Directors: An Empirical Investigation of Firm Performance and Agency Costs." </w:t>
      </w:r>
      <w:r w:rsidR="00291611">
        <w:rPr>
          <w:rFonts w:ascii="Times New Roman" w:hAnsi="Times New Roman" w:cs="Times New Roman"/>
          <w:sz w:val="24"/>
          <w:szCs w:val="24"/>
        </w:rPr>
        <w:t>Under 1</w:t>
      </w:r>
      <w:r w:rsidR="00291611" w:rsidRPr="00291611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291611">
        <w:rPr>
          <w:rFonts w:ascii="Times New Roman" w:hAnsi="Times New Roman" w:cs="Times New Roman"/>
          <w:sz w:val="24"/>
          <w:szCs w:val="24"/>
        </w:rPr>
        <w:t xml:space="preserve"> round </w:t>
      </w:r>
      <w:r w:rsidR="004327B0">
        <w:rPr>
          <w:rFonts w:ascii="Times New Roman" w:hAnsi="Times New Roman" w:cs="Times New Roman"/>
          <w:sz w:val="24"/>
          <w:szCs w:val="24"/>
        </w:rPr>
        <w:t>review</w:t>
      </w:r>
      <w:r w:rsidR="00291611">
        <w:rPr>
          <w:rFonts w:ascii="Times New Roman" w:hAnsi="Times New Roman" w:cs="Times New Roman"/>
          <w:sz w:val="24"/>
          <w:szCs w:val="24"/>
        </w:rPr>
        <w:t xml:space="preserve"> at</w:t>
      </w:r>
      <w:r w:rsidRPr="002F09FD">
        <w:rPr>
          <w:rFonts w:ascii="Times New Roman" w:hAnsi="Times New Roman" w:cs="Times New Roman"/>
          <w:sz w:val="24"/>
          <w:szCs w:val="24"/>
        </w:rPr>
        <w:t xml:space="preserve"> </w:t>
      </w:r>
      <w:r w:rsidRPr="002F09FD">
        <w:rPr>
          <w:rFonts w:ascii="Times New Roman" w:hAnsi="Times New Roman" w:cs="Times New Roman"/>
          <w:i/>
          <w:iCs/>
          <w:sz w:val="24"/>
          <w:szCs w:val="24"/>
        </w:rPr>
        <w:t>Journal of Operations Management</w:t>
      </w:r>
      <w:r w:rsidR="00291611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28290772" w14:textId="77777777" w:rsidR="00A45ADF" w:rsidRPr="007C3D89" w:rsidRDefault="00A45ADF" w:rsidP="00492C45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3B350AAB" w14:textId="77777777" w:rsidR="00A10F57" w:rsidRPr="007C3D89" w:rsidRDefault="00A10F57" w:rsidP="00340FE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08A130" w14:textId="23F86048" w:rsidR="00BC2663" w:rsidRPr="000831BF" w:rsidRDefault="007652A3" w:rsidP="000831BF">
      <w:pPr>
        <w:spacing w:after="120" w:line="240" w:lineRule="auto"/>
        <w:ind w:left="720" w:hanging="720"/>
        <w:rPr>
          <w:rFonts w:ascii="Times New Roman" w:hAnsi="Times New Roman" w:cs="Times New Roman"/>
          <w:sz w:val="28"/>
          <w:szCs w:val="24"/>
          <w:u w:val="single"/>
        </w:rPr>
      </w:pPr>
      <w:r w:rsidRPr="002F09FD">
        <w:rPr>
          <w:rFonts w:ascii="Times New Roman" w:hAnsi="Times New Roman" w:cs="Times New Roman"/>
          <w:sz w:val="28"/>
          <w:szCs w:val="24"/>
          <w:u w:val="single"/>
        </w:rPr>
        <w:t>WORKING PAPERS</w:t>
      </w:r>
    </w:p>
    <w:p w14:paraId="2512471F" w14:textId="1EBAEA7C" w:rsidR="007F11F5" w:rsidRDefault="007F11F5" w:rsidP="007F11F5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F09FD">
        <w:rPr>
          <w:rFonts w:ascii="Times New Roman" w:hAnsi="Times New Roman" w:cs="Times New Roman"/>
          <w:b/>
          <w:sz w:val="24"/>
          <w:szCs w:val="24"/>
        </w:rPr>
        <w:t>Barker, J.M.</w:t>
      </w:r>
      <w:r w:rsidRPr="002F09FD">
        <w:rPr>
          <w:rFonts w:ascii="Times New Roman" w:hAnsi="Times New Roman" w:cs="Times New Roman"/>
          <w:sz w:val="24"/>
          <w:szCs w:val="24"/>
        </w:rPr>
        <w:t xml:space="preserve">, Hofer, C., </w:t>
      </w:r>
      <w:r w:rsidRPr="002F09FD">
        <w:rPr>
          <w:rFonts w:ascii="Times New Roman" w:hAnsi="Times New Roman" w:cs="Times New Roman"/>
          <w:sz w:val="24"/>
        </w:rPr>
        <w:t xml:space="preserve">Hofer, A.R., </w:t>
      </w:r>
      <w:r w:rsidRPr="002F09FD">
        <w:rPr>
          <w:rFonts w:ascii="Times New Roman" w:hAnsi="Times New Roman" w:cs="Times New Roman"/>
          <w:sz w:val="24"/>
          <w:szCs w:val="24"/>
        </w:rPr>
        <w:t xml:space="preserve">Cantor, D.E., </w:t>
      </w:r>
      <w:r w:rsidR="00C453D7">
        <w:rPr>
          <w:rFonts w:ascii="Times New Roman" w:hAnsi="Times New Roman" w:cs="Times New Roman"/>
          <w:sz w:val="24"/>
          <w:szCs w:val="24"/>
        </w:rPr>
        <w:t xml:space="preserve">and </w:t>
      </w:r>
      <w:r w:rsidRPr="002F09FD">
        <w:rPr>
          <w:rFonts w:ascii="Times New Roman" w:hAnsi="Times New Roman" w:cs="Times New Roman"/>
          <w:sz w:val="24"/>
          <w:szCs w:val="24"/>
        </w:rPr>
        <w:t>Waller, M.A. "</w:t>
      </w:r>
      <w:r w:rsidRPr="002F09FD">
        <w:t xml:space="preserve"> </w:t>
      </w:r>
      <w:r w:rsidRPr="002F09FD">
        <w:rPr>
          <w:rFonts w:ascii="Times New Roman" w:hAnsi="Times New Roman" w:cs="Times New Roman"/>
          <w:sz w:val="24"/>
          <w:szCs w:val="24"/>
        </w:rPr>
        <w:t xml:space="preserve">Unpacking the Supply Base’s Role in Driving Firm-level Competitiveness and Performance." </w:t>
      </w:r>
      <w:r w:rsidR="00572DC2">
        <w:rPr>
          <w:rFonts w:ascii="Times New Roman" w:hAnsi="Times New Roman" w:cs="Times New Roman"/>
          <w:sz w:val="24"/>
          <w:szCs w:val="24"/>
        </w:rPr>
        <w:t xml:space="preserve">Status: Refining manuscript. </w:t>
      </w:r>
      <w:r>
        <w:rPr>
          <w:rFonts w:ascii="Times New Roman" w:hAnsi="Times New Roman" w:cs="Times New Roman"/>
          <w:sz w:val="24"/>
          <w:szCs w:val="24"/>
        </w:rPr>
        <w:t>Target:</w:t>
      </w:r>
      <w:r w:rsidRPr="002F09FD">
        <w:rPr>
          <w:rFonts w:ascii="Times New Roman" w:hAnsi="Times New Roman" w:cs="Times New Roman"/>
          <w:sz w:val="24"/>
          <w:szCs w:val="24"/>
        </w:rPr>
        <w:t xml:space="preserve"> </w:t>
      </w:r>
      <w:r w:rsidRPr="002F09FD">
        <w:rPr>
          <w:rFonts w:ascii="Times New Roman" w:hAnsi="Times New Roman" w:cs="Times New Roman"/>
          <w:i/>
          <w:iCs/>
          <w:sz w:val="24"/>
          <w:szCs w:val="24"/>
        </w:rPr>
        <w:t>Strategic Management Journal</w:t>
      </w:r>
      <w:r w:rsidR="00DD40D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D40D6">
        <w:rPr>
          <w:rFonts w:ascii="Times New Roman" w:hAnsi="Times New Roman" w:cs="Times New Roman"/>
          <w:sz w:val="24"/>
          <w:szCs w:val="24"/>
        </w:rPr>
        <w:t>(</w:t>
      </w:r>
      <w:r w:rsidR="006A3643">
        <w:rPr>
          <w:rFonts w:ascii="Times New Roman" w:hAnsi="Times New Roman" w:cs="Times New Roman"/>
          <w:sz w:val="24"/>
          <w:szCs w:val="24"/>
        </w:rPr>
        <w:t xml:space="preserve">expected submission in </w:t>
      </w:r>
      <w:r w:rsidR="00DB2A7E">
        <w:rPr>
          <w:rFonts w:ascii="Times New Roman" w:hAnsi="Times New Roman" w:cs="Times New Roman"/>
          <w:sz w:val="24"/>
          <w:szCs w:val="24"/>
        </w:rPr>
        <w:t>November</w:t>
      </w:r>
      <w:r w:rsidR="00DD40D6">
        <w:rPr>
          <w:rFonts w:ascii="Times New Roman" w:hAnsi="Times New Roman" w:cs="Times New Roman"/>
          <w:sz w:val="24"/>
          <w:szCs w:val="24"/>
        </w:rPr>
        <w:t xml:space="preserve"> 2022)</w:t>
      </w:r>
      <w:r w:rsidRPr="002F09FD">
        <w:rPr>
          <w:rFonts w:ascii="Times New Roman" w:hAnsi="Times New Roman" w:cs="Times New Roman"/>
          <w:sz w:val="24"/>
          <w:szCs w:val="24"/>
        </w:rPr>
        <w:t>.</w:t>
      </w:r>
    </w:p>
    <w:p w14:paraId="5BE4A4A6" w14:textId="77777777" w:rsidR="007F11F5" w:rsidRDefault="007F11F5" w:rsidP="007F11F5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EFD9CE4" w14:textId="15F36432" w:rsidR="00D5596C" w:rsidRPr="007F11F5" w:rsidRDefault="00BC2663" w:rsidP="007F11F5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F09FD">
        <w:rPr>
          <w:rFonts w:ascii="Times New Roman" w:hAnsi="Times New Roman" w:cs="Times New Roman"/>
          <w:sz w:val="24"/>
          <w:szCs w:val="24"/>
        </w:rPr>
        <w:t xml:space="preserve">Falcone, E.C., </w:t>
      </w:r>
      <w:r w:rsidRPr="002F09FD">
        <w:rPr>
          <w:rFonts w:ascii="Times New Roman" w:hAnsi="Times New Roman" w:cs="Times New Roman"/>
          <w:b/>
          <w:sz w:val="24"/>
          <w:szCs w:val="24"/>
        </w:rPr>
        <w:t>Barker, J.M.</w:t>
      </w:r>
      <w:r w:rsidRPr="002F09FD">
        <w:rPr>
          <w:rFonts w:ascii="Times New Roman" w:hAnsi="Times New Roman" w:cs="Times New Roman"/>
          <w:sz w:val="24"/>
          <w:szCs w:val="24"/>
        </w:rPr>
        <w:t xml:space="preserve">, </w:t>
      </w:r>
      <w:r w:rsidRPr="002F09FD">
        <w:rPr>
          <w:rFonts w:ascii="Times New Roman" w:hAnsi="Times New Roman" w:cs="Times New Roman"/>
          <w:sz w:val="24"/>
        </w:rPr>
        <w:t>Hofer, A.R.</w:t>
      </w:r>
      <w:r w:rsidR="00F23422">
        <w:rPr>
          <w:rFonts w:ascii="Times New Roman" w:hAnsi="Times New Roman" w:cs="Times New Roman"/>
          <w:sz w:val="24"/>
        </w:rPr>
        <w:t xml:space="preserve">, and Yu, </w:t>
      </w:r>
      <w:r w:rsidR="005A1260">
        <w:rPr>
          <w:rFonts w:ascii="Times New Roman" w:hAnsi="Times New Roman" w:cs="Times New Roman"/>
          <w:sz w:val="24"/>
        </w:rPr>
        <w:t>X.</w:t>
      </w:r>
      <w:r w:rsidRPr="002F09FD">
        <w:rPr>
          <w:rFonts w:ascii="Times New Roman" w:hAnsi="Times New Roman" w:cs="Times New Roman"/>
          <w:sz w:val="24"/>
          <w:szCs w:val="24"/>
        </w:rPr>
        <w:t xml:space="preserve"> "Logistics Integration in China: Investigating the Role of </w:t>
      </w:r>
      <w:r w:rsidR="00480036">
        <w:rPr>
          <w:rFonts w:ascii="Times New Roman" w:hAnsi="Times New Roman" w:cs="Times New Roman"/>
          <w:sz w:val="24"/>
          <w:szCs w:val="24"/>
        </w:rPr>
        <w:t>Swift Guanxi</w:t>
      </w:r>
      <w:r w:rsidRPr="002F09FD">
        <w:rPr>
          <w:rFonts w:ascii="Times New Roman" w:hAnsi="Times New Roman" w:cs="Times New Roman"/>
          <w:sz w:val="24"/>
          <w:szCs w:val="24"/>
        </w:rPr>
        <w:t xml:space="preserve"> and Socialist I</w:t>
      </w:r>
      <w:r w:rsidR="00480036">
        <w:rPr>
          <w:rFonts w:ascii="Times New Roman" w:hAnsi="Times New Roman" w:cs="Times New Roman"/>
          <w:sz w:val="24"/>
          <w:szCs w:val="24"/>
        </w:rPr>
        <w:t>deology</w:t>
      </w:r>
      <w:r w:rsidRPr="002F09FD">
        <w:rPr>
          <w:rFonts w:ascii="Times New Roman" w:hAnsi="Times New Roman" w:cs="Times New Roman"/>
          <w:sz w:val="24"/>
          <w:szCs w:val="24"/>
        </w:rPr>
        <w:t xml:space="preserve"> on </w:t>
      </w:r>
      <w:r w:rsidR="00270B33">
        <w:rPr>
          <w:rFonts w:ascii="Times New Roman" w:hAnsi="Times New Roman" w:cs="Times New Roman"/>
          <w:sz w:val="24"/>
          <w:szCs w:val="24"/>
        </w:rPr>
        <w:t xml:space="preserve">Supply Chain </w:t>
      </w:r>
      <w:r w:rsidRPr="002F09FD">
        <w:rPr>
          <w:rFonts w:ascii="Times New Roman" w:hAnsi="Times New Roman" w:cs="Times New Roman"/>
          <w:sz w:val="24"/>
          <w:szCs w:val="24"/>
        </w:rPr>
        <w:t xml:space="preserve">Technology </w:t>
      </w:r>
      <w:r w:rsidR="00270B33">
        <w:rPr>
          <w:rFonts w:ascii="Times New Roman" w:hAnsi="Times New Roman" w:cs="Times New Roman"/>
          <w:sz w:val="24"/>
          <w:szCs w:val="24"/>
        </w:rPr>
        <w:t>Adoption</w:t>
      </w:r>
      <w:r w:rsidRPr="002F09FD">
        <w:rPr>
          <w:rFonts w:ascii="Times New Roman" w:hAnsi="Times New Roman" w:cs="Times New Roman"/>
          <w:sz w:val="24"/>
          <w:szCs w:val="24"/>
        </w:rPr>
        <w:t xml:space="preserve">." </w:t>
      </w:r>
      <w:r w:rsidR="007F11F5">
        <w:rPr>
          <w:rFonts w:ascii="Times New Roman" w:hAnsi="Times New Roman" w:cs="Times New Roman"/>
          <w:sz w:val="24"/>
          <w:szCs w:val="24"/>
        </w:rPr>
        <w:t xml:space="preserve">Status: </w:t>
      </w:r>
      <w:r w:rsidR="00C97E95">
        <w:rPr>
          <w:rFonts w:ascii="Times New Roman" w:hAnsi="Times New Roman" w:cs="Times New Roman"/>
          <w:sz w:val="24"/>
          <w:szCs w:val="24"/>
        </w:rPr>
        <w:t>Refining</w:t>
      </w:r>
      <w:r w:rsidR="007F11F5">
        <w:rPr>
          <w:rFonts w:ascii="Times New Roman" w:hAnsi="Times New Roman" w:cs="Times New Roman"/>
          <w:sz w:val="24"/>
          <w:szCs w:val="24"/>
        </w:rPr>
        <w:t xml:space="preserve"> manuscript. </w:t>
      </w:r>
      <w:r w:rsidRPr="002F09FD">
        <w:rPr>
          <w:rFonts w:ascii="Times New Roman" w:hAnsi="Times New Roman" w:cs="Times New Roman"/>
          <w:sz w:val="24"/>
          <w:szCs w:val="24"/>
        </w:rPr>
        <w:t>Target</w:t>
      </w:r>
      <w:r w:rsidR="0035558B">
        <w:rPr>
          <w:rFonts w:ascii="Times New Roman" w:hAnsi="Times New Roman" w:cs="Times New Roman"/>
          <w:sz w:val="24"/>
          <w:szCs w:val="24"/>
        </w:rPr>
        <w:t xml:space="preserve">: </w:t>
      </w:r>
      <w:r w:rsidRPr="002F09FD">
        <w:rPr>
          <w:rFonts w:ascii="Times New Roman" w:hAnsi="Times New Roman" w:cs="Times New Roman"/>
          <w:i/>
          <w:iCs/>
          <w:sz w:val="24"/>
          <w:szCs w:val="24"/>
        </w:rPr>
        <w:t xml:space="preserve">Journal of Supply Chain </w:t>
      </w:r>
      <w:r w:rsidR="007F11F5">
        <w:rPr>
          <w:rFonts w:ascii="Times New Roman" w:hAnsi="Times New Roman" w:cs="Times New Roman"/>
          <w:i/>
          <w:iCs/>
          <w:sz w:val="24"/>
          <w:szCs w:val="24"/>
        </w:rPr>
        <w:t>Management</w:t>
      </w:r>
      <w:r w:rsidR="00DD40D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D40D6">
        <w:rPr>
          <w:rFonts w:ascii="Times New Roman" w:hAnsi="Times New Roman" w:cs="Times New Roman"/>
          <w:sz w:val="24"/>
          <w:szCs w:val="24"/>
        </w:rPr>
        <w:t>(</w:t>
      </w:r>
      <w:r w:rsidR="006A3643">
        <w:rPr>
          <w:rFonts w:ascii="Times New Roman" w:hAnsi="Times New Roman" w:cs="Times New Roman"/>
          <w:sz w:val="24"/>
          <w:szCs w:val="24"/>
        </w:rPr>
        <w:t xml:space="preserve">expected submission in </w:t>
      </w:r>
      <w:r w:rsidR="00D92463">
        <w:rPr>
          <w:rFonts w:ascii="Times New Roman" w:hAnsi="Times New Roman" w:cs="Times New Roman"/>
          <w:sz w:val="24"/>
          <w:szCs w:val="24"/>
        </w:rPr>
        <w:t>December</w:t>
      </w:r>
      <w:r w:rsidR="00DD40D6">
        <w:rPr>
          <w:rFonts w:ascii="Times New Roman" w:hAnsi="Times New Roman" w:cs="Times New Roman"/>
          <w:sz w:val="24"/>
          <w:szCs w:val="24"/>
        </w:rPr>
        <w:t xml:space="preserve"> 202</w:t>
      </w:r>
      <w:r w:rsidR="00B67176">
        <w:rPr>
          <w:rFonts w:ascii="Times New Roman" w:hAnsi="Times New Roman" w:cs="Times New Roman"/>
          <w:sz w:val="24"/>
          <w:szCs w:val="24"/>
        </w:rPr>
        <w:t>2</w:t>
      </w:r>
      <w:r w:rsidR="00DD40D6">
        <w:rPr>
          <w:rFonts w:ascii="Times New Roman" w:hAnsi="Times New Roman" w:cs="Times New Roman"/>
          <w:sz w:val="24"/>
          <w:szCs w:val="24"/>
        </w:rPr>
        <w:t>)</w:t>
      </w:r>
      <w:r w:rsidR="00572DC2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7543CEEC" w14:textId="77777777" w:rsidR="00B43DCA" w:rsidRDefault="00B43DCA" w:rsidP="00B43DCA">
      <w:pPr>
        <w:spacing w:after="0" w:line="24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</w:p>
    <w:p w14:paraId="63E9B294" w14:textId="36C9D42E" w:rsidR="0012708D" w:rsidRPr="002F09FD" w:rsidRDefault="0012708D" w:rsidP="0012708D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36BAB">
        <w:rPr>
          <w:rFonts w:ascii="Times New Roman" w:hAnsi="Times New Roman" w:cs="Times New Roman"/>
          <w:sz w:val="24"/>
          <w:szCs w:val="24"/>
        </w:rPr>
        <w:t xml:space="preserve">Hoberg, K., </w:t>
      </w:r>
      <w:r w:rsidRPr="00236BAB">
        <w:rPr>
          <w:rFonts w:ascii="Times New Roman" w:hAnsi="Times New Roman" w:cs="Times New Roman"/>
          <w:b/>
          <w:bCs/>
          <w:sz w:val="24"/>
          <w:szCs w:val="24"/>
        </w:rPr>
        <w:t>Barker J.M.</w:t>
      </w:r>
      <w:r w:rsidRPr="00236BAB">
        <w:rPr>
          <w:rFonts w:ascii="Times New Roman" w:hAnsi="Times New Roman" w:cs="Times New Roman"/>
          <w:sz w:val="24"/>
          <w:szCs w:val="24"/>
        </w:rPr>
        <w:t>, and Hofer, C. "Go Right, Go Straight? Driver Antecedents of Missed Time Windows in Last Mile Deliveries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236BAB">
        <w:rPr>
          <w:rFonts w:ascii="Times New Roman" w:hAnsi="Times New Roman" w:cs="Times New Roman"/>
          <w:sz w:val="24"/>
          <w:szCs w:val="24"/>
        </w:rPr>
        <w:t xml:space="preserve">" </w:t>
      </w:r>
      <w:r>
        <w:rPr>
          <w:rFonts w:ascii="Times New Roman" w:hAnsi="Times New Roman" w:cs="Times New Roman"/>
          <w:sz w:val="24"/>
          <w:szCs w:val="24"/>
        </w:rPr>
        <w:t xml:space="preserve">Status: </w:t>
      </w:r>
      <w:r w:rsidR="00D22B60">
        <w:rPr>
          <w:rFonts w:ascii="Times New Roman" w:hAnsi="Times New Roman" w:cs="Times New Roman"/>
          <w:sz w:val="24"/>
          <w:szCs w:val="24"/>
        </w:rPr>
        <w:t xml:space="preserve">Manuscript </w:t>
      </w:r>
      <w:r w:rsidR="000840C3">
        <w:rPr>
          <w:rFonts w:ascii="Times New Roman" w:hAnsi="Times New Roman" w:cs="Times New Roman"/>
          <w:sz w:val="24"/>
          <w:szCs w:val="24"/>
        </w:rPr>
        <w:t>w</w:t>
      </w:r>
      <w:r w:rsidR="00D22B60">
        <w:rPr>
          <w:rFonts w:ascii="Times New Roman" w:hAnsi="Times New Roman" w:cs="Times New Roman"/>
          <w:sz w:val="24"/>
          <w:szCs w:val="24"/>
        </w:rPr>
        <w:t>riting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236BAB">
        <w:rPr>
          <w:rFonts w:ascii="Times New Roman" w:hAnsi="Times New Roman" w:cs="Times New Roman"/>
          <w:sz w:val="24"/>
          <w:szCs w:val="24"/>
        </w:rPr>
        <w:t xml:space="preserve">Target: </w:t>
      </w:r>
      <w:r w:rsidRPr="0012708D">
        <w:rPr>
          <w:rFonts w:ascii="Times New Roman" w:hAnsi="Times New Roman" w:cs="Times New Roman"/>
          <w:i/>
          <w:iCs/>
          <w:sz w:val="24"/>
          <w:szCs w:val="24"/>
        </w:rPr>
        <w:t>Transportation Research: Part E</w:t>
      </w:r>
      <w:r w:rsidR="00DB2A7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B2A7E">
        <w:rPr>
          <w:rFonts w:ascii="Times New Roman" w:hAnsi="Times New Roman" w:cs="Times New Roman"/>
          <w:sz w:val="24"/>
          <w:szCs w:val="24"/>
        </w:rPr>
        <w:t xml:space="preserve">(expected submission in </w:t>
      </w:r>
      <w:r w:rsidR="00DB2A7E">
        <w:rPr>
          <w:rFonts w:ascii="Times New Roman" w:hAnsi="Times New Roman" w:cs="Times New Roman"/>
          <w:sz w:val="24"/>
          <w:szCs w:val="24"/>
        </w:rPr>
        <w:t>Spring</w:t>
      </w:r>
      <w:r w:rsidR="00DB2A7E">
        <w:rPr>
          <w:rFonts w:ascii="Times New Roman" w:hAnsi="Times New Roman" w:cs="Times New Roman"/>
          <w:sz w:val="24"/>
          <w:szCs w:val="24"/>
        </w:rPr>
        <w:t xml:space="preserve"> 2023)</w:t>
      </w:r>
      <w:r w:rsidR="00DB2A7E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5731278C" w14:textId="77777777" w:rsidR="00D22B60" w:rsidRDefault="00D22B60" w:rsidP="00B43DCA">
      <w:pPr>
        <w:spacing w:after="0" w:line="24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</w:p>
    <w:p w14:paraId="12E85B69" w14:textId="4E7770DA" w:rsidR="00B43DCA" w:rsidRDefault="00B43DCA" w:rsidP="00B43DCA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F09FD">
        <w:rPr>
          <w:rFonts w:ascii="Times New Roman" w:hAnsi="Times New Roman" w:cs="Times New Roman"/>
          <w:b/>
          <w:sz w:val="24"/>
          <w:szCs w:val="24"/>
        </w:rPr>
        <w:t>Barker, J.M.</w:t>
      </w:r>
      <w:r w:rsidRPr="002F09FD">
        <w:rPr>
          <w:rFonts w:ascii="Times New Roman" w:hAnsi="Times New Roman" w:cs="Times New Roman"/>
          <w:sz w:val="24"/>
          <w:szCs w:val="24"/>
        </w:rPr>
        <w:t xml:space="preserve">, </w:t>
      </w:r>
      <w:r w:rsidR="0035558B">
        <w:rPr>
          <w:rFonts w:ascii="Times New Roman" w:hAnsi="Times New Roman" w:cs="Times New Roman"/>
          <w:sz w:val="24"/>
        </w:rPr>
        <w:t xml:space="preserve">Falcone, E.C, </w:t>
      </w:r>
      <w:r w:rsidR="003D25A3">
        <w:rPr>
          <w:rFonts w:ascii="Times New Roman" w:hAnsi="Times New Roman" w:cs="Times New Roman"/>
          <w:sz w:val="24"/>
          <w:szCs w:val="24"/>
        </w:rPr>
        <w:t>Yang, Y.</w:t>
      </w:r>
      <w:r w:rsidR="003D25A3" w:rsidRPr="002F09FD">
        <w:rPr>
          <w:rFonts w:ascii="Times New Roman" w:hAnsi="Times New Roman" w:cs="Times New Roman"/>
          <w:sz w:val="24"/>
          <w:szCs w:val="24"/>
        </w:rPr>
        <w:t xml:space="preserve">, </w:t>
      </w:r>
      <w:r w:rsidR="0035558B">
        <w:rPr>
          <w:rFonts w:ascii="Times New Roman" w:hAnsi="Times New Roman" w:cs="Times New Roman"/>
          <w:sz w:val="24"/>
        </w:rPr>
        <w:t>and Yan, T.</w:t>
      </w:r>
      <w:r w:rsidRPr="002F09FD">
        <w:rPr>
          <w:rFonts w:ascii="Times New Roman" w:hAnsi="Times New Roman" w:cs="Times New Roman"/>
          <w:sz w:val="24"/>
          <w:szCs w:val="24"/>
        </w:rPr>
        <w:t xml:space="preserve"> "</w:t>
      </w:r>
      <w:r w:rsidR="002049B0" w:rsidRPr="002049B0">
        <w:rPr>
          <w:rFonts w:ascii="Times New Roman" w:hAnsi="Times New Roman" w:cs="Times New Roman"/>
          <w:sz w:val="24"/>
          <w:szCs w:val="24"/>
        </w:rPr>
        <w:t xml:space="preserve">Leveraging Suppliers for Innovation Performance: Structuring the Supply Base to Support Idea Generation and Idea </w:t>
      </w:r>
      <w:r w:rsidR="002049B0">
        <w:rPr>
          <w:rFonts w:ascii="Times New Roman" w:hAnsi="Times New Roman" w:cs="Times New Roman"/>
          <w:sz w:val="24"/>
          <w:szCs w:val="24"/>
        </w:rPr>
        <w:t>E</w:t>
      </w:r>
      <w:r w:rsidR="002049B0" w:rsidRPr="002049B0">
        <w:rPr>
          <w:rFonts w:ascii="Times New Roman" w:hAnsi="Times New Roman" w:cs="Times New Roman"/>
          <w:sz w:val="24"/>
          <w:szCs w:val="24"/>
        </w:rPr>
        <w:t>xecution</w:t>
      </w:r>
      <w:r w:rsidR="00407139">
        <w:rPr>
          <w:rFonts w:ascii="Times New Roman" w:hAnsi="Times New Roman" w:cs="Times New Roman"/>
          <w:sz w:val="24"/>
          <w:szCs w:val="24"/>
        </w:rPr>
        <w:t>.</w:t>
      </w:r>
      <w:r w:rsidR="005F57D5">
        <w:rPr>
          <w:rFonts w:ascii="Times New Roman" w:hAnsi="Times New Roman" w:cs="Times New Roman"/>
          <w:sz w:val="24"/>
          <w:szCs w:val="24"/>
        </w:rPr>
        <w:t>”</w:t>
      </w:r>
      <w:r w:rsidR="00094F3B">
        <w:rPr>
          <w:rFonts w:ascii="Times New Roman" w:hAnsi="Times New Roman" w:cs="Times New Roman"/>
          <w:sz w:val="24"/>
          <w:szCs w:val="24"/>
        </w:rPr>
        <w:t xml:space="preserve"> </w:t>
      </w:r>
      <w:r w:rsidR="00844FB3">
        <w:rPr>
          <w:rFonts w:ascii="Times New Roman" w:hAnsi="Times New Roman" w:cs="Times New Roman"/>
          <w:sz w:val="24"/>
          <w:szCs w:val="24"/>
        </w:rPr>
        <w:t xml:space="preserve">Status: </w:t>
      </w:r>
      <w:r w:rsidR="0072124F">
        <w:rPr>
          <w:rFonts w:ascii="Times New Roman" w:hAnsi="Times New Roman" w:cs="Times New Roman"/>
          <w:sz w:val="24"/>
          <w:szCs w:val="24"/>
        </w:rPr>
        <w:t>D</w:t>
      </w:r>
      <w:r w:rsidR="00844FB3">
        <w:rPr>
          <w:rFonts w:ascii="Times New Roman" w:hAnsi="Times New Roman" w:cs="Times New Roman"/>
          <w:sz w:val="24"/>
          <w:szCs w:val="24"/>
        </w:rPr>
        <w:t xml:space="preserve">ata </w:t>
      </w:r>
      <w:r w:rsidR="00985F07">
        <w:rPr>
          <w:rFonts w:ascii="Times New Roman" w:hAnsi="Times New Roman" w:cs="Times New Roman"/>
          <w:sz w:val="24"/>
          <w:szCs w:val="24"/>
        </w:rPr>
        <w:t>analysis</w:t>
      </w:r>
      <w:r w:rsidR="00844FB3">
        <w:rPr>
          <w:rFonts w:ascii="Times New Roman" w:hAnsi="Times New Roman" w:cs="Times New Roman"/>
          <w:sz w:val="24"/>
          <w:szCs w:val="24"/>
        </w:rPr>
        <w:t xml:space="preserve">. </w:t>
      </w:r>
      <w:r w:rsidR="00F97F9A">
        <w:rPr>
          <w:rFonts w:ascii="Times New Roman" w:hAnsi="Times New Roman" w:cs="Times New Roman"/>
          <w:sz w:val="24"/>
          <w:szCs w:val="24"/>
        </w:rPr>
        <w:t>Target: Undecided.</w:t>
      </w:r>
    </w:p>
    <w:p w14:paraId="05E089EC" w14:textId="606D9464" w:rsidR="00BC2663" w:rsidRDefault="00BC2663" w:rsidP="00D5596C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6269256A" w14:textId="6B17B86B" w:rsidR="0050335B" w:rsidRDefault="001E723E" w:rsidP="00320BD2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F09FD">
        <w:rPr>
          <w:rFonts w:ascii="Times New Roman" w:hAnsi="Times New Roman" w:cs="Times New Roman"/>
          <w:sz w:val="24"/>
          <w:szCs w:val="24"/>
        </w:rPr>
        <w:t xml:space="preserve">Falcone, E.C., </w:t>
      </w:r>
      <w:r w:rsidRPr="002F09FD">
        <w:rPr>
          <w:rFonts w:ascii="Times New Roman" w:hAnsi="Times New Roman" w:cs="Times New Roman"/>
          <w:b/>
          <w:sz w:val="24"/>
          <w:szCs w:val="24"/>
        </w:rPr>
        <w:t>Barker, J.M.</w:t>
      </w:r>
      <w:r w:rsidRPr="002F09FD">
        <w:rPr>
          <w:rFonts w:ascii="Times New Roman" w:hAnsi="Times New Roman" w:cs="Times New Roman"/>
          <w:sz w:val="24"/>
          <w:szCs w:val="24"/>
        </w:rPr>
        <w:t>,</w:t>
      </w:r>
      <w:r w:rsidR="00890E09">
        <w:rPr>
          <w:rFonts w:ascii="Times New Roman" w:hAnsi="Times New Roman" w:cs="Times New Roman"/>
          <w:sz w:val="24"/>
          <w:szCs w:val="24"/>
        </w:rPr>
        <w:t xml:space="preserve"> and Petersen, K.J.</w:t>
      </w:r>
      <w:r w:rsidRPr="002F09FD">
        <w:rPr>
          <w:rFonts w:ascii="Times New Roman" w:hAnsi="Times New Roman" w:cs="Times New Roman"/>
          <w:sz w:val="24"/>
          <w:szCs w:val="24"/>
        </w:rPr>
        <w:t xml:space="preserve"> </w:t>
      </w:r>
      <w:r w:rsidR="00B43DCA" w:rsidRPr="002F09FD">
        <w:rPr>
          <w:rFonts w:ascii="Times New Roman" w:hAnsi="Times New Roman" w:cs="Times New Roman"/>
          <w:sz w:val="24"/>
          <w:szCs w:val="24"/>
        </w:rPr>
        <w:t>"</w:t>
      </w:r>
      <w:r w:rsidR="008362F5">
        <w:rPr>
          <w:rFonts w:ascii="Times New Roman" w:hAnsi="Times New Roman" w:cs="Times New Roman"/>
          <w:sz w:val="24"/>
          <w:szCs w:val="24"/>
        </w:rPr>
        <w:t>Role</w:t>
      </w:r>
      <w:r w:rsidR="001F57DB">
        <w:rPr>
          <w:rFonts w:ascii="Times New Roman" w:hAnsi="Times New Roman" w:cs="Times New Roman"/>
          <w:sz w:val="24"/>
          <w:szCs w:val="24"/>
        </w:rPr>
        <w:t xml:space="preserve"> of Supply Chain Awareness-Motivation-Capability on </w:t>
      </w:r>
      <w:r w:rsidR="008362F5">
        <w:rPr>
          <w:rFonts w:ascii="Times New Roman" w:hAnsi="Times New Roman" w:cs="Times New Roman"/>
          <w:sz w:val="24"/>
          <w:szCs w:val="24"/>
        </w:rPr>
        <w:t>R&amp;D Efficiency and Aggressiveness: An Investigation of Integrated Product Service Offering Partnerships</w:t>
      </w:r>
      <w:r w:rsidR="001F57DB">
        <w:rPr>
          <w:rFonts w:ascii="Times New Roman" w:hAnsi="Times New Roman" w:cs="Times New Roman"/>
          <w:sz w:val="24"/>
          <w:szCs w:val="24"/>
        </w:rPr>
        <w:t>.</w:t>
      </w:r>
      <w:r w:rsidR="00B43DCA" w:rsidRPr="002F09FD">
        <w:rPr>
          <w:rFonts w:ascii="Times New Roman" w:hAnsi="Times New Roman" w:cs="Times New Roman"/>
          <w:sz w:val="24"/>
          <w:szCs w:val="24"/>
        </w:rPr>
        <w:t xml:space="preserve">" </w:t>
      </w:r>
      <w:r w:rsidR="00844FB3">
        <w:rPr>
          <w:rFonts w:ascii="Times New Roman" w:hAnsi="Times New Roman" w:cs="Times New Roman"/>
          <w:sz w:val="24"/>
          <w:szCs w:val="24"/>
        </w:rPr>
        <w:t xml:space="preserve">Status: </w:t>
      </w:r>
      <w:r w:rsidR="0072124F">
        <w:rPr>
          <w:rFonts w:ascii="Times New Roman" w:hAnsi="Times New Roman" w:cs="Times New Roman"/>
          <w:sz w:val="24"/>
          <w:szCs w:val="24"/>
        </w:rPr>
        <w:t>D</w:t>
      </w:r>
      <w:r w:rsidR="00844FB3">
        <w:rPr>
          <w:rFonts w:ascii="Times New Roman" w:hAnsi="Times New Roman" w:cs="Times New Roman"/>
          <w:sz w:val="24"/>
          <w:szCs w:val="24"/>
        </w:rPr>
        <w:t xml:space="preserve">ata </w:t>
      </w:r>
      <w:r w:rsidR="00985F07">
        <w:rPr>
          <w:rFonts w:ascii="Times New Roman" w:hAnsi="Times New Roman" w:cs="Times New Roman"/>
          <w:sz w:val="24"/>
          <w:szCs w:val="24"/>
        </w:rPr>
        <w:t>analysis</w:t>
      </w:r>
      <w:r w:rsidR="00844FB3">
        <w:rPr>
          <w:rFonts w:ascii="Times New Roman" w:hAnsi="Times New Roman" w:cs="Times New Roman"/>
          <w:sz w:val="24"/>
          <w:szCs w:val="24"/>
        </w:rPr>
        <w:t xml:space="preserve">. </w:t>
      </w:r>
      <w:r w:rsidR="00F97F9A">
        <w:rPr>
          <w:rFonts w:ascii="Times New Roman" w:hAnsi="Times New Roman" w:cs="Times New Roman"/>
          <w:sz w:val="24"/>
          <w:szCs w:val="24"/>
        </w:rPr>
        <w:t>Target: Undecided.</w:t>
      </w:r>
    </w:p>
    <w:p w14:paraId="1E1FE6B5" w14:textId="0463AAF4" w:rsidR="000F50D1" w:rsidRDefault="0009589F" w:rsidP="000F50D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Hofer, A.R., Hofer, C., </w:t>
      </w:r>
      <w:r w:rsidRPr="0009589F">
        <w:rPr>
          <w:rFonts w:ascii="Times New Roman" w:hAnsi="Times New Roman" w:cs="Times New Roman"/>
          <w:b/>
          <w:bCs/>
          <w:sz w:val="24"/>
          <w:szCs w:val="24"/>
        </w:rPr>
        <w:t>Barker, J.M.</w:t>
      </w:r>
      <w:r w:rsidR="00320BD2" w:rsidRPr="00320BD2">
        <w:rPr>
          <w:rFonts w:ascii="Times New Roman" w:hAnsi="Times New Roman" w:cs="Times New Roman"/>
          <w:sz w:val="24"/>
          <w:szCs w:val="24"/>
        </w:rPr>
        <w:t>,</w:t>
      </w:r>
      <w:r w:rsidR="00320BD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62AAF" w:rsidRPr="00762AAF">
        <w:rPr>
          <w:rFonts w:ascii="Times New Roman" w:hAnsi="Times New Roman" w:cs="Times New Roman"/>
          <w:sz w:val="24"/>
          <w:szCs w:val="24"/>
        </w:rPr>
        <w:t>and</w:t>
      </w:r>
      <w:r w:rsidR="00762AA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20BD2">
        <w:rPr>
          <w:rFonts w:ascii="Times New Roman" w:hAnsi="Times New Roman" w:cs="Times New Roman"/>
          <w:sz w:val="24"/>
          <w:szCs w:val="24"/>
        </w:rPr>
        <w:t>Rosales, C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713F0" w:rsidRPr="00F713F0">
        <w:rPr>
          <w:rFonts w:ascii="Times New Roman" w:hAnsi="Times New Roman" w:cs="Times New Roman"/>
          <w:sz w:val="24"/>
          <w:szCs w:val="24"/>
        </w:rPr>
        <w:t>‘</w:t>
      </w:r>
      <w:r w:rsidR="009A6068" w:rsidRPr="00F713F0">
        <w:rPr>
          <w:rFonts w:ascii="Times New Roman" w:hAnsi="Times New Roman" w:cs="Times New Roman"/>
          <w:sz w:val="24"/>
          <w:szCs w:val="24"/>
        </w:rPr>
        <w:t xml:space="preserve">Untitled Project on </w:t>
      </w:r>
      <w:r w:rsidR="00A21C75">
        <w:rPr>
          <w:rFonts w:ascii="Times New Roman" w:hAnsi="Times New Roman" w:cs="Times New Roman"/>
          <w:sz w:val="24"/>
          <w:szCs w:val="24"/>
        </w:rPr>
        <w:t xml:space="preserve">Firm-level </w:t>
      </w:r>
      <w:r w:rsidR="009A6068" w:rsidRPr="00F713F0">
        <w:rPr>
          <w:rFonts w:ascii="Times New Roman" w:hAnsi="Times New Roman" w:cs="Times New Roman"/>
          <w:sz w:val="24"/>
          <w:szCs w:val="24"/>
        </w:rPr>
        <w:t xml:space="preserve">Offshoring </w:t>
      </w:r>
      <w:r w:rsidR="000F50D1" w:rsidRPr="00F713F0">
        <w:rPr>
          <w:rFonts w:ascii="Times New Roman" w:hAnsi="Times New Roman" w:cs="Times New Roman"/>
          <w:sz w:val="24"/>
          <w:szCs w:val="24"/>
        </w:rPr>
        <w:t>D</w:t>
      </w:r>
      <w:r w:rsidR="009A6068" w:rsidRPr="00F713F0">
        <w:rPr>
          <w:rFonts w:ascii="Times New Roman" w:hAnsi="Times New Roman" w:cs="Times New Roman"/>
          <w:sz w:val="24"/>
          <w:szCs w:val="24"/>
        </w:rPr>
        <w:t>rivers</w:t>
      </w:r>
      <w:r w:rsidR="00F65D3E">
        <w:rPr>
          <w:rFonts w:ascii="Times New Roman" w:hAnsi="Times New Roman" w:cs="Times New Roman"/>
          <w:sz w:val="24"/>
          <w:szCs w:val="24"/>
        </w:rPr>
        <w:t>.</w:t>
      </w:r>
      <w:r w:rsidR="00F713F0" w:rsidRPr="00F713F0">
        <w:rPr>
          <w:rFonts w:ascii="Times New Roman" w:hAnsi="Times New Roman" w:cs="Times New Roman"/>
          <w:sz w:val="24"/>
          <w:szCs w:val="24"/>
        </w:rPr>
        <w:t>’</w:t>
      </w:r>
      <w:r w:rsidR="000F50D1">
        <w:rPr>
          <w:rFonts w:ascii="Times New Roman" w:hAnsi="Times New Roman" w:cs="Times New Roman"/>
          <w:sz w:val="24"/>
          <w:szCs w:val="24"/>
        </w:rPr>
        <w:t xml:space="preserve"> Status: Conceptual development</w:t>
      </w:r>
      <w:r w:rsidR="00042ABA">
        <w:rPr>
          <w:rFonts w:ascii="Times New Roman" w:hAnsi="Times New Roman" w:cs="Times New Roman"/>
          <w:sz w:val="24"/>
          <w:szCs w:val="24"/>
        </w:rPr>
        <w:t xml:space="preserve"> and literature review</w:t>
      </w:r>
      <w:r w:rsidR="000F50D1">
        <w:rPr>
          <w:rFonts w:ascii="Times New Roman" w:hAnsi="Times New Roman" w:cs="Times New Roman"/>
          <w:sz w:val="24"/>
          <w:szCs w:val="24"/>
        </w:rPr>
        <w:t xml:space="preserve">. </w:t>
      </w:r>
      <w:r w:rsidR="000F50D1" w:rsidRPr="00236BAB">
        <w:rPr>
          <w:rFonts w:ascii="Times New Roman" w:hAnsi="Times New Roman" w:cs="Times New Roman"/>
          <w:sz w:val="24"/>
          <w:szCs w:val="24"/>
        </w:rPr>
        <w:t>Target: Undecided.</w:t>
      </w:r>
    </w:p>
    <w:p w14:paraId="093A1F66" w14:textId="15D3453A" w:rsidR="008478DD" w:rsidRDefault="008478DD" w:rsidP="000F50D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65138C3F" w14:textId="77777777" w:rsidR="008478DD" w:rsidRDefault="008478DD" w:rsidP="000F50D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38628154" w14:textId="149A655F" w:rsidR="00D64AC3" w:rsidRDefault="00F53D94" w:rsidP="0064119C">
      <w:pPr>
        <w:spacing w:after="120" w:line="240" w:lineRule="auto"/>
        <w:ind w:left="720" w:hanging="720"/>
        <w:rPr>
          <w:rFonts w:ascii="Times New Roman" w:hAnsi="Times New Roman" w:cs="Times New Roman"/>
          <w:sz w:val="28"/>
          <w:szCs w:val="24"/>
          <w:u w:val="single"/>
        </w:rPr>
      </w:pPr>
      <w:r>
        <w:rPr>
          <w:rFonts w:ascii="Times New Roman" w:hAnsi="Times New Roman" w:cs="Times New Roman"/>
          <w:sz w:val="28"/>
          <w:szCs w:val="24"/>
          <w:u w:val="single"/>
        </w:rPr>
        <w:t>ACADEMIC PRESENTATIONS</w:t>
      </w:r>
    </w:p>
    <w:p w14:paraId="7B6F75AE" w14:textId="153D87EC" w:rsidR="002049B0" w:rsidRDefault="002049B0" w:rsidP="008D4817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F09FD">
        <w:rPr>
          <w:rFonts w:ascii="Times New Roman" w:hAnsi="Times New Roman" w:cs="Times New Roman"/>
          <w:b/>
          <w:sz w:val="24"/>
          <w:szCs w:val="24"/>
        </w:rPr>
        <w:t>Barker, J.M.</w:t>
      </w:r>
      <w:r w:rsidRPr="002F09FD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</w:rPr>
        <w:t xml:space="preserve">Falcone, E.C, </w:t>
      </w:r>
      <w:r>
        <w:rPr>
          <w:rFonts w:ascii="Times New Roman" w:hAnsi="Times New Roman" w:cs="Times New Roman"/>
          <w:sz w:val="24"/>
          <w:szCs w:val="24"/>
        </w:rPr>
        <w:t>Yang, Y.</w:t>
      </w:r>
      <w:r w:rsidRPr="002F09FD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</w:rPr>
        <w:t>and Yan, T.</w:t>
      </w:r>
      <w:r w:rsidRPr="002F09FD">
        <w:rPr>
          <w:rFonts w:ascii="Times New Roman" w:hAnsi="Times New Roman" w:cs="Times New Roman"/>
          <w:sz w:val="24"/>
          <w:szCs w:val="24"/>
        </w:rPr>
        <w:t xml:space="preserve"> "</w:t>
      </w:r>
      <w:r w:rsidRPr="002049B0">
        <w:rPr>
          <w:rFonts w:ascii="Times New Roman" w:hAnsi="Times New Roman" w:cs="Times New Roman"/>
          <w:sz w:val="24"/>
          <w:szCs w:val="24"/>
        </w:rPr>
        <w:t xml:space="preserve">Leveraging Suppliers for Innovation Performance: Structuring the Supply Base to Support Idea Generation and Idea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2049B0">
        <w:rPr>
          <w:rFonts w:ascii="Times New Roman" w:hAnsi="Times New Roman" w:cs="Times New Roman"/>
          <w:sz w:val="24"/>
          <w:szCs w:val="24"/>
        </w:rPr>
        <w:t>xecution</w:t>
      </w:r>
      <w:r w:rsidR="000068C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” Decision Sciences Institute Annual Meeting 2022: Houston, TX</w:t>
      </w:r>
      <w:r w:rsidR="006D05CF">
        <w:rPr>
          <w:rFonts w:ascii="Times New Roman" w:hAnsi="Times New Roman" w:cs="Times New Roman"/>
          <w:sz w:val="24"/>
          <w:szCs w:val="24"/>
        </w:rPr>
        <w:t xml:space="preserve"> (scheduled November 2022).</w:t>
      </w:r>
    </w:p>
    <w:p w14:paraId="442CB672" w14:textId="77777777" w:rsidR="002049B0" w:rsidRDefault="002049B0" w:rsidP="008D4817">
      <w:pPr>
        <w:spacing w:after="0" w:line="24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</w:p>
    <w:p w14:paraId="59B0BE86" w14:textId="39D07449" w:rsidR="008D4817" w:rsidRDefault="008D4817" w:rsidP="008D4817">
      <w:pPr>
        <w:spacing w:after="0"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8D4817">
        <w:rPr>
          <w:rFonts w:ascii="Times New Roman" w:hAnsi="Times New Roman" w:cs="Times New Roman"/>
          <w:b/>
          <w:sz w:val="24"/>
          <w:szCs w:val="24"/>
        </w:rPr>
        <w:t>Hofer, C.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8D4817">
        <w:rPr>
          <w:rFonts w:ascii="Times New Roman" w:hAnsi="Times New Roman" w:cs="Times New Roman"/>
          <w:bCs/>
          <w:sz w:val="24"/>
          <w:szCs w:val="24"/>
        </w:rPr>
        <w:t xml:space="preserve">Barker, J.M., </w:t>
      </w:r>
      <w:proofErr w:type="spellStart"/>
      <w:r w:rsidRPr="008D4817">
        <w:rPr>
          <w:rFonts w:ascii="Times New Roman" w:hAnsi="Times New Roman" w:cs="Times New Roman"/>
          <w:bCs/>
          <w:sz w:val="24"/>
          <w:szCs w:val="24"/>
        </w:rPr>
        <w:t>d’Ori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L., </w:t>
      </w:r>
      <w:r w:rsidR="00636C36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>
        <w:rPr>
          <w:rFonts w:ascii="Times New Roman" w:hAnsi="Times New Roman" w:cs="Times New Roman"/>
          <w:bCs/>
          <w:sz w:val="24"/>
          <w:szCs w:val="24"/>
        </w:rPr>
        <w:t xml:space="preserve">Johnson, </w:t>
      </w:r>
      <w:r w:rsidR="00636C36">
        <w:rPr>
          <w:rFonts w:ascii="Times New Roman" w:hAnsi="Times New Roman" w:cs="Times New Roman"/>
          <w:bCs/>
          <w:sz w:val="24"/>
          <w:szCs w:val="24"/>
        </w:rPr>
        <w:t xml:space="preserve">J. </w:t>
      </w:r>
      <w:r>
        <w:rPr>
          <w:rFonts w:ascii="Times New Roman" w:hAnsi="Times New Roman" w:cs="Times New Roman"/>
          <w:bCs/>
          <w:sz w:val="24"/>
          <w:szCs w:val="24"/>
        </w:rPr>
        <w:t xml:space="preserve">“Broadening Our Understanding of Interfirm Rivalry: A Call for Research on How Supply Chain Networks Shape Competitive Behavior and Performance.” </w:t>
      </w:r>
      <w:r w:rsidRPr="008D4817">
        <w:rPr>
          <w:rFonts w:ascii="Times New Roman" w:hAnsi="Times New Roman" w:cs="Times New Roman"/>
          <w:bCs/>
          <w:sz w:val="24"/>
          <w:szCs w:val="24"/>
        </w:rPr>
        <w:t>Journal of Supply Chain Management’s</w:t>
      </w:r>
      <w:r w:rsidR="006E3775">
        <w:rPr>
          <w:rFonts w:ascii="Times New Roman" w:hAnsi="Times New Roman" w:cs="Times New Roman"/>
          <w:bCs/>
          <w:sz w:val="24"/>
          <w:szCs w:val="24"/>
        </w:rPr>
        <w:t xml:space="preserve"> Webinar: Leveraging Multiple Types of Resources within the Supply Chain Network for Competitive Advantage</w:t>
      </w:r>
      <w:r w:rsidR="00EC1304">
        <w:rPr>
          <w:rFonts w:ascii="Times New Roman" w:hAnsi="Times New Roman" w:cs="Times New Roman"/>
          <w:bCs/>
          <w:sz w:val="24"/>
          <w:szCs w:val="24"/>
        </w:rPr>
        <w:t xml:space="preserve"> (October 2021)</w:t>
      </w:r>
      <w:r w:rsidR="008C2A4A">
        <w:rPr>
          <w:rFonts w:ascii="Times New Roman" w:hAnsi="Times New Roman" w:cs="Times New Roman"/>
          <w:bCs/>
          <w:sz w:val="24"/>
          <w:szCs w:val="24"/>
        </w:rPr>
        <w:t>.</w:t>
      </w:r>
    </w:p>
    <w:p w14:paraId="02F229F1" w14:textId="77777777" w:rsidR="008D4817" w:rsidRPr="005707A4" w:rsidRDefault="008D4817" w:rsidP="008D4817">
      <w:pPr>
        <w:spacing w:after="0"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</w:p>
    <w:p w14:paraId="4649862E" w14:textId="144562FA" w:rsidR="009E6806" w:rsidRPr="009E6806" w:rsidRDefault="009E6806" w:rsidP="009E6806">
      <w:pPr>
        <w:spacing w:after="0"/>
        <w:ind w:left="720" w:hanging="720"/>
        <w:rPr>
          <w:rFonts w:ascii="Times New Roman" w:hAnsi="Times New Roman" w:cs="Times New Roman"/>
          <w:sz w:val="24"/>
        </w:rPr>
      </w:pPr>
      <w:r w:rsidRPr="0050335B">
        <w:rPr>
          <w:rFonts w:ascii="Times New Roman" w:hAnsi="Times New Roman" w:cs="Times New Roman"/>
          <w:b/>
          <w:sz w:val="24"/>
          <w:szCs w:val="24"/>
        </w:rPr>
        <w:t>Barker, J.M.</w:t>
      </w:r>
      <w:r>
        <w:rPr>
          <w:rFonts w:ascii="Times New Roman" w:hAnsi="Times New Roman" w:cs="Times New Roman"/>
          <w:sz w:val="24"/>
          <w:szCs w:val="24"/>
        </w:rPr>
        <w:t xml:space="preserve">, Hofer, C., </w:t>
      </w:r>
      <w:r w:rsidRPr="00A935D1">
        <w:rPr>
          <w:rFonts w:ascii="Times New Roman" w:hAnsi="Times New Roman" w:cs="Times New Roman"/>
          <w:sz w:val="24"/>
        </w:rPr>
        <w:t>Hofer, A.R.</w:t>
      </w:r>
      <w:r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Cantor, D.E., </w:t>
      </w:r>
      <w:r w:rsidR="00636C36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Waller, M.A. "Supply Chain Competitive Dynamics: A Parallel Examination of Supplier and Buyer Competitive Actions." Decision Sciences Institute Annual Meeting 2020</w:t>
      </w:r>
      <w:r>
        <w:rPr>
          <w:rFonts w:ascii="Times New Roman" w:hAnsi="Times New Roman" w:cs="Times New Roman"/>
          <w:sz w:val="24"/>
        </w:rPr>
        <w:t>: virtual conference</w:t>
      </w:r>
      <w:r w:rsidRPr="00A935D1">
        <w:rPr>
          <w:rFonts w:ascii="Times New Roman" w:hAnsi="Times New Roman" w:cs="Times New Roman"/>
          <w:sz w:val="24"/>
        </w:rPr>
        <w:t>.</w:t>
      </w:r>
    </w:p>
    <w:p w14:paraId="53469695" w14:textId="77777777" w:rsidR="009E6806" w:rsidRDefault="009E6806" w:rsidP="008E3E0E">
      <w:pPr>
        <w:spacing w:after="0"/>
        <w:ind w:left="720" w:hanging="720"/>
        <w:rPr>
          <w:rFonts w:ascii="Times New Roman" w:hAnsi="Times New Roman" w:cs="Times New Roman"/>
          <w:b/>
          <w:sz w:val="24"/>
        </w:rPr>
      </w:pPr>
    </w:p>
    <w:p w14:paraId="3B0B6B96" w14:textId="2659682F" w:rsidR="008E3E0E" w:rsidRPr="008E3E0E" w:rsidRDefault="008E3E0E" w:rsidP="008E3E0E">
      <w:pPr>
        <w:spacing w:after="0"/>
        <w:ind w:left="720" w:hanging="720"/>
        <w:rPr>
          <w:rFonts w:ascii="Times New Roman" w:hAnsi="Times New Roman" w:cs="Times New Roman"/>
          <w:sz w:val="24"/>
        </w:rPr>
      </w:pPr>
      <w:r w:rsidRPr="00A935D1">
        <w:rPr>
          <w:rFonts w:ascii="Times New Roman" w:hAnsi="Times New Roman" w:cs="Times New Roman"/>
          <w:b/>
          <w:sz w:val="24"/>
        </w:rPr>
        <w:t>Barker, J.</w:t>
      </w:r>
      <w:r>
        <w:rPr>
          <w:rFonts w:ascii="Times New Roman" w:hAnsi="Times New Roman" w:cs="Times New Roman"/>
          <w:b/>
          <w:sz w:val="24"/>
        </w:rPr>
        <w:t>M.</w:t>
      </w:r>
      <w:r w:rsidRPr="00A935D1">
        <w:rPr>
          <w:rFonts w:ascii="Times New Roman" w:hAnsi="Times New Roman" w:cs="Times New Roman"/>
          <w:sz w:val="24"/>
        </w:rPr>
        <w:t>, Hofer, C.</w:t>
      </w:r>
      <w:r>
        <w:rPr>
          <w:rFonts w:ascii="Times New Roman" w:hAnsi="Times New Roman" w:cs="Times New Roman"/>
          <w:sz w:val="24"/>
        </w:rPr>
        <w:t xml:space="preserve">, </w:t>
      </w:r>
      <w:r w:rsidR="00636C36">
        <w:rPr>
          <w:rFonts w:ascii="Times New Roman" w:hAnsi="Times New Roman" w:cs="Times New Roman"/>
          <w:sz w:val="24"/>
        </w:rPr>
        <w:t xml:space="preserve">and </w:t>
      </w:r>
      <w:r>
        <w:rPr>
          <w:rFonts w:ascii="Times New Roman" w:hAnsi="Times New Roman" w:cs="Times New Roman"/>
          <w:sz w:val="24"/>
        </w:rPr>
        <w:t>Dobrzykowski, D.D.</w:t>
      </w:r>
      <w:r w:rsidRPr="00A935D1">
        <w:rPr>
          <w:rFonts w:ascii="Times New Roman" w:hAnsi="Times New Roman" w:cs="Times New Roman"/>
          <w:sz w:val="24"/>
        </w:rPr>
        <w:t xml:space="preserve"> "Supply Chain Representation on the Board of Directors: An Empirical Investigation of Collaboration and Agency Costs." Council of Supply Chain Management Professionals Academic Research Symposium 20</w:t>
      </w:r>
      <w:r>
        <w:rPr>
          <w:rFonts w:ascii="Times New Roman" w:hAnsi="Times New Roman" w:cs="Times New Roman"/>
          <w:sz w:val="24"/>
        </w:rPr>
        <w:t>20: virtual conference</w:t>
      </w:r>
      <w:r w:rsidRPr="00A935D1">
        <w:rPr>
          <w:rFonts w:ascii="Times New Roman" w:hAnsi="Times New Roman" w:cs="Times New Roman"/>
          <w:sz w:val="24"/>
        </w:rPr>
        <w:t>.</w:t>
      </w:r>
    </w:p>
    <w:p w14:paraId="5623411E" w14:textId="77777777" w:rsidR="008E3E0E" w:rsidRDefault="008E3E0E" w:rsidP="00870B64">
      <w:pPr>
        <w:spacing w:after="0"/>
        <w:ind w:left="720" w:hanging="720"/>
        <w:rPr>
          <w:rFonts w:ascii="Times New Roman" w:hAnsi="Times New Roman" w:cs="Times New Roman"/>
          <w:b/>
          <w:sz w:val="24"/>
        </w:rPr>
      </w:pPr>
    </w:p>
    <w:p w14:paraId="58400E04" w14:textId="01925FF4" w:rsidR="00870B64" w:rsidRPr="00A935D1" w:rsidRDefault="00870B64" w:rsidP="00870B64">
      <w:pPr>
        <w:spacing w:after="0"/>
        <w:ind w:left="720" w:hanging="720"/>
        <w:rPr>
          <w:rFonts w:ascii="Times New Roman" w:hAnsi="Times New Roman" w:cs="Times New Roman"/>
          <w:sz w:val="24"/>
        </w:rPr>
      </w:pPr>
      <w:r w:rsidRPr="00A935D1">
        <w:rPr>
          <w:rFonts w:ascii="Times New Roman" w:hAnsi="Times New Roman" w:cs="Times New Roman"/>
          <w:b/>
          <w:sz w:val="24"/>
        </w:rPr>
        <w:t>Barker, J.</w:t>
      </w:r>
      <w:r>
        <w:rPr>
          <w:rFonts w:ascii="Times New Roman" w:hAnsi="Times New Roman" w:cs="Times New Roman"/>
          <w:b/>
          <w:sz w:val="24"/>
        </w:rPr>
        <w:t>M.</w:t>
      </w:r>
      <w:r w:rsidRPr="00A935D1">
        <w:rPr>
          <w:rFonts w:ascii="Times New Roman" w:hAnsi="Times New Roman" w:cs="Times New Roman"/>
          <w:sz w:val="24"/>
        </w:rPr>
        <w:t xml:space="preserve">, </w:t>
      </w:r>
      <w:r w:rsidR="00636C36">
        <w:rPr>
          <w:rFonts w:ascii="Times New Roman" w:hAnsi="Times New Roman" w:cs="Times New Roman"/>
          <w:sz w:val="24"/>
        </w:rPr>
        <w:t xml:space="preserve">and </w:t>
      </w:r>
      <w:r w:rsidRPr="00A935D1">
        <w:rPr>
          <w:rFonts w:ascii="Times New Roman" w:hAnsi="Times New Roman" w:cs="Times New Roman"/>
          <w:sz w:val="24"/>
        </w:rPr>
        <w:t xml:space="preserve">Hofer, C. "Supply Chain Representation on the Board of Directors: An Empirical Investigation of Collaboration and Agency Costs." Decision Sciences Institute Annual </w:t>
      </w:r>
      <w:r>
        <w:rPr>
          <w:rFonts w:ascii="Times New Roman" w:hAnsi="Times New Roman" w:cs="Times New Roman"/>
          <w:sz w:val="24"/>
        </w:rPr>
        <w:t>Meeting</w:t>
      </w:r>
      <w:r w:rsidRPr="00A935D1">
        <w:rPr>
          <w:rFonts w:ascii="Times New Roman" w:hAnsi="Times New Roman" w:cs="Times New Roman"/>
          <w:sz w:val="24"/>
        </w:rPr>
        <w:t xml:space="preserve"> 2019</w:t>
      </w:r>
      <w:r>
        <w:rPr>
          <w:rFonts w:ascii="Times New Roman" w:hAnsi="Times New Roman" w:cs="Times New Roman"/>
          <w:sz w:val="24"/>
        </w:rPr>
        <w:t>: New Orleans, LA</w:t>
      </w:r>
      <w:r w:rsidRPr="00A935D1">
        <w:rPr>
          <w:rFonts w:ascii="Times New Roman" w:hAnsi="Times New Roman" w:cs="Times New Roman"/>
          <w:sz w:val="24"/>
        </w:rPr>
        <w:t>.</w:t>
      </w:r>
    </w:p>
    <w:p w14:paraId="0047A98C" w14:textId="77777777" w:rsidR="00870B64" w:rsidRDefault="00870B64" w:rsidP="00F53D94">
      <w:pPr>
        <w:spacing w:after="0"/>
        <w:ind w:left="720" w:hanging="720"/>
        <w:rPr>
          <w:rFonts w:ascii="Times New Roman" w:hAnsi="Times New Roman" w:cs="Times New Roman"/>
          <w:b/>
          <w:sz w:val="24"/>
        </w:rPr>
      </w:pPr>
    </w:p>
    <w:p w14:paraId="740CE98B" w14:textId="104EF47C" w:rsidR="00870B64" w:rsidRDefault="00870B64" w:rsidP="00870B64">
      <w:pPr>
        <w:spacing w:after="0"/>
        <w:ind w:left="720" w:hanging="720"/>
        <w:rPr>
          <w:rFonts w:ascii="Times New Roman" w:hAnsi="Times New Roman" w:cs="Times New Roman"/>
          <w:sz w:val="24"/>
        </w:rPr>
      </w:pPr>
      <w:r w:rsidRPr="00A935D1">
        <w:rPr>
          <w:rFonts w:ascii="Times New Roman" w:hAnsi="Times New Roman" w:cs="Times New Roman"/>
          <w:b/>
          <w:sz w:val="24"/>
        </w:rPr>
        <w:t>Barker, J.</w:t>
      </w:r>
      <w:r>
        <w:rPr>
          <w:rFonts w:ascii="Times New Roman" w:hAnsi="Times New Roman" w:cs="Times New Roman"/>
          <w:b/>
          <w:sz w:val="24"/>
        </w:rPr>
        <w:t>M.</w:t>
      </w:r>
      <w:r w:rsidRPr="00A935D1">
        <w:rPr>
          <w:rFonts w:ascii="Times New Roman" w:hAnsi="Times New Roman" w:cs="Times New Roman"/>
          <w:sz w:val="24"/>
        </w:rPr>
        <w:t xml:space="preserve">, Hofer, C., Eroglu, C., </w:t>
      </w:r>
      <w:r>
        <w:rPr>
          <w:rFonts w:ascii="Times New Roman" w:hAnsi="Times New Roman" w:cs="Times New Roman"/>
          <w:sz w:val="24"/>
        </w:rPr>
        <w:t xml:space="preserve">and </w:t>
      </w:r>
      <w:r w:rsidRPr="00A935D1">
        <w:rPr>
          <w:rFonts w:ascii="Times New Roman" w:hAnsi="Times New Roman" w:cs="Times New Roman"/>
          <w:sz w:val="24"/>
        </w:rPr>
        <w:t>Hoberg, K. "Supplier Inventory Leanness and Customer Financial Performance." Council of Supply Chain Management Professionals Academic Research Symposium 2019</w:t>
      </w:r>
      <w:r>
        <w:rPr>
          <w:rFonts w:ascii="Times New Roman" w:hAnsi="Times New Roman" w:cs="Times New Roman"/>
          <w:sz w:val="24"/>
        </w:rPr>
        <w:t>: Anaheim, CA</w:t>
      </w:r>
      <w:r w:rsidRPr="00A935D1">
        <w:rPr>
          <w:rFonts w:ascii="Times New Roman" w:hAnsi="Times New Roman" w:cs="Times New Roman"/>
          <w:sz w:val="24"/>
        </w:rPr>
        <w:t>.</w:t>
      </w:r>
    </w:p>
    <w:p w14:paraId="785F61CA" w14:textId="77777777" w:rsidR="00870B64" w:rsidRDefault="00870B64" w:rsidP="001C14A4">
      <w:pPr>
        <w:spacing w:after="0"/>
        <w:rPr>
          <w:rFonts w:ascii="Times New Roman" w:hAnsi="Times New Roman" w:cs="Times New Roman"/>
          <w:b/>
          <w:sz w:val="24"/>
        </w:rPr>
      </w:pPr>
    </w:p>
    <w:p w14:paraId="35FD96C3" w14:textId="77777777" w:rsidR="00870B64" w:rsidRDefault="00870B64" w:rsidP="00870B64">
      <w:pPr>
        <w:spacing w:after="0"/>
        <w:ind w:left="720" w:hanging="720"/>
        <w:rPr>
          <w:rFonts w:ascii="Times New Roman" w:hAnsi="Times New Roman" w:cs="Times New Roman"/>
          <w:sz w:val="24"/>
        </w:rPr>
      </w:pPr>
      <w:r w:rsidRPr="00A935D1">
        <w:rPr>
          <w:rFonts w:ascii="Times New Roman" w:hAnsi="Times New Roman" w:cs="Times New Roman"/>
          <w:b/>
          <w:sz w:val="24"/>
        </w:rPr>
        <w:t>Falcone, E.</w:t>
      </w:r>
      <w:r>
        <w:rPr>
          <w:rFonts w:ascii="Times New Roman" w:hAnsi="Times New Roman" w:cs="Times New Roman"/>
          <w:b/>
          <w:sz w:val="24"/>
        </w:rPr>
        <w:t>C.</w:t>
      </w:r>
      <w:r w:rsidRPr="00A935D1">
        <w:rPr>
          <w:rFonts w:ascii="Times New Roman" w:hAnsi="Times New Roman" w:cs="Times New Roman"/>
          <w:b/>
          <w:sz w:val="24"/>
        </w:rPr>
        <w:t>, Barker, J</w:t>
      </w:r>
      <w:r w:rsidRPr="00F53D94">
        <w:rPr>
          <w:rFonts w:ascii="Times New Roman" w:hAnsi="Times New Roman" w:cs="Times New Roman"/>
          <w:b/>
          <w:sz w:val="24"/>
        </w:rPr>
        <w:t>.M.</w:t>
      </w:r>
      <w:r w:rsidRPr="00A935D1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 xml:space="preserve">and </w:t>
      </w:r>
      <w:r w:rsidRPr="00A935D1">
        <w:rPr>
          <w:rFonts w:ascii="Times New Roman" w:hAnsi="Times New Roman" w:cs="Times New Roman"/>
          <w:sz w:val="24"/>
        </w:rPr>
        <w:t xml:space="preserve">Hofer, A.R. "Logistics Integration in China: Investigating the Role of Institutional Influences and Socialist Imprinting on the Adoption of Technology." Council of Supply Chain Management Professionals Academic </w:t>
      </w:r>
      <w:r>
        <w:rPr>
          <w:rFonts w:ascii="Times New Roman" w:hAnsi="Times New Roman" w:cs="Times New Roman"/>
          <w:sz w:val="24"/>
        </w:rPr>
        <w:t>Research Symposium 2019: Anaheim, CA.</w:t>
      </w:r>
    </w:p>
    <w:p w14:paraId="4CCED63C" w14:textId="77777777" w:rsidR="00870B64" w:rsidRDefault="00870B64" w:rsidP="00F53D94">
      <w:pPr>
        <w:spacing w:after="0"/>
        <w:ind w:left="720" w:hanging="720"/>
        <w:rPr>
          <w:rFonts w:ascii="Times New Roman" w:hAnsi="Times New Roman" w:cs="Times New Roman"/>
          <w:b/>
          <w:sz w:val="24"/>
        </w:rPr>
      </w:pPr>
    </w:p>
    <w:p w14:paraId="3B259537" w14:textId="77777777" w:rsidR="00870B64" w:rsidRDefault="00870B64" w:rsidP="00870B64">
      <w:pPr>
        <w:spacing w:after="0"/>
        <w:ind w:left="720" w:hanging="720"/>
        <w:rPr>
          <w:rFonts w:ascii="Times New Roman" w:hAnsi="Times New Roman" w:cs="Times New Roman"/>
          <w:sz w:val="24"/>
        </w:rPr>
      </w:pPr>
      <w:r w:rsidRPr="00A935D1">
        <w:rPr>
          <w:rFonts w:ascii="Times New Roman" w:hAnsi="Times New Roman" w:cs="Times New Roman"/>
          <w:sz w:val="24"/>
        </w:rPr>
        <w:t xml:space="preserve">Barker, J., </w:t>
      </w:r>
      <w:r w:rsidRPr="00A935D1">
        <w:rPr>
          <w:rFonts w:ascii="Times New Roman" w:hAnsi="Times New Roman" w:cs="Times New Roman"/>
          <w:b/>
          <w:sz w:val="24"/>
        </w:rPr>
        <w:t>Hofer, C.</w:t>
      </w:r>
      <w:r w:rsidRPr="00A935D1">
        <w:rPr>
          <w:rFonts w:ascii="Times New Roman" w:hAnsi="Times New Roman" w:cs="Times New Roman"/>
          <w:sz w:val="24"/>
        </w:rPr>
        <w:t>, Ero</w:t>
      </w:r>
      <w:r>
        <w:rPr>
          <w:rFonts w:ascii="Times New Roman" w:hAnsi="Times New Roman" w:cs="Times New Roman"/>
          <w:sz w:val="24"/>
        </w:rPr>
        <w:t>gl</w:t>
      </w:r>
      <w:r w:rsidRPr="00A935D1">
        <w:rPr>
          <w:rFonts w:ascii="Times New Roman" w:hAnsi="Times New Roman" w:cs="Times New Roman"/>
          <w:sz w:val="24"/>
        </w:rPr>
        <w:t xml:space="preserve">u, C., </w:t>
      </w:r>
      <w:r>
        <w:rPr>
          <w:rFonts w:ascii="Times New Roman" w:hAnsi="Times New Roman" w:cs="Times New Roman"/>
          <w:sz w:val="24"/>
        </w:rPr>
        <w:t xml:space="preserve">and </w:t>
      </w:r>
      <w:r w:rsidRPr="00A935D1">
        <w:rPr>
          <w:rFonts w:ascii="Times New Roman" w:hAnsi="Times New Roman" w:cs="Times New Roman"/>
          <w:sz w:val="24"/>
        </w:rPr>
        <w:t>Hoberg, K. "Lean Inventory and Financial Performance: A Look Beyond the Firm Level." Decision Sciences Institute Annual Meeting 2018</w:t>
      </w:r>
      <w:r>
        <w:rPr>
          <w:rFonts w:ascii="Times New Roman" w:hAnsi="Times New Roman" w:cs="Times New Roman"/>
          <w:sz w:val="24"/>
        </w:rPr>
        <w:t>: Chicago, IL</w:t>
      </w:r>
      <w:r w:rsidRPr="00A935D1">
        <w:rPr>
          <w:rFonts w:ascii="Times New Roman" w:hAnsi="Times New Roman" w:cs="Times New Roman"/>
          <w:sz w:val="24"/>
        </w:rPr>
        <w:t>.</w:t>
      </w:r>
    </w:p>
    <w:p w14:paraId="6CDCAC4E" w14:textId="77777777" w:rsidR="00870B64" w:rsidRDefault="00870B64" w:rsidP="00F53D94">
      <w:pPr>
        <w:spacing w:after="0"/>
        <w:ind w:left="720" w:hanging="720"/>
        <w:rPr>
          <w:rFonts w:ascii="Times New Roman" w:hAnsi="Times New Roman" w:cs="Times New Roman"/>
          <w:b/>
          <w:sz w:val="24"/>
        </w:rPr>
      </w:pPr>
    </w:p>
    <w:p w14:paraId="3608463D" w14:textId="6777C325" w:rsidR="00F53D94" w:rsidRDefault="00F53D94" w:rsidP="00C950E4">
      <w:pPr>
        <w:spacing w:after="0"/>
        <w:ind w:left="720" w:hanging="720"/>
        <w:rPr>
          <w:rFonts w:ascii="Times New Roman" w:hAnsi="Times New Roman" w:cs="Times New Roman"/>
          <w:sz w:val="24"/>
        </w:rPr>
      </w:pPr>
      <w:r w:rsidRPr="00A935D1">
        <w:rPr>
          <w:rFonts w:ascii="Times New Roman" w:hAnsi="Times New Roman" w:cs="Times New Roman"/>
          <w:b/>
          <w:sz w:val="24"/>
        </w:rPr>
        <w:lastRenderedPageBreak/>
        <w:t>Barker, J.</w:t>
      </w:r>
      <w:r>
        <w:rPr>
          <w:rFonts w:ascii="Times New Roman" w:hAnsi="Times New Roman" w:cs="Times New Roman"/>
          <w:b/>
          <w:sz w:val="24"/>
        </w:rPr>
        <w:t>M.</w:t>
      </w:r>
      <w:r w:rsidRPr="00A935D1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 xml:space="preserve">and </w:t>
      </w:r>
      <w:proofErr w:type="spellStart"/>
      <w:r w:rsidRPr="00A935D1">
        <w:rPr>
          <w:rFonts w:ascii="Times New Roman" w:hAnsi="Times New Roman" w:cs="Times New Roman"/>
          <w:sz w:val="24"/>
        </w:rPr>
        <w:t>Brau</w:t>
      </w:r>
      <w:proofErr w:type="spellEnd"/>
      <w:r w:rsidRPr="00A935D1">
        <w:rPr>
          <w:rFonts w:ascii="Times New Roman" w:hAnsi="Times New Roman" w:cs="Times New Roman"/>
          <w:sz w:val="24"/>
        </w:rPr>
        <w:t>, R.</w:t>
      </w:r>
      <w:r>
        <w:rPr>
          <w:rFonts w:ascii="Times New Roman" w:hAnsi="Times New Roman" w:cs="Times New Roman"/>
          <w:sz w:val="24"/>
        </w:rPr>
        <w:t>I.</w:t>
      </w:r>
      <w:r w:rsidRPr="00A935D1">
        <w:rPr>
          <w:rFonts w:ascii="Times New Roman" w:hAnsi="Times New Roman" w:cs="Times New Roman"/>
          <w:sz w:val="24"/>
        </w:rPr>
        <w:t xml:space="preserve"> "Shipping Surcharges and Logistics Disruptions: Pricing Strategies to Attract and Retain Online Customers." Council of Supply Chain Management Professionals Academic Research Symposium 2018</w:t>
      </w:r>
      <w:r w:rsidR="003F6480">
        <w:rPr>
          <w:rFonts w:ascii="Times New Roman" w:hAnsi="Times New Roman" w:cs="Times New Roman"/>
          <w:sz w:val="24"/>
        </w:rPr>
        <w:t>: Nashville, TN.</w:t>
      </w:r>
    </w:p>
    <w:p w14:paraId="7886426C" w14:textId="39F84659" w:rsidR="00636C36" w:rsidRDefault="00636C36" w:rsidP="00C950E4">
      <w:pPr>
        <w:spacing w:after="0"/>
        <w:ind w:left="720" w:hanging="720"/>
        <w:rPr>
          <w:rFonts w:ascii="Times New Roman" w:hAnsi="Times New Roman" w:cs="Times New Roman"/>
          <w:sz w:val="24"/>
        </w:rPr>
      </w:pPr>
    </w:p>
    <w:p w14:paraId="04AF88AC" w14:textId="77777777" w:rsidR="008478DD" w:rsidRDefault="008478DD" w:rsidP="00C950E4">
      <w:pPr>
        <w:spacing w:after="0"/>
        <w:ind w:left="720" w:hanging="720"/>
        <w:rPr>
          <w:rFonts w:ascii="Times New Roman" w:hAnsi="Times New Roman" w:cs="Times New Roman"/>
          <w:sz w:val="24"/>
        </w:rPr>
      </w:pPr>
    </w:p>
    <w:p w14:paraId="701B3269" w14:textId="00173008" w:rsidR="003F6480" w:rsidRDefault="003F6480" w:rsidP="0021569B">
      <w:pPr>
        <w:spacing w:after="120" w:line="240" w:lineRule="auto"/>
        <w:ind w:left="720" w:hanging="720"/>
        <w:rPr>
          <w:rFonts w:ascii="Times New Roman" w:hAnsi="Times New Roman" w:cs="Times New Roman"/>
          <w:sz w:val="28"/>
          <w:szCs w:val="24"/>
          <w:u w:val="single"/>
        </w:rPr>
      </w:pPr>
      <w:r>
        <w:rPr>
          <w:rFonts w:ascii="Times New Roman" w:hAnsi="Times New Roman" w:cs="Times New Roman"/>
          <w:sz w:val="28"/>
          <w:szCs w:val="24"/>
          <w:u w:val="single"/>
        </w:rPr>
        <w:t>PROFESSIONAL PRESENTATIONS</w:t>
      </w:r>
    </w:p>
    <w:p w14:paraId="5E69E2AD" w14:textId="77777777" w:rsidR="003F6480" w:rsidRDefault="003F6480" w:rsidP="003F6480">
      <w:pPr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F6480">
        <w:rPr>
          <w:rFonts w:ascii="Times New Roman" w:hAnsi="Times New Roman" w:cs="Times New Roman"/>
          <w:b/>
          <w:sz w:val="24"/>
          <w:szCs w:val="24"/>
        </w:rPr>
        <w:t>Barker, J.</w:t>
      </w:r>
      <w:r>
        <w:rPr>
          <w:rFonts w:ascii="Times New Roman" w:hAnsi="Times New Roman" w:cs="Times New Roman"/>
          <w:b/>
          <w:sz w:val="24"/>
          <w:szCs w:val="24"/>
        </w:rPr>
        <w:t>M.</w:t>
      </w:r>
      <w:r w:rsidRPr="003F6480">
        <w:rPr>
          <w:rFonts w:ascii="Times New Roman" w:hAnsi="Times New Roman" w:cs="Times New Roman"/>
          <w:sz w:val="24"/>
          <w:szCs w:val="24"/>
        </w:rPr>
        <w:t>, Hofer, C., Eroglu, C., Hoberg, K. "Supplier Inventory Leanness and Customer Financial Performance." Supply Chain Management Research Center Emerging Research Symposium 2019</w:t>
      </w:r>
      <w:r>
        <w:rPr>
          <w:rFonts w:ascii="Times New Roman" w:hAnsi="Times New Roman" w:cs="Times New Roman"/>
          <w:sz w:val="24"/>
          <w:szCs w:val="24"/>
        </w:rPr>
        <w:t>: Fayetteville, AR</w:t>
      </w:r>
      <w:r w:rsidRPr="003F6480">
        <w:rPr>
          <w:rFonts w:ascii="Times New Roman" w:hAnsi="Times New Roman" w:cs="Times New Roman"/>
          <w:sz w:val="24"/>
          <w:szCs w:val="24"/>
        </w:rPr>
        <w:t>.</w:t>
      </w:r>
    </w:p>
    <w:p w14:paraId="1F29DC7E" w14:textId="77777777" w:rsidR="003C2A0F" w:rsidRDefault="003C2A0F" w:rsidP="00870B64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BF44E91" w14:textId="6676FB5F" w:rsidR="00EC1304" w:rsidRDefault="00EC1304" w:rsidP="003F6480">
      <w:pPr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2CBFF43E" w14:textId="77777777" w:rsidR="00870B64" w:rsidRDefault="00870B64" w:rsidP="00870B64">
      <w:pPr>
        <w:spacing w:after="120" w:line="240" w:lineRule="auto"/>
        <w:ind w:left="720" w:hanging="720"/>
        <w:rPr>
          <w:rFonts w:ascii="Times New Roman" w:hAnsi="Times New Roman" w:cs="Times New Roman"/>
          <w:sz w:val="28"/>
          <w:szCs w:val="24"/>
          <w:u w:val="single"/>
        </w:rPr>
      </w:pPr>
      <w:r>
        <w:rPr>
          <w:rFonts w:ascii="Times New Roman" w:hAnsi="Times New Roman" w:cs="Times New Roman"/>
          <w:sz w:val="28"/>
          <w:szCs w:val="24"/>
          <w:u w:val="single"/>
        </w:rPr>
        <w:t>RESEARCH GRANTS</w:t>
      </w:r>
    </w:p>
    <w:p w14:paraId="35FE2560" w14:textId="2E0E14A5" w:rsidR="003D7A49" w:rsidRDefault="003D7A49" w:rsidP="008F677B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.D. Research Award ($10,000) from </w:t>
      </w:r>
      <w:r w:rsidRPr="00E954E6">
        <w:rPr>
          <w:rFonts w:ascii="Times New Roman" w:hAnsi="Times New Roman" w:cs="Times New Roman"/>
          <w:sz w:val="24"/>
        </w:rPr>
        <w:t>University of Arkansas Supply Chain Management Research Center</w:t>
      </w:r>
      <w:r>
        <w:rPr>
          <w:rFonts w:ascii="Times New Roman" w:hAnsi="Times New Roman" w:cs="Times New Roman"/>
          <w:sz w:val="24"/>
        </w:rPr>
        <w:t>, 2020-2021.</w:t>
      </w:r>
    </w:p>
    <w:p w14:paraId="04542561" w14:textId="6EE5F70D" w:rsidR="00834EDD" w:rsidRDefault="00834EDD" w:rsidP="008F677B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.D. Research Award ($10,000) from </w:t>
      </w:r>
      <w:r w:rsidRPr="00E954E6">
        <w:rPr>
          <w:rFonts w:ascii="Times New Roman" w:hAnsi="Times New Roman" w:cs="Times New Roman"/>
          <w:sz w:val="24"/>
        </w:rPr>
        <w:t>University of Arkansas Supply Chain Management Research Center</w:t>
      </w:r>
      <w:r>
        <w:rPr>
          <w:rFonts w:ascii="Times New Roman" w:hAnsi="Times New Roman" w:cs="Times New Roman"/>
          <w:sz w:val="24"/>
        </w:rPr>
        <w:t>, 2019</w:t>
      </w:r>
      <w:r w:rsidR="003D7A49">
        <w:rPr>
          <w:rFonts w:ascii="Times New Roman" w:hAnsi="Times New Roman" w:cs="Times New Roman"/>
          <w:sz w:val="24"/>
        </w:rPr>
        <w:t>-2020</w:t>
      </w:r>
      <w:r>
        <w:rPr>
          <w:rFonts w:ascii="Times New Roman" w:hAnsi="Times New Roman" w:cs="Times New Roman"/>
          <w:sz w:val="24"/>
        </w:rPr>
        <w:t>.</w:t>
      </w:r>
    </w:p>
    <w:p w14:paraId="1C4523EA" w14:textId="2B2AA09A" w:rsidR="00870B64" w:rsidRDefault="00870B64" w:rsidP="00834EDD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versity &amp; Inclusion Summer Grant Award ($2,000) from University of Arkansas Office of Diversity &amp; Inclusion with Falcone, E.C., 2019.</w:t>
      </w:r>
    </w:p>
    <w:p w14:paraId="10916911" w14:textId="77777777" w:rsidR="0030214E" w:rsidRPr="00316475" w:rsidRDefault="0030214E" w:rsidP="0030214E">
      <w:pPr>
        <w:spacing w:after="0"/>
        <w:rPr>
          <w:rFonts w:ascii="Times New Roman" w:hAnsi="Times New Roman" w:cs="Times New Roman"/>
          <w:sz w:val="24"/>
          <w:highlight w:val="yellow"/>
        </w:rPr>
      </w:pPr>
    </w:p>
    <w:p w14:paraId="35787570" w14:textId="77777777" w:rsidR="0030214E" w:rsidRPr="00EC1304" w:rsidRDefault="0030214E" w:rsidP="0030214E">
      <w:pPr>
        <w:spacing w:after="0" w:line="240" w:lineRule="auto"/>
        <w:rPr>
          <w:rFonts w:ascii="Times New Roman" w:hAnsi="Times New Roman" w:cs="Times New Roman"/>
          <w:sz w:val="24"/>
          <w:u w:val="single"/>
        </w:rPr>
      </w:pPr>
    </w:p>
    <w:p w14:paraId="693E1ADF" w14:textId="77777777" w:rsidR="0030214E" w:rsidRPr="002F09FD" w:rsidRDefault="0030214E" w:rsidP="0030214E">
      <w:pPr>
        <w:spacing w:after="120" w:line="240" w:lineRule="auto"/>
        <w:rPr>
          <w:rFonts w:ascii="Times New Roman" w:hAnsi="Times New Roman" w:cs="Times New Roman"/>
          <w:sz w:val="28"/>
          <w:szCs w:val="24"/>
          <w:u w:val="single"/>
        </w:rPr>
      </w:pPr>
      <w:r w:rsidRPr="002F09FD">
        <w:rPr>
          <w:rFonts w:ascii="Times New Roman" w:hAnsi="Times New Roman" w:cs="Times New Roman"/>
          <w:sz w:val="28"/>
          <w:szCs w:val="24"/>
          <w:u w:val="single"/>
        </w:rPr>
        <w:t>HONORS AND AWARDS</w:t>
      </w:r>
    </w:p>
    <w:p w14:paraId="0E99C29E" w14:textId="77777777" w:rsidR="0030214E" w:rsidRDefault="0030214E" w:rsidP="0030214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culty Fellow, Charles </w:t>
      </w:r>
      <w:proofErr w:type="gramStart"/>
      <w:r>
        <w:rPr>
          <w:rFonts w:ascii="Times New Roman" w:hAnsi="Times New Roman" w:cs="Times New Roman"/>
          <w:sz w:val="24"/>
          <w:szCs w:val="24"/>
        </w:rPr>
        <w:t>R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Dorothy S. Carter Chair in Business Admin.</w:t>
      </w:r>
      <w:r>
        <w:rPr>
          <w:rFonts w:ascii="Times New Roman" w:hAnsi="Times New Roman" w:cs="Times New Roman"/>
          <w:sz w:val="24"/>
          <w:szCs w:val="24"/>
        </w:rPr>
        <w:tab/>
        <w:t>2022 - present</w:t>
      </w:r>
    </w:p>
    <w:p w14:paraId="3BCBE690" w14:textId="77777777" w:rsidR="0030214E" w:rsidRDefault="0030214E" w:rsidP="0030214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F09FD">
        <w:rPr>
          <w:rFonts w:ascii="Times New Roman" w:hAnsi="Times New Roman" w:cs="Times New Roman"/>
          <w:sz w:val="24"/>
          <w:szCs w:val="24"/>
        </w:rPr>
        <w:t xml:space="preserve">Distinguished Doctoral Fellow, University of Arkansas </w:t>
      </w:r>
      <w:r w:rsidRPr="002F09FD">
        <w:rPr>
          <w:rFonts w:ascii="Times New Roman" w:hAnsi="Times New Roman" w:cs="Times New Roman"/>
          <w:sz w:val="24"/>
          <w:szCs w:val="24"/>
        </w:rPr>
        <w:tab/>
      </w:r>
      <w:r w:rsidRPr="002F09FD">
        <w:rPr>
          <w:rFonts w:ascii="Times New Roman" w:hAnsi="Times New Roman" w:cs="Times New Roman"/>
          <w:sz w:val="24"/>
          <w:szCs w:val="24"/>
        </w:rPr>
        <w:tab/>
      </w:r>
      <w:r w:rsidRPr="002F09FD">
        <w:rPr>
          <w:rFonts w:ascii="Times New Roman" w:hAnsi="Times New Roman" w:cs="Times New Roman"/>
          <w:sz w:val="24"/>
          <w:szCs w:val="24"/>
        </w:rPr>
        <w:tab/>
      </w:r>
      <w:r w:rsidRPr="002F09FD">
        <w:rPr>
          <w:rFonts w:ascii="Times New Roman" w:hAnsi="Times New Roman" w:cs="Times New Roman"/>
          <w:sz w:val="24"/>
          <w:szCs w:val="24"/>
        </w:rPr>
        <w:tab/>
        <w:t xml:space="preserve">2017 - </w:t>
      </w:r>
      <w:r>
        <w:rPr>
          <w:rFonts w:ascii="Times New Roman" w:hAnsi="Times New Roman" w:cs="Times New Roman"/>
          <w:sz w:val="24"/>
          <w:szCs w:val="24"/>
        </w:rPr>
        <w:t>2021</w:t>
      </w:r>
    </w:p>
    <w:p w14:paraId="6FD031C3" w14:textId="65A7EA3A" w:rsidR="00870B64" w:rsidRDefault="00870B64" w:rsidP="00870B6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5D1A2EF" w14:textId="77777777" w:rsidR="00EC1304" w:rsidRDefault="00EC1304" w:rsidP="00870B6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C369D77" w14:textId="77777777" w:rsidR="00870B64" w:rsidRPr="00370DE0" w:rsidRDefault="00870B64" w:rsidP="00870B64">
      <w:pPr>
        <w:spacing w:after="120" w:line="240" w:lineRule="auto"/>
        <w:ind w:left="720" w:hanging="720"/>
        <w:rPr>
          <w:rFonts w:ascii="Times New Roman" w:hAnsi="Times New Roman" w:cs="Times New Roman"/>
          <w:sz w:val="28"/>
          <w:szCs w:val="24"/>
          <w:u w:val="single"/>
        </w:rPr>
      </w:pPr>
      <w:r w:rsidRPr="00370DE0">
        <w:rPr>
          <w:rFonts w:ascii="Times New Roman" w:hAnsi="Times New Roman" w:cs="Times New Roman"/>
          <w:sz w:val="28"/>
          <w:szCs w:val="24"/>
          <w:u w:val="single"/>
        </w:rPr>
        <w:t>SERVICE</w:t>
      </w:r>
    </w:p>
    <w:p w14:paraId="15137731" w14:textId="77777777" w:rsidR="00387BE8" w:rsidRDefault="00DF5176" w:rsidP="00870B64">
      <w:pPr>
        <w:spacing w:after="0"/>
        <w:rPr>
          <w:rFonts w:ascii="Times New Roman" w:hAnsi="Times New Roman" w:cs="Times New Roman"/>
          <w:sz w:val="24"/>
        </w:rPr>
      </w:pPr>
      <w:r w:rsidRPr="00370DE0">
        <w:rPr>
          <w:rFonts w:ascii="Times New Roman" w:hAnsi="Times New Roman" w:cs="Times New Roman"/>
          <w:sz w:val="24"/>
        </w:rPr>
        <w:t>Editorial Review Board</w:t>
      </w:r>
      <w:r w:rsidR="00387BE8">
        <w:rPr>
          <w:rFonts w:ascii="Times New Roman" w:hAnsi="Times New Roman" w:cs="Times New Roman"/>
          <w:sz w:val="24"/>
        </w:rPr>
        <w:t>:</w:t>
      </w:r>
    </w:p>
    <w:p w14:paraId="5F63C758" w14:textId="204176AA" w:rsidR="00DF5176" w:rsidRPr="00370DE0" w:rsidRDefault="00387BE8" w:rsidP="00870B64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Pr="00370DE0">
        <w:rPr>
          <w:rFonts w:ascii="Times New Roman" w:hAnsi="Times New Roman" w:cs="Times New Roman"/>
          <w:i/>
          <w:iCs/>
          <w:sz w:val="24"/>
        </w:rPr>
        <w:t>Journal of Supply Chain Management</w:t>
      </w:r>
      <w:r w:rsidR="00DF5176" w:rsidRPr="00370DE0">
        <w:rPr>
          <w:rFonts w:ascii="Times New Roman" w:hAnsi="Times New Roman" w:cs="Times New Roman"/>
          <w:sz w:val="24"/>
        </w:rPr>
        <w:tab/>
      </w:r>
      <w:r w:rsidR="00DF5176" w:rsidRPr="00370DE0">
        <w:rPr>
          <w:rFonts w:ascii="Times New Roman" w:hAnsi="Times New Roman" w:cs="Times New Roman"/>
          <w:sz w:val="24"/>
        </w:rPr>
        <w:tab/>
      </w:r>
    </w:p>
    <w:p w14:paraId="29619FEB" w14:textId="77777777" w:rsidR="00370DE0" w:rsidRPr="00370DE0" w:rsidRDefault="000C3E75" w:rsidP="00870B64">
      <w:pPr>
        <w:spacing w:after="0"/>
        <w:rPr>
          <w:rFonts w:ascii="Times New Roman" w:hAnsi="Times New Roman" w:cs="Times New Roman"/>
          <w:sz w:val="24"/>
        </w:rPr>
      </w:pPr>
      <w:r w:rsidRPr="00370DE0">
        <w:rPr>
          <w:rFonts w:ascii="Times New Roman" w:hAnsi="Times New Roman" w:cs="Times New Roman"/>
          <w:sz w:val="24"/>
        </w:rPr>
        <w:t>Ad Hoc Reviewer</w:t>
      </w:r>
      <w:r w:rsidR="00370DE0" w:rsidRPr="00370DE0">
        <w:rPr>
          <w:rFonts w:ascii="Times New Roman" w:hAnsi="Times New Roman" w:cs="Times New Roman"/>
          <w:sz w:val="24"/>
        </w:rPr>
        <w:t>:</w:t>
      </w:r>
    </w:p>
    <w:p w14:paraId="5FD95070" w14:textId="031B81F9" w:rsidR="000C3E75" w:rsidRDefault="000C3E75" w:rsidP="00370DE0">
      <w:pPr>
        <w:spacing w:after="0"/>
        <w:ind w:firstLine="720"/>
        <w:rPr>
          <w:rFonts w:ascii="Times New Roman" w:hAnsi="Times New Roman" w:cs="Times New Roman"/>
          <w:sz w:val="24"/>
        </w:rPr>
      </w:pPr>
      <w:r w:rsidRPr="00370DE0">
        <w:rPr>
          <w:rFonts w:ascii="Times New Roman" w:hAnsi="Times New Roman" w:cs="Times New Roman"/>
          <w:i/>
          <w:iCs/>
          <w:sz w:val="24"/>
        </w:rPr>
        <w:t>Journal of Operations Management</w:t>
      </w:r>
    </w:p>
    <w:p w14:paraId="18E0CCBF" w14:textId="77777777" w:rsidR="00370DE0" w:rsidRPr="00370DE0" w:rsidRDefault="00370DE0" w:rsidP="00370DE0">
      <w:pPr>
        <w:spacing w:after="0"/>
        <w:ind w:firstLine="720"/>
        <w:rPr>
          <w:rFonts w:ascii="Times New Roman" w:hAnsi="Times New Roman" w:cs="Times New Roman"/>
          <w:sz w:val="24"/>
        </w:rPr>
      </w:pPr>
      <w:r w:rsidRPr="00370DE0">
        <w:rPr>
          <w:rFonts w:ascii="Times New Roman" w:hAnsi="Times New Roman" w:cs="Times New Roman"/>
          <w:i/>
          <w:iCs/>
          <w:sz w:val="24"/>
        </w:rPr>
        <w:t>Journal of Business Logistics</w:t>
      </w:r>
      <w:r w:rsidRPr="00370DE0">
        <w:rPr>
          <w:rFonts w:ascii="Times New Roman" w:hAnsi="Times New Roman" w:cs="Times New Roman"/>
          <w:sz w:val="24"/>
        </w:rPr>
        <w:tab/>
      </w:r>
    </w:p>
    <w:p w14:paraId="5F2CE478" w14:textId="77777777" w:rsidR="00387BE8" w:rsidRPr="00370DE0" w:rsidRDefault="00387BE8" w:rsidP="00387BE8">
      <w:pPr>
        <w:spacing w:after="0"/>
        <w:ind w:firstLine="720"/>
        <w:rPr>
          <w:rFonts w:ascii="Times New Roman" w:hAnsi="Times New Roman" w:cs="Times New Roman"/>
          <w:sz w:val="24"/>
        </w:rPr>
      </w:pPr>
      <w:r w:rsidRPr="00370DE0">
        <w:rPr>
          <w:rFonts w:ascii="Times New Roman" w:hAnsi="Times New Roman" w:cs="Times New Roman"/>
          <w:i/>
          <w:sz w:val="24"/>
        </w:rPr>
        <w:t>Transportation Research Part E</w:t>
      </w:r>
    </w:p>
    <w:p w14:paraId="1EC8EE91" w14:textId="77777777" w:rsidR="00387BE8" w:rsidRDefault="00387BE8" w:rsidP="00387BE8">
      <w:pPr>
        <w:spacing w:after="0"/>
        <w:ind w:firstLine="720"/>
        <w:rPr>
          <w:rFonts w:ascii="Times New Roman" w:hAnsi="Times New Roman" w:cs="Times New Roman"/>
          <w:i/>
          <w:sz w:val="24"/>
          <w:szCs w:val="24"/>
        </w:rPr>
      </w:pPr>
      <w:r w:rsidRPr="00370DE0">
        <w:rPr>
          <w:rFonts w:ascii="Times New Roman" w:hAnsi="Times New Roman" w:cs="Times New Roman"/>
          <w:i/>
          <w:iCs/>
          <w:sz w:val="24"/>
        </w:rPr>
        <w:t xml:space="preserve">International Journal of </w:t>
      </w:r>
      <w:r w:rsidRPr="00370DE0">
        <w:rPr>
          <w:rFonts w:ascii="Times New Roman" w:hAnsi="Times New Roman" w:cs="Times New Roman"/>
          <w:i/>
          <w:sz w:val="24"/>
          <w:szCs w:val="24"/>
        </w:rPr>
        <w:t>Physical Distribution &amp;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70DE0">
        <w:rPr>
          <w:rFonts w:ascii="Times New Roman" w:hAnsi="Times New Roman" w:cs="Times New Roman"/>
          <w:i/>
          <w:sz w:val="24"/>
          <w:szCs w:val="24"/>
        </w:rPr>
        <w:t>Logistics Management</w:t>
      </w:r>
    </w:p>
    <w:p w14:paraId="3DDB9D24" w14:textId="2D284F43" w:rsidR="00370DE0" w:rsidRPr="00370DE0" w:rsidRDefault="00370DE0" w:rsidP="00370DE0">
      <w:pPr>
        <w:spacing w:after="0"/>
        <w:ind w:firstLine="720"/>
        <w:rPr>
          <w:rFonts w:ascii="Times New Roman" w:hAnsi="Times New Roman" w:cs="Times New Roman"/>
          <w:sz w:val="24"/>
        </w:rPr>
      </w:pPr>
      <w:r w:rsidRPr="00370DE0">
        <w:rPr>
          <w:rFonts w:ascii="Times New Roman" w:hAnsi="Times New Roman" w:cs="Times New Roman"/>
          <w:i/>
          <w:iCs/>
          <w:sz w:val="24"/>
        </w:rPr>
        <w:t>Production Planning &amp; Control</w:t>
      </w:r>
    </w:p>
    <w:p w14:paraId="53F49DA9" w14:textId="291A470E" w:rsidR="00370DE0" w:rsidRDefault="00370DE0" w:rsidP="00370DE0">
      <w:pPr>
        <w:spacing w:after="0"/>
        <w:ind w:firstLine="720"/>
        <w:rPr>
          <w:rFonts w:ascii="Times New Roman" w:hAnsi="Times New Roman" w:cs="Times New Roman"/>
          <w:i/>
          <w:sz w:val="24"/>
        </w:rPr>
      </w:pPr>
      <w:r w:rsidRPr="00370DE0">
        <w:rPr>
          <w:rFonts w:ascii="Times New Roman" w:hAnsi="Times New Roman" w:cs="Times New Roman"/>
          <w:i/>
          <w:sz w:val="24"/>
        </w:rPr>
        <w:t>Journal of Air Transport Management</w:t>
      </w:r>
    </w:p>
    <w:p w14:paraId="4C9B2EE3" w14:textId="075A9140" w:rsidR="009D596E" w:rsidRPr="00370DE0" w:rsidRDefault="00CB3C44" w:rsidP="00255FE7">
      <w:pPr>
        <w:spacing w:after="0"/>
        <w:rPr>
          <w:rFonts w:ascii="Times New Roman" w:hAnsi="Times New Roman" w:cs="Times New Roman"/>
          <w:sz w:val="24"/>
        </w:rPr>
      </w:pPr>
      <w:r w:rsidRPr="00370DE0">
        <w:rPr>
          <w:rFonts w:ascii="Times New Roman" w:hAnsi="Times New Roman" w:cs="Times New Roman"/>
          <w:sz w:val="24"/>
        </w:rPr>
        <w:t>Journal of Supply Chain Management’s Junior Editorial Review Board</w:t>
      </w:r>
      <w:r w:rsidR="00370DE0">
        <w:rPr>
          <w:rFonts w:ascii="Times New Roman" w:hAnsi="Times New Roman" w:cs="Times New Roman"/>
          <w:sz w:val="24"/>
        </w:rPr>
        <w:t xml:space="preserve"> (2020-2021)</w:t>
      </w:r>
      <w:r w:rsidRPr="00370DE0">
        <w:rPr>
          <w:rFonts w:ascii="Times New Roman" w:hAnsi="Times New Roman" w:cs="Times New Roman"/>
          <w:sz w:val="24"/>
        </w:rPr>
        <w:tab/>
      </w:r>
    </w:p>
    <w:p w14:paraId="6643C362" w14:textId="35559839" w:rsidR="00870B64" w:rsidRPr="00370DE0" w:rsidRDefault="00870B64" w:rsidP="00870B64">
      <w:pPr>
        <w:spacing w:after="0"/>
        <w:rPr>
          <w:rFonts w:ascii="Times New Roman" w:hAnsi="Times New Roman" w:cs="Times New Roman"/>
          <w:sz w:val="24"/>
        </w:rPr>
      </w:pPr>
      <w:r w:rsidRPr="00370DE0">
        <w:rPr>
          <w:rFonts w:ascii="Times New Roman" w:hAnsi="Times New Roman" w:cs="Times New Roman"/>
          <w:sz w:val="24"/>
        </w:rPr>
        <w:t>Reviewer for CSCMP's Academic Research Symposium</w:t>
      </w:r>
      <w:r w:rsidR="00370DE0">
        <w:rPr>
          <w:rFonts w:ascii="Times New Roman" w:hAnsi="Times New Roman" w:cs="Times New Roman"/>
          <w:sz w:val="24"/>
        </w:rPr>
        <w:t xml:space="preserve"> 2020</w:t>
      </w:r>
    </w:p>
    <w:p w14:paraId="5ADBD27F" w14:textId="71FF19AC" w:rsidR="00870B64" w:rsidRPr="00370DE0" w:rsidRDefault="00870B64" w:rsidP="00870B64">
      <w:pPr>
        <w:spacing w:after="0"/>
        <w:rPr>
          <w:rFonts w:ascii="Times New Roman" w:hAnsi="Times New Roman" w:cs="Times New Roman"/>
          <w:sz w:val="24"/>
        </w:rPr>
      </w:pPr>
      <w:r w:rsidRPr="00370DE0">
        <w:rPr>
          <w:rFonts w:ascii="Times New Roman" w:hAnsi="Times New Roman" w:cs="Times New Roman"/>
          <w:sz w:val="24"/>
        </w:rPr>
        <w:t>Session Chair at Decision Sciences Institute Annual Meeting</w:t>
      </w:r>
      <w:r w:rsidR="00370DE0">
        <w:rPr>
          <w:rFonts w:ascii="Times New Roman" w:hAnsi="Times New Roman" w:cs="Times New Roman"/>
          <w:sz w:val="24"/>
        </w:rPr>
        <w:t xml:space="preserve"> 2019</w:t>
      </w:r>
    </w:p>
    <w:p w14:paraId="4AE449E0" w14:textId="786E956B" w:rsidR="008F677B" w:rsidRDefault="008F677B" w:rsidP="0064119C">
      <w:pPr>
        <w:spacing w:after="120" w:line="240" w:lineRule="auto"/>
        <w:ind w:left="720" w:hanging="720"/>
        <w:rPr>
          <w:rFonts w:ascii="Times New Roman" w:hAnsi="Times New Roman" w:cs="Times New Roman"/>
          <w:sz w:val="28"/>
          <w:szCs w:val="24"/>
          <w:u w:val="single"/>
        </w:rPr>
      </w:pPr>
    </w:p>
    <w:p w14:paraId="45671D69" w14:textId="77777777" w:rsidR="00202C98" w:rsidRDefault="00202C98" w:rsidP="0064119C">
      <w:pPr>
        <w:spacing w:after="120" w:line="240" w:lineRule="auto"/>
        <w:ind w:left="720" w:hanging="720"/>
        <w:rPr>
          <w:rFonts w:ascii="Times New Roman" w:hAnsi="Times New Roman" w:cs="Times New Roman"/>
          <w:sz w:val="28"/>
          <w:szCs w:val="24"/>
          <w:u w:val="single"/>
        </w:rPr>
      </w:pPr>
    </w:p>
    <w:p w14:paraId="2C80BD30" w14:textId="0743B0DA" w:rsidR="003C2A0F" w:rsidRPr="00DF449D" w:rsidRDefault="003C2A0F" w:rsidP="0064119C">
      <w:pPr>
        <w:spacing w:after="120" w:line="240" w:lineRule="auto"/>
        <w:ind w:left="720" w:hanging="720"/>
        <w:rPr>
          <w:rFonts w:ascii="Times New Roman" w:hAnsi="Times New Roman" w:cs="Times New Roman"/>
          <w:sz w:val="28"/>
          <w:szCs w:val="24"/>
          <w:u w:val="single"/>
        </w:rPr>
      </w:pPr>
      <w:r w:rsidRPr="00DF449D">
        <w:rPr>
          <w:rFonts w:ascii="Times New Roman" w:hAnsi="Times New Roman" w:cs="Times New Roman"/>
          <w:sz w:val="28"/>
          <w:szCs w:val="24"/>
          <w:u w:val="single"/>
        </w:rPr>
        <w:lastRenderedPageBreak/>
        <w:t>TEACHING</w:t>
      </w:r>
    </w:p>
    <w:p w14:paraId="3447750F" w14:textId="406F3D7E" w:rsidR="00316475" w:rsidRPr="00DF449D" w:rsidRDefault="00316475" w:rsidP="00316475">
      <w:pPr>
        <w:spacing w:after="0" w:line="24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DF449D">
        <w:rPr>
          <w:rFonts w:ascii="Times New Roman" w:hAnsi="Times New Roman" w:cs="Times New Roman"/>
          <w:b/>
          <w:sz w:val="24"/>
          <w:szCs w:val="24"/>
        </w:rPr>
        <w:t>University of Texas at El Paso</w:t>
      </w:r>
    </w:p>
    <w:p w14:paraId="3462A1DB" w14:textId="657241A2" w:rsidR="00316475" w:rsidRPr="00DF449D" w:rsidRDefault="00316475" w:rsidP="00316475">
      <w:pPr>
        <w:spacing w:after="0"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DF449D">
        <w:rPr>
          <w:rFonts w:ascii="Times New Roman" w:hAnsi="Times New Roman" w:cs="Times New Roman"/>
          <w:bCs/>
          <w:sz w:val="24"/>
          <w:szCs w:val="24"/>
        </w:rPr>
        <w:t>El Paso, TX</w:t>
      </w:r>
    </w:p>
    <w:tbl>
      <w:tblPr>
        <w:tblW w:w="9450" w:type="dxa"/>
        <w:tblLook w:val="04A0" w:firstRow="1" w:lastRow="0" w:firstColumn="1" w:lastColumn="0" w:noHBand="0" w:noVBand="1"/>
      </w:tblPr>
      <w:tblGrid>
        <w:gridCol w:w="1440"/>
        <w:gridCol w:w="1080"/>
        <w:gridCol w:w="4140"/>
        <w:gridCol w:w="630"/>
        <w:gridCol w:w="990"/>
        <w:gridCol w:w="1170"/>
      </w:tblGrid>
      <w:tr w:rsidR="007661CE" w:rsidRPr="00DF449D" w14:paraId="1FAC6709" w14:textId="77777777" w:rsidTr="000F27E6">
        <w:trPr>
          <w:trHeight w:val="590"/>
        </w:trPr>
        <w:tc>
          <w:tcPr>
            <w:tcW w:w="14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242DA9" w14:textId="77777777" w:rsidR="007661CE" w:rsidRPr="007661CE" w:rsidRDefault="007661CE" w:rsidP="000F27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Ter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F89778" w14:textId="77777777" w:rsidR="007661CE" w:rsidRPr="007661CE" w:rsidRDefault="007661CE" w:rsidP="000F27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Format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D79FBA" w14:textId="77777777" w:rsidR="007661CE" w:rsidRPr="007661CE" w:rsidRDefault="007661CE" w:rsidP="000F27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Course Nam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1760D7" w14:textId="77777777" w:rsidR="007661CE" w:rsidRPr="007661CE" w:rsidRDefault="007661CE" w:rsidP="000F27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  <w:hideMark/>
          </w:tcPr>
          <w:p w14:paraId="1AEAC969" w14:textId="77777777" w:rsidR="007661CE" w:rsidRPr="007661CE" w:rsidRDefault="007661CE" w:rsidP="000F27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Course Rat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  <w:hideMark/>
          </w:tcPr>
          <w:p w14:paraId="3C3D888D" w14:textId="77777777" w:rsidR="007661CE" w:rsidRPr="007661CE" w:rsidRDefault="007661CE" w:rsidP="000F27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Instructor Rating</w:t>
            </w:r>
          </w:p>
        </w:tc>
      </w:tr>
      <w:tr w:rsidR="009718B5" w:rsidRPr="00DF449D" w14:paraId="1F1F4FFD" w14:textId="77777777" w:rsidTr="00C66179">
        <w:trPr>
          <w:trHeight w:val="310"/>
        </w:trPr>
        <w:tc>
          <w:tcPr>
            <w:tcW w:w="1440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F064C53" w14:textId="3051860A" w:rsidR="009718B5" w:rsidRDefault="009718B5" w:rsidP="009718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F449D">
              <w:rPr>
                <w:rFonts w:ascii="Times New Roman" w:eastAsia="Times New Roman" w:hAnsi="Times New Roman" w:cs="Times New Roman"/>
                <w:color w:val="000000"/>
              </w:rPr>
              <w:t>Fall</w:t>
            </w: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, 202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FAAC94B" w14:textId="60279133" w:rsidR="009718B5" w:rsidRPr="00DF449D" w:rsidRDefault="009718B5" w:rsidP="009718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F449D">
              <w:rPr>
                <w:rFonts w:ascii="Times New Roman" w:eastAsia="Times New Roman" w:hAnsi="Times New Roman" w:cs="Times New Roman"/>
                <w:color w:val="000000"/>
              </w:rPr>
              <w:t>In-person</w:t>
            </w:r>
          </w:p>
        </w:tc>
        <w:tc>
          <w:tcPr>
            <w:tcW w:w="4140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F9247A" w14:textId="68FA2C90" w:rsidR="009718B5" w:rsidRDefault="009718B5" w:rsidP="009718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F449D">
              <w:rPr>
                <w:rFonts w:ascii="Times New Roman" w:eastAsia="Times New Roman" w:hAnsi="Times New Roman" w:cs="Times New Roman"/>
                <w:color w:val="000000"/>
              </w:rPr>
              <w:t>Transportation &amp; Warehousing Systems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F93B2F" w14:textId="4A130B61" w:rsidR="009718B5" w:rsidRDefault="002A4A66" w:rsidP="009718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990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602BE6" w14:textId="34D4E95D" w:rsidR="009718B5" w:rsidRPr="00DF449D" w:rsidRDefault="009718B5" w:rsidP="009718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1170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810EBE" w14:textId="2AD3748E" w:rsidR="009718B5" w:rsidRPr="007661CE" w:rsidRDefault="009718B5" w:rsidP="009718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</w:tr>
      <w:tr w:rsidR="009718B5" w:rsidRPr="00DF449D" w14:paraId="4A0CD29F" w14:textId="77777777" w:rsidTr="00C66179">
        <w:trPr>
          <w:trHeight w:val="310"/>
        </w:trPr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C087755" w14:textId="26B2CA37" w:rsidR="009718B5" w:rsidRDefault="009718B5" w:rsidP="009718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F449D">
              <w:rPr>
                <w:rFonts w:ascii="Times New Roman" w:eastAsia="Times New Roman" w:hAnsi="Times New Roman" w:cs="Times New Roman"/>
                <w:color w:val="000000"/>
              </w:rPr>
              <w:t>Fall</w:t>
            </w: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, 202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BD6C820" w14:textId="23175189" w:rsidR="009718B5" w:rsidRPr="00DF449D" w:rsidRDefault="009718B5" w:rsidP="009718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F449D">
              <w:rPr>
                <w:rFonts w:ascii="Times New Roman" w:eastAsia="Times New Roman" w:hAnsi="Times New Roman" w:cs="Times New Roman"/>
                <w:color w:val="000000"/>
              </w:rPr>
              <w:t>In-person</w:t>
            </w:r>
          </w:p>
        </w:tc>
        <w:tc>
          <w:tcPr>
            <w:tcW w:w="41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9C86211" w14:textId="509FA6E5" w:rsidR="009718B5" w:rsidRDefault="009718B5" w:rsidP="009718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F449D">
              <w:rPr>
                <w:rFonts w:ascii="Times New Roman" w:eastAsia="Times New Roman" w:hAnsi="Times New Roman" w:cs="Times New Roman"/>
                <w:color w:val="000000"/>
              </w:rPr>
              <w:t>Logistics Management</w:t>
            </w:r>
          </w:p>
        </w:tc>
        <w:tc>
          <w:tcPr>
            <w:tcW w:w="63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7671C7E" w14:textId="768E193D" w:rsidR="009718B5" w:rsidRDefault="00304E35" w:rsidP="009718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9BCBA0E" w14:textId="1EB35021" w:rsidR="009718B5" w:rsidRPr="00DF449D" w:rsidRDefault="009718B5" w:rsidP="009718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  <w:tc>
          <w:tcPr>
            <w:tcW w:w="11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83A9257" w14:textId="30504443" w:rsidR="009718B5" w:rsidRPr="007661CE" w:rsidRDefault="009718B5" w:rsidP="009718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/A</w:t>
            </w:r>
          </w:p>
        </w:tc>
      </w:tr>
      <w:tr w:rsidR="00C66179" w:rsidRPr="00DF449D" w14:paraId="57040EB4" w14:textId="77777777" w:rsidTr="00C66179">
        <w:trPr>
          <w:trHeight w:val="310"/>
        </w:trPr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2EF27C8" w14:textId="1168D1B8" w:rsidR="00C66179" w:rsidRPr="00DF449D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pring</w:t>
            </w: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, 202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BD5D88E" w14:textId="797B63FB" w:rsidR="00C66179" w:rsidRPr="00DF449D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F449D">
              <w:rPr>
                <w:rFonts w:ascii="Times New Roman" w:eastAsia="Times New Roman" w:hAnsi="Times New Roman" w:cs="Times New Roman"/>
                <w:color w:val="000000"/>
              </w:rPr>
              <w:t>In-person</w:t>
            </w:r>
          </w:p>
        </w:tc>
        <w:tc>
          <w:tcPr>
            <w:tcW w:w="41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5E1A290" w14:textId="4C345D25" w:rsidR="00C66179" w:rsidRPr="00DF449D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ventory Management</w:t>
            </w:r>
          </w:p>
        </w:tc>
        <w:tc>
          <w:tcPr>
            <w:tcW w:w="63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C266C7F" w14:textId="0E4D874E" w:rsidR="00C66179" w:rsidRPr="00DF449D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91CF31F" w14:textId="3A301876" w:rsidR="00C66179" w:rsidRPr="00DF449D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F449D">
              <w:rPr>
                <w:rFonts w:ascii="Times New Roman" w:eastAsia="Times New Roman" w:hAnsi="Times New Roman" w:cs="Times New Roman"/>
                <w:color w:val="000000"/>
              </w:rPr>
              <w:t>4.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11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6A79B78" w14:textId="63E3CB21" w:rsidR="00C66179" w:rsidRPr="007661CE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5.00</w:t>
            </w:r>
          </w:p>
        </w:tc>
      </w:tr>
      <w:tr w:rsidR="00C66179" w:rsidRPr="00DF449D" w14:paraId="40A7A362" w14:textId="77777777" w:rsidTr="00D77567">
        <w:trPr>
          <w:trHeight w:val="310"/>
        </w:trPr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B439347" w14:textId="6DCE2D5B" w:rsidR="00C66179" w:rsidRPr="00DF449D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pring</w:t>
            </w: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, 202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A75D127" w14:textId="2561CE79" w:rsidR="00C66179" w:rsidRPr="00DF449D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F449D">
              <w:rPr>
                <w:rFonts w:ascii="Times New Roman" w:eastAsia="Times New Roman" w:hAnsi="Times New Roman" w:cs="Times New Roman"/>
                <w:color w:val="000000"/>
              </w:rPr>
              <w:t>In-person</w:t>
            </w:r>
          </w:p>
        </w:tc>
        <w:tc>
          <w:tcPr>
            <w:tcW w:w="41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4E58E27" w14:textId="343ABEB1" w:rsidR="00C66179" w:rsidRPr="00DF449D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F449D">
              <w:rPr>
                <w:rFonts w:ascii="Times New Roman" w:eastAsia="Times New Roman" w:hAnsi="Times New Roman" w:cs="Times New Roman"/>
                <w:color w:val="000000"/>
              </w:rPr>
              <w:t>Logistics Management</w:t>
            </w:r>
          </w:p>
        </w:tc>
        <w:tc>
          <w:tcPr>
            <w:tcW w:w="63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58B1E7E" w14:textId="1A78CB94" w:rsidR="00C66179" w:rsidRPr="00DF449D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51DCE0B" w14:textId="3A20DC26" w:rsidR="00C66179" w:rsidRPr="00DF449D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4.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1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3766905" w14:textId="0E236B77" w:rsidR="00C66179" w:rsidRPr="007661CE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80</w:t>
            </w:r>
          </w:p>
        </w:tc>
      </w:tr>
      <w:tr w:rsidR="00C66179" w:rsidRPr="00DF449D" w14:paraId="47E50AA5" w14:textId="77777777" w:rsidTr="00D9321E">
        <w:trPr>
          <w:trHeight w:val="310"/>
        </w:trPr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987A2" w14:textId="0F933AC0" w:rsidR="00C66179" w:rsidRPr="007661CE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F449D">
              <w:rPr>
                <w:rFonts w:ascii="Times New Roman" w:eastAsia="Times New Roman" w:hAnsi="Times New Roman" w:cs="Times New Roman"/>
                <w:color w:val="000000"/>
              </w:rPr>
              <w:t>Fall</w:t>
            </w: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, 2021</w:t>
            </w:r>
          </w:p>
        </w:tc>
        <w:tc>
          <w:tcPr>
            <w:tcW w:w="10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510A5" w14:textId="25EED90B" w:rsidR="00C66179" w:rsidRPr="007661CE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F449D">
              <w:rPr>
                <w:rFonts w:ascii="Times New Roman" w:eastAsia="Times New Roman" w:hAnsi="Times New Roman" w:cs="Times New Roman"/>
                <w:color w:val="000000"/>
              </w:rPr>
              <w:t>In-person</w:t>
            </w:r>
          </w:p>
        </w:tc>
        <w:tc>
          <w:tcPr>
            <w:tcW w:w="41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C45A9" w14:textId="7A2538BA" w:rsidR="00C66179" w:rsidRPr="007661CE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F449D">
              <w:rPr>
                <w:rFonts w:ascii="Times New Roman" w:eastAsia="Times New Roman" w:hAnsi="Times New Roman" w:cs="Times New Roman"/>
                <w:color w:val="000000"/>
              </w:rPr>
              <w:t>Transportation &amp; Warehousing Systems</w:t>
            </w:r>
          </w:p>
        </w:tc>
        <w:tc>
          <w:tcPr>
            <w:tcW w:w="63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93552" w14:textId="04A1A991" w:rsidR="00C66179" w:rsidRPr="007661CE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F449D"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F44DC" w14:textId="0017D2E2" w:rsidR="00C66179" w:rsidRPr="007661CE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F449D">
              <w:rPr>
                <w:rFonts w:ascii="Times New Roman" w:eastAsia="Times New Roman" w:hAnsi="Times New Roman" w:cs="Times New Roman"/>
                <w:color w:val="000000"/>
              </w:rPr>
              <w:t>4.91</w:t>
            </w:r>
          </w:p>
        </w:tc>
        <w:tc>
          <w:tcPr>
            <w:tcW w:w="11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17D00" w14:textId="77777777" w:rsidR="00C66179" w:rsidRPr="007661CE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5.00</w:t>
            </w:r>
          </w:p>
        </w:tc>
      </w:tr>
      <w:tr w:rsidR="00C66179" w:rsidRPr="00DF449D" w14:paraId="71F265B6" w14:textId="77777777" w:rsidTr="00D9321E">
        <w:trPr>
          <w:trHeight w:val="310"/>
        </w:trPr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D624C6" w14:textId="186B6C0F" w:rsidR="00C66179" w:rsidRPr="007661CE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F449D">
              <w:rPr>
                <w:rFonts w:ascii="Times New Roman" w:eastAsia="Times New Roman" w:hAnsi="Times New Roman" w:cs="Times New Roman"/>
                <w:color w:val="000000"/>
              </w:rPr>
              <w:t>Fall</w:t>
            </w: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, 202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4D88B0" w14:textId="7227E085" w:rsidR="00C66179" w:rsidRPr="007661CE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F449D">
              <w:rPr>
                <w:rFonts w:ascii="Times New Roman" w:eastAsia="Times New Roman" w:hAnsi="Times New Roman" w:cs="Times New Roman"/>
                <w:color w:val="000000"/>
              </w:rPr>
              <w:t>In-person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8189B9" w14:textId="26D0E74B" w:rsidR="00C66179" w:rsidRPr="007661CE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F449D">
              <w:rPr>
                <w:rFonts w:ascii="Times New Roman" w:eastAsia="Times New Roman" w:hAnsi="Times New Roman" w:cs="Times New Roman"/>
                <w:color w:val="000000"/>
              </w:rPr>
              <w:t>Logistics Management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8D6A7B" w14:textId="1795DB9B" w:rsidR="00C66179" w:rsidRPr="007661CE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F449D"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3AB638" w14:textId="0C7D161B" w:rsidR="00C66179" w:rsidRPr="007661CE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4.</w:t>
            </w:r>
            <w:r w:rsidRPr="00DF449D"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6D4B65" w14:textId="3B4C3917" w:rsidR="00C66179" w:rsidRPr="007661CE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F449D">
              <w:rPr>
                <w:rFonts w:ascii="Times New Roman" w:eastAsia="Times New Roman" w:hAnsi="Times New Roman" w:cs="Times New Roman"/>
                <w:color w:val="000000"/>
              </w:rPr>
              <w:t>5.00</w:t>
            </w:r>
          </w:p>
        </w:tc>
      </w:tr>
      <w:tr w:rsidR="00C66179" w:rsidRPr="00DF449D" w14:paraId="36639A4F" w14:textId="77777777" w:rsidTr="00D9321E">
        <w:trPr>
          <w:trHeight w:val="310"/>
        </w:trPr>
        <w:tc>
          <w:tcPr>
            <w:tcW w:w="945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FD480F2" w14:textId="19D72CEF" w:rsidR="00C66179" w:rsidRPr="00DF449D" w:rsidRDefault="00C66179" w:rsidP="00C661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9321E">
              <w:rPr>
                <w:rFonts w:ascii="Times New Roman" w:eastAsia="Times New Roman" w:hAnsi="Times New Roman" w:cs="Times New Roman"/>
                <w:color w:val="000000"/>
              </w:rPr>
              <w:t>All ratings are on a 5-point scale.</w:t>
            </w:r>
          </w:p>
        </w:tc>
      </w:tr>
    </w:tbl>
    <w:p w14:paraId="20816172" w14:textId="3BD48A3C" w:rsidR="0030214E" w:rsidRDefault="0030214E" w:rsidP="003C2A0F">
      <w:pPr>
        <w:spacing w:after="0" w:line="24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</w:p>
    <w:p w14:paraId="63C7F13E" w14:textId="77777777" w:rsidR="00A316ED" w:rsidRDefault="00A316ED" w:rsidP="003C2A0F">
      <w:pPr>
        <w:spacing w:after="0" w:line="24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</w:p>
    <w:p w14:paraId="18EB7BA1" w14:textId="342DCE37" w:rsidR="00800F9E" w:rsidRPr="00DF449D" w:rsidRDefault="003C2A0F" w:rsidP="003C2A0F">
      <w:pPr>
        <w:spacing w:after="0" w:line="24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DF449D">
        <w:rPr>
          <w:rFonts w:ascii="Times New Roman" w:hAnsi="Times New Roman" w:cs="Times New Roman"/>
          <w:b/>
          <w:sz w:val="24"/>
          <w:szCs w:val="24"/>
        </w:rPr>
        <w:t>University of Arkansas</w:t>
      </w:r>
    </w:p>
    <w:p w14:paraId="61E693AE" w14:textId="6F0E76AB" w:rsidR="003C2A0F" w:rsidRPr="00DF449D" w:rsidRDefault="00BD40BB" w:rsidP="003C2A0F">
      <w:pPr>
        <w:spacing w:after="0"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DF449D">
        <w:rPr>
          <w:rFonts w:ascii="Times New Roman" w:hAnsi="Times New Roman" w:cs="Times New Roman"/>
          <w:bCs/>
          <w:sz w:val="24"/>
          <w:szCs w:val="24"/>
        </w:rPr>
        <w:t>Fayetteville, AR</w:t>
      </w:r>
    </w:p>
    <w:tbl>
      <w:tblPr>
        <w:tblW w:w="9450" w:type="dxa"/>
        <w:tblLook w:val="04A0" w:firstRow="1" w:lastRow="0" w:firstColumn="1" w:lastColumn="0" w:noHBand="0" w:noVBand="1"/>
      </w:tblPr>
      <w:tblGrid>
        <w:gridCol w:w="1440"/>
        <w:gridCol w:w="1080"/>
        <w:gridCol w:w="4140"/>
        <w:gridCol w:w="630"/>
        <w:gridCol w:w="990"/>
        <w:gridCol w:w="1170"/>
      </w:tblGrid>
      <w:tr w:rsidR="00CF1C6F" w:rsidRPr="007661CE" w14:paraId="65B6CA1A" w14:textId="77777777" w:rsidTr="00CF1C6F">
        <w:trPr>
          <w:trHeight w:val="590"/>
        </w:trPr>
        <w:tc>
          <w:tcPr>
            <w:tcW w:w="14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A0AD53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Ter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262877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Format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EB1280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Course Nam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31BE53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N</w:t>
            </w:r>
          </w:p>
        </w:tc>
        <w:tc>
          <w:tcPr>
            <w:tcW w:w="99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  <w:hideMark/>
          </w:tcPr>
          <w:p w14:paraId="155F3984" w14:textId="4544D86C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Course Rat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  <w:hideMark/>
          </w:tcPr>
          <w:p w14:paraId="012E3BBF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Instructor Rating</w:t>
            </w:r>
          </w:p>
        </w:tc>
      </w:tr>
      <w:tr w:rsidR="00CF1C6F" w:rsidRPr="007661CE" w14:paraId="7467E1F6" w14:textId="77777777" w:rsidTr="00CF1C6F">
        <w:trPr>
          <w:trHeight w:val="310"/>
        </w:trPr>
        <w:tc>
          <w:tcPr>
            <w:tcW w:w="144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43EBC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Spring, 2021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777D4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Hybrid</w:t>
            </w:r>
          </w:p>
        </w:tc>
        <w:tc>
          <w:tcPr>
            <w:tcW w:w="414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CEF70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Inventory &amp; Forecasting Analytics</w:t>
            </w:r>
          </w:p>
        </w:tc>
        <w:tc>
          <w:tcPr>
            <w:tcW w:w="6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A530F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99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14935" w14:textId="473D8A69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4.88</w:t>
            </w:r>
          </w:p>
        </w:tc>
        <w:tc>
          <w:tcPr>
            <w:tcW w:w="117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2392A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5.00</w:t>
            </w:r>
          </w:p>
        </w:tc>
      </w:tr>
      <w:tr w:rsidR="00CF1C6F" w:rsidRPr="007661CE" w14:paraId="1216F84B" w14:textId="77777777" w:rsidTr="00CF1C6F">
        <w:trPr>
          <w:trHeight w:val="31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4952D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Spring, 20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BAE19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Hybrid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2CB41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Inventory &amp; Forecasting Analytics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C2BBE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6FB88" w14:textId="136EB85B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4.8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C4C47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4.83</w:t>
            </w:r>
          </w:p>
        </w:tc>
      </w:tr>
      <w:tr w:rsidR="00CF1C6F" w:rsidRPr="007661CE" w14:paraId="3F7EAEEA" w14:textId="77777777" w:rsidTr="00CF1C6F">
        <w:trPr>
          <w:trHeight w:val="31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00714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Fall, 201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C35BA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Hybrid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5E189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Inventory &amp; Forecasting Analytics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A0AC0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B5A9D" w14:textId="29808562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4.4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02456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4.86</w:t>
            </w:r>
          </w:p>
        </w:tc>
      </w:tr>
      <w:tr w:rsidR="00CF1C6F" w:rsidRPr="007661CE" w14:paraId="6C11A18F" w14:textId="77777777" w:rsidTr="00CF1C6F">
        <w:trPr>
          <w:trHeight w:val="31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91F45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Fall, 201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19938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Hybrid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FDCA0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Inventory &amp; Forecasting Analytics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FB373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42E00" w14:textId="0D1A4E43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4.3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58D12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4.75</w:t>
            </w:r>
          </w:p>
        </w:tc>
      </w:tr>
      <w:tr w:rsidR="00CF1C6F" w:rsidRPr="007661CE" w14:paraId="4C2A437D" w14:textId="77777777" w:rsidTr="00D9321E">
        <w:trPr>
          <w:trHeight w:val="310"/>
        </w:trPr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FE9B9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Spring, 2019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66B4D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In-person</w:t>
            </w:r>
          </w:p>
        </w:tc>
        <w:tc>
          <w:tcPr>
            <w:tcW w:w="41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F1DA5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Transportation &amp; Distribution Management</w:t>
            </w:r>
          </w:p>
        </w:tc>
        <w:tc>
          <w:tcPr>
            <w:tcW w:w="6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13762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6686A" w14:textId="3970DB5D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4.65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0A517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4.85</w:t>
            </w:r>
          </w:p>
        </w:tc>
      </w:tr>
      <w:tr w:rsidR="00CF1C6F" w:rsidRPr="007661CE" w14:paraId="5E6E5E1F" w14:textId="77777777" w:rsidTr="00D9321E">
        <w:trPr>
          <w:trHeight w:val="310"/>
        </w:trPr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6BEDFA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Fall, 201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9541F3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In-person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0FCE9C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Transportation &amp; Distribution Management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760D83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F1486F" w14:textId="6E7B32B4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4.6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74AF1A" w14:textId="77777777" w:rsidR="00CF1C6F" w:rsidRPr="007661CE" w:rsidRDefault="00CF1C6F" w:rsidP="007661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661CE">
              <w:rPr>
                <w:rFonts w:ascii="Times New Roman" w:eastAsia="Times New Roman" w:hAnsi="Times New Roman" w:cs="Times New Roman"/>
                <w:color w:val="000000"/>
              </w:rPr>
              <w:t>4.62</w:t>
            </w:r>
          </w:p>
        </w:tc>
      </w:tr>
      <w:tr w:rsidR="00D9321E" w:rsidRPr="007661CE" w14:paraId="7E63F448" w14:textId="77777777" w:rsidTr="00D9321E">
        <w:trPr>
          <w:trHeight w:val="310"/>
        </w:trPr>
        <w:tc>
          <w:tcPr>
            <w:tcW w:w="945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5DA0D6F9" w14:textId="6445D3C4" w:rsidR="00D9321E" w:rsidRPr="007661CE" w:rsidRDefault="00D9321E" w:rsidP="00D932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ll ratings are on a 5-point scale.</w:t>
            </w:r>
          </w:p>
        </w:tc>
      </w:tr>
    </w:tbl>
    <w:p w14:paraId="339285D1" w14:textId="77777777" w:rsidR="007A6C90" w:rsidRPr="007A6C90" w:rsidRDefault="007A6C90" w:rsidP="00FB0D0A">
      <w:pPr>
        <w:spacing w:after="0"/>
        <w:rPr>
          <w:rFonts w:ascii="Times New Roman" w:hAnsi="Times New Roman" w:cs="Times New Roman"/>
          <w:sz w:val="24"/>
        </w:rPr>
      </w:pPr>
    </w:p>
    <w:p w14:paraId="5F1706B1" w14:textId="4521D54E" w:rsidR="00F06854" w:rsidRDefault="00F06854" w:rsidP="00FB0D0A">
      <w:pPr>
        <w:spacing w:after="0"/>
        <w:rPr>
          <w:rFonts w:ascii="Times New Roman" w:hAnsi="Times New Roman" w:cs="Times New Roman"/>
          <w:sz w:val="24"/>
        </w:rPr>
      </w:pPr>
    </w:p>
    <w:p w14:paraId="6B9456BD" w14:textId="0383AFFE" w:rsidR="00782A96" w:rsidRDefault="00782A96" w:rsidP="00272134">
      <w:pPr>
        <w:rPr>
          <w:rFonts w:ascii="Times New Roman" w:hAnsi="Times New Roman" w:cs="Times New Roman"/>
          <w:sz w:val="28"/>
          <w:szCs w:val="24"/>
          <w:u w:val="single"/>
        </w:rPr>
      </w:pPr>
      <w:r>
        <w:rPr>
          <w:rFonts w:ascii="Times New Roman" w:hAnsi="Times New Roman" w:cs="Times New Roman"/>
          <w:sz w:val="28"/>
          <w:szCs w:val="24"/>
          <w:u w:val="single"/>
        </w:rPr>
        <w:t>INDUSTRY EXPERIENCE</w:t>
      </w:r>
    </w:p>
    <w:p w14:paraId="34D07CA2" w14:textId="6E95966A" w:rsidR="00782A96" w:rsidRDefault="00782A96" w:rsidP="00782A96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y Chain Planner</w:t>
      </w:r>
      <w:r w:rsidR="008E324A">
        <w:rPr>
          <w:rFonts w:ascii="Times New Roman" w:hAnsi="Times New Roman" w:cs="Times New Roman"/>
          <w:b/>
          <w:sz w:val="24"/>
          <w:szCs w:val="24"/>
        </w:rPr>
        <w:tab/>
      </w:r>
      <w:r w:rsidR="008E324A">
        <w:rPr>
          <w:rFonts w:ascii="Times New Roman" w:hAnsi="Times New Roman" w:cs="Times New Roman"/>
          <w:b/>
          <w:sz w:val="24"/>
          <w:szCs w:val="24"/>
        </w:rPr>
        <w:tab/>
      </w:r>
      <w:r w:rsidR="008E324A">
        <w:rPr>
          <w:rFonts w:ascii="Times New Roman" w:hAnsi="Times New Roman" w:cs="Times New Roman"/>
          <w:b/>
          <w:sz w:val="24"/>
          <w:szCs w:val="24"/>
        </w:rPr>
        <w:tab/>
      </w:r>
      <w:r w:rsidR="008E324A">
        <w:rPr>
          <w:rFonts w:ascii="Times New Roman" w:hAnsi="Times New Roman" w:cs="Times New Roman"/>
          <w:b/>
          <w:sz w:val="24"/>
          <w:szCs w:val="24"/>
        </w:rPr>
        <w:tab/>
      </w:r>
      <w:r w:rsidR="008E324A">
        <w:rPr>
          <w:rFonts w:ascii="Times New Roman" w:hAnsi="Times New Roman" w:cs="Times New Roman"/>
          <w:b/>
          <w:sz w:val="24"/>
          <w:szCs w:val="24"/>
        </w:rPr>
        <w:tab/>
      </w:r>
      <w:r w:rsidR="008E324A">
        <w:rPr>
          <w:rFonts w:ascii="Times New Roman" w:hAnsi="Times New Roman" w:cs="Times New Roman"/>
          <w:b/>
          <w:sz w:val="24"/>
          <w:szCs w:val="24"/>
        </w:rPr>
        <w:tab/>
      </w:r>
      <w:r w:rsidR="008E324A">
        <w:rPr>
          <w:rFonts w:ascii="Times New Roman" w:hAnsi="Times New Roman" w:cs="Times New Roman"/>
          <w:b/>
          <w:sz w:val="24"/>
          <w:szCs w:val="24"/>
        </w:rPr>
        <w:tab/>
      </w:r>
      <w:r w:rsidR="008E324A">
        <w:rPr>
          <w:rFonts w:ascii="Times New Roman" w:hAnsi="Times New Roman" w:cs="Times New Roman"/>
          <w:b/>
          <w:sz w:val="24"/>
          <w:szCs w:val="24"/>
        </w:rPr>
        <w:tab/>
      </w:r>
      <w:r w:rsidR="008E324A">
        <w:rPr>
          <w:rFonts w:ascii="Times New Roman" w:hAnsi="Times New Roman" w:cs="Times New Roman"/>
          <w:sz w:val="24"/>
          <w:szCs w:val="24"/>
        </w:rPr>
        <w:t>2015 - 2017</w:t>
      </w:r>
    </w:p>
    <w:p w14:paraId="3D4A22F3" w14:textId="0BAE52B6" w:rsidR="00782A96" w:rsidRDefault="00782A96" w:rsidP="00782A96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place: Springfield, MO</w:t>
      </w:r>
      <w:r w:rsidR="000E3CF4">
        <w:rPr>
          <w:rFonts w:ascii="Times New Roman" w:hAnsi="Times New Roman" w:cs="Times New Roman"/>
          <w:sz w:val="24"/>
          <w:szCs w:val="24"/>
        </w:rPr>
        <w:tab/>
      </w:r>
      <w:r w:rsidR="000E3CF4">
        <w:rPr>
          <w:rFonts w:ascii="Times New Roman" w:hAnsi="Times New Roman" w:cs="Times New Roman"/>
          <w:sz w:val="24"/>
          <w:szCs w:val="24"/>
        </w:rPr>
        <w:tab/>
      </w:r>
      <w:r w:rsidR="000E3CF4">
        <w:rPr>
          <w:rFonts w:ascii="Times New Roman" w:hAnsi="Times New Roman" w:cs="Times New Roman"/>
          <w:sz w:val="24"/>
          <w:szCs w:val="24"/>
        </w:rPr>
        <w:tab/>
      </w:r>
      <w:r w:rsidR="000E3CF4">
        <w:rPr>
          <w:rFonts w:ascii="Times New Roman" w:hAnsi="Times New Roman" w:cs="Times New Roman"/>
          <w:sz w:val="24"/>
          <w:szCs w:val="24"/>
        </w:rPr>
        <w:tab/>
      </w:r>
      <w:r w:rsidR="000E3CF4">
        <w:rPr>
          <w:rFonts w:ascii="Times New Roman" w:hAnsi="Times New Roman" w:cs="Times New Roman"/>
          <w:sz w:val="24"/>
          <w:szCs w:val="24"/>
        </w:rPr>
        <w:tab/>
      </w:r>
      <w:r w:rsidR="000E3CF4">
        <w:rPr>
          <w:rFonts w:ascii="Times New Roman" w:hAnsi="Times New Roman" w:cs="Times New Roman"/>
          <w:sz w:val="24"/>
          <w:szCs w:val="24"/>
        </w:rPr>
        <w:tab/>
      </w:r>
      <w:r w:rsidR="000E3CF4">
        <w:rPr>
          <w:rFonts w:ascii="Times New Roman" w:hAnsi="Times New Roman" w:cs="Times New Roman"/>
          <w:sz w:val="24"/>
          <w:szCs w:val="24"/>
        </w:rPr>
        <w:tab/>
      </w:r>
      <w:r w:rsidR="000E3CF4">
        <w:rPr>
          <w:rFonts w:ascii="Times New Roman" w:hAnsi="Times New Roman" w:cs="Times New Roman"/>
          <w:sz w:val="24"/>
          <w:szCs w:val="24"/>
        </w:rPr>
        <w:tab/>
      </w:r>
    </w:p>
    <w:p w14:paraId="602BA4C9" w14:textId="074B6ACA" w:rsidR="000E3CF4" w:rsidRDefault="000E3CF4" w:rsidP="00782A96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mplant employee serving as the sole representative at a customer's facility.</w:t>
      </w:r>
      <w:r w:rsidR="007B33BF">
        <w:rPr>
          <w:rFonts w:ascii="Times New Roman" w:hAnsi="Times New Roman" w:cs="Times New Roman"/>
          <w:sz w:val="24"/>
          <w:szCs w:val="24"/>
        </w:rPr>
        <w:t xml:space="preserve"> Manage all customer freight transportation, </w:t>
      </w:r>
      <w:proofErr w:type="gramStart"/>
      <w:r w:rsidR="007B33BF">
        <w:rPr>
          <w:rFonts w:ascii="Times New Roman" w:hAnsi="Times New Roman" w:cs="Times New Roman"/>
          <w:sz w:val="24"/>
          <w:szCs w:val="24"/>
        </w:rPr>
        <w:t>facilitate</w:t>
      </w:r>
      <w:proofErr w:type="gramEnd"/>
      <w:r w:rsidR="007B33BF">
        <w:rPr>
          <w:rFonts w:ascii="Times New Roman" w:hAnsi="Times New Roman" w:cs="Times New Roman"/>
          <w:sz w:val="24"/>
          <w:szCs w:val="24"/>
        </w:rPr>
        <w:t xml:space="preserve"> and train customer</w:t>
      </w:r>
      <w:r w:rsidR="00F3766F">
        <w:rPr>
          <w:rFonts w:ascii="Times New Roman" w:hAnsi="Times New Roman" w:cs="Times New Roman"/>
          <w:sz w:val="24"/>
          <w:szCs w:val="24"/>
        </w:rPr>
        <w:t>’</w:t>
      </w:r>
      <w:r w:rsidR="007B33BF">
        <w:rPr>
          <w:rFonts w:ascii="Times New Roman" w:hAnsi="Times New Roman" w:cs="Times New Roman"/>
          <w:sz w:val="24"/>
          <w:szCs w:val="24"/>
        </w:rPr>
        <w:t>s and carriers' use of Tran</w:t>
      </w:r>
      <w:r w:rsidR="006A3B13">
        <w:rPr>
          <w:rFonts w:ascii="Times New Roman" w:hAnsi="Times New Roman" w:cs="Times New Roman"/>
          <w:sz w:val="24"/>
          <w:szCs w:val="24"/>
        </w:rPr>
        <w:t>s</w:t>
      </w:r>
      <w:r w:rsidR="007B33BF">
        <w:rPr>
          <w:rFonts w:ascii="Times New Roman" w:hAnsi="Times New Roman" w:cs="Times New Roman"/>
          <w:sz w:val="24"/>
          <w:szCs w:val="24"/>
        </w:rPr>
        <w:t xml:space="preserve">place's TMS platform, and </w:t>
      </w:r>
      <w:r w:rsidR="00047151">
        <w:rPr>
          <w:rFonts w:ascii="Times New Roman" w:hAnsi="Times New Roman" w:cs="Times New Roman"/>
          <w:sz w:val="24"/>
          <w:szCs w:val="24"/>
        </w:rPr>
        <w:t>negotiate customer and carrier rates.</w:t>
      </w:r>
    </w:p>
    <w:p w14:paraId="055D8B10" w14:textId="77777777" w:rsidR="000E3CF4" w:rsidRDefault="000E3CF4" w:rsidP="00782A96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0ACA8B2" w14:textId="21E1CD8B" w:rsidR="00782A96" w:rsidRDefault="00782A96" w:rsidP="00782A96">
      <w:pPr>
        <w:spacing w:after="0" w:line="24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ansportation Planner</w:t>
      </w:r>
      <w:r w:rsidR="008E324A">
        <w:rPr>
          <w:rFonts w:ascii="Times New Roman" w:hAnsi="Times New Roman" w:cs="Times New Roman"/>
          <w:b/>
          <w:sz w:val="24"/>
          <w:szCs w:val="24"/>
        </w:rPr>
        <w:tab/>
      </w:r>
      <w:r w:rsidR="008E324A">
        <w:rPr>
          <w:rFonts w:ascii="Times New Roman" w:hAnsi="Times New Roman" w:cs="Times New Roman"/>
          <w:b/>
          <w:sz w:val="24"/>
          <w:szCs w:val="24"/>
        </w:rPr>
        <w:tab/>
      </w:r>
      <w:r w:rsidR="008E324A">
        <w:rPr>
          <w:rFonts w:ascii="Times New Roman" w:hAnsi="Times New Roman" w:cs="Times New Roman"/>
          <w:b/>
          <w:sz w:val="24"/>
          <w:szCs w:val="24"/>
        </w:rPr>
        <w:tab/>
      </w:r>
      <w:r w:rsidR="008E324A">
        <w:rPr>
          <w:rFonts w:ascii="Times New Roman" w:hAnsi="Times New Roman" w:cs="Times New Roman"/>
          <w:b/>
          <w:sz w:val="24"/>
          <w:szCs w:val="24"/>
        </w:rPr>
        <w:tab/>
      </w:r>
      <w:r w:rsidR="008E324A">
        <w:rPr>
          <w:rFonts w:ascii="Times New Roman" w:hAnsi="Times New Roman" w:cs="Times New Roman"/>
          <w:b/>
          <w:sz w:val="24"/>
          <w:szCs w:val="24"/>
        </w:rPr>
        <w:tab/>
      </w:r>
      <w:r w:rsidR="008E324A">
        <w:rPr>
          <w:rFonts w:ascii="Times New Roman" w:hAnsi="Times New Roman" w:cs="Times New Roman"/>
          <w:b/>
          <w:sz w:val="24"/>
          <w:szCs w:val="24"/>
        </w:rPr>
        <w:tab/>
      </w:r>
      <w:r w:rsidR="008E324A">
        <w:rPr>
          <w:rFonts w:ascii="Times New Roman" w:hAnsi="Times New Roman" w:cs="Times New Roman"/>
          <w:b/>
          <w:sz w:val="24"/>
          <w:szCs w:val="24"/>
        </w:rPr>
        <w:tab/>
      </w:r>
      <w:r w:rsidR="008E324A">
        <w:rPr>
          <w:rFonts w:ascii="Times New Roman" w:hAnsi="Times New Roman" w:cs="Times New Roman"/>
          <w:b/>
          <w:sz w:val="24"/>
          <w:szCs w:val="24"/>
        </w:rPr>
        <w:tab/>
      </w:r>
      <w:r w:rsidR="008E324A">
        <w:rPr>
          <w:rFonts w:ascii="Times New Roman" w:hAnsi="Times New Roman" w:cs="Times New Roman"/>
          <w:sz w:val="24"/>
          <w:szCs w:val="24"/>
        </w:rPr>
        <w:t>2013 - 2015</w:t>
      </w:r>
    </w:p>
    <w:p w14:paraId="2AD0A43C" w14:textId="37BACEBD" w:rsidR="00782A96" w:rsidRDefault="00782A96" w:rsidP="00782A96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MS Logistics: St. Louis, MO</w:t>
      </w:r>
      <w:r w:rsidR="000E3CF4">
        <w:rPr>
          <w:rFonts w:ascii="Times New Roman" w:hAnsi="Times New Roman" w:cs="Times New Roman"/>
          <w:sz w:val="24"/>
          <w:szCs w:val="24"/>
        </w:rPr>
        <w:tab/>
      </w:r>
      <w:r w:rsidR="000E3CF4">
        <w:rPr>
          <w:rFonts w:ascii="Times New Roman" w:hAnsi="Times New Roman" w:cs="Times New Roman"/>
          <w:sz w:val="24"/>
          <w:szCs w:val="24"/>
        </w:rPr>
        <w:tab/>
      </w:r>
      <w:r w:rsidR="000E3CF4">
        <w:rPr>
          <w:rFonts w:ascii="Times New Roman" w:hAnsi="Times New Roman" w:cs="Times New Roman"/>
          <w:sz w:val="24"/>
          <w:szCs w:val="24"/>
        </w:rPr>
        <w:tab/>
      </w:r>
      <w:r w:rsidR="000E3CF4">
        <w:rPr>
          <w:rFonts w:ascii="Times New Roman" w:hAnsi="Times New Roman" w:cs="Times New Roman"/>
          <w:sz w:val="24"/>
          <w:szCs w:val="24"/>
        </w:rPr>
        <w:tab/>
      </w:r>
      <w:r w:rsidR="000E3CF4">
        <w:rPr>
          <w:rFonts w:ascii="Times New Roman" w:hAnsi="Times New Roman" w:cs="Times New Roman"/>
          <w:sz w:val="24"/>
          <w:szCs w:val="24"/>
        </w:rPr>
        <w:tab/>
      </w:r>
      <w:r w:rsidR="000E3CF4">
        <w:rPr>
          <w:rFonts w:ascii="Times New Roman" w:hAnsi="Times New Roman" w:cs="Times New Roman"/>
          <w:sz w:val="24"/>
          <w:szCs w:val="24"/>
        </w:rPr>
        <w:tab/>
      </w:r>
      <w:r w:rsidR="000E3CF4">
        <w:rPr>
          <w:rFonts w:ascii="Times New Roman" w:hAnsi="Times New Roman" w:cs="Times New Roman"/>
          <w:sz w:val="24"/>
          <w:szCs w:val="24"/>
        </w:rPr>
        <w:tab/>
      </w:r>
    </w:p>
    <w:p w14:paraId="2139571C" w14:textId="3EA40406" w:rsidR="00782A96" w:rsidRDefault="00782A96" w:rsidP="00782A96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ct as the primary point of contact and operations lead on </w:t>
      </w:r>
      <w:r w:rsidR="007B33BF">
        <w:rPr>
          <w:rFonts w:ascii="Times New Roman" w:hAnsi="Times New Roman" w:cs="Times New Roman"/>
          <w:sz w:val="24"/>
          <w:szCs w:val="24"/>
        </w:rPr>
        <w:t>freight</w:t>
      </w:r>
      <w:r w:rsidR="000E3CF4">
        <w:rPr>
          <w:rFonts w:ascii="Times New Roman" w:hAnsi="Times New Roman" w:cs="Times New Roman"/>
          <w:sz w:val="24"/>
          <w:szCs w:val="24"/>
        </w:rPr>
        <w:t xml:space="preserve"> management accounts. Plan inbound and outbound transportation, secure carrier capacity, negotiate customer and carrier rates, and handle all disputes.</w:t>
      </w:r>
    </w:p>
    <w:p w14:paraId="46A110D0" w14:textId="40E7528B" w:rsidR="00F53D94" w:rsidRPr="00CE3CFC" w:rsidRDefault="00F53D94" w:rsidP="00D71485">
      <w:pPr>
        <w:spacing w:after="0" w:line="240" w:lineRule="auto"/>
      </w:pPr>
    </w:p>
    <w:sectPr w:rsidR="00F53D94" w:rsidRPr="00CE3CFC" w:rsidSect="006D2ED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631E9" w14:textId="77777777" w:rsidR="00592A85" w:rsidRDefault="00592A85" w:rsidP="006D2ED1">
      <w:pPr>
        <w:spacing w:after="0" w:line="240" w:lineRule="auto"/>
      </w:pPr>
      <w:r>
        <w:separator/>
      </w:r>
    </w:p>
  </w:endnote>
  <w:endnote w:type="continuationSeparator" w:id="0">
    <w:p w14:paraId="6FB93701" w14:textId="77777777" w:rsidR="00592A85" w:rsidRDefault="00592A85" w:rsidP="006D2E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0B660" w14:textId="77777777" w:rsidR="00592A85" w:rsidRDefault="00592A85" w:rsidP="006D2ED1">
      <w:pPr>
        <w:spacing w:after="0" w:line="240" w:lineRule="auto"/>
      </w:pPr>
      <w:r>
        <w:separator/>
      </w:r>
    </w:p>
  </w:footnote>
  <w:footnote w:type="continuationSeparator" w:id="0">
    <w:p w14:paraId="14C0A061" w14:textId="77777777" w:rsidR="00592A85" w:rsidRDefault="00592A85" w:rsidP="006D2E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E4FA2" w14:textId="7B583DBC" w:rsidR="006D2ED1" w:rsidRPr="006D2ED1" w:rsidRDefault="006D2ED1">
    <w:pPr>
      <w:pStyle w:val="Header"/>
      <w:rPr>
        <w:i/>
        <w:iCs/>
      </w:rPr>
    </w:pPr>
    <w:r>
      <w:tab/>
    </w:r>
    <w:r>
      <w:tab/>
    </w:r>
  </w:p>
  <w:p w14:paraId="6DF802FB" w14:textId="77777777" w:rsidR="006D2ED1" w:rsidRDefault="006D2E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2CCE8" w14:textId="7C7BCE82" w:rsidR="00FD77BB" w:rsidRPr="006D2ED1" w:rsidRDefault="00FD77BB" w:rsidP="00FD77BB">
    <w:pPr>
      <w:pStyle w:val="Header"/>
      <w:rPr>
        <w:i/>
        <w:iCs/>
      </w:rPr>
    </w:pPr>
    <w:r>
      <w:tab/>
    </w:r>
    <w:r>
      <w:rPr>
        <w:i/>
        <w:iCs/>
      </w:rPr>
      <w:tab/>
      <w:t>Last Updated</w:t>
    </w:r>
    <w:r w:rsidRPr="00FD77BB">
      <w:rPr>
        <w:rFonts w:ascii="Times New Roman" w:hAnsi="Times New Roman" w:cs="Times New Roman"/>
        <w:i/>
        <w:iCs/>
      </w:rPr>
      <w:t>:</w:t>
    </w:r>
    <w:r>
      <w:rPr>
        <w:i/>
        <w:iCs/>
      </w:rPr>
      <w:t xml:space="preserve"> </w:t>
    </w:r>
    <w:r w:rsidR="00CC7C42">
      <w:rPr>
        <w:i/>
        <w:iCs/>
      </w:rPr>
      <w:t>10</w:t>
    </w:r>
    <w:r>
      <w:rPr>
        <w:i/>
        <w:iCs/>
      </w:rPr>
      <w:t>/</w:t>
    </w:r>
    <w:r w:rsidR="00CC7C42">
      <w:rPr>
        <w:i/>
        <w:iCs/>
      </w:rPr>
      <w:t>08</w:t>
    </w:r>
    <w:r>
      <w:rPr>
        <w:i/>
        <w:iCs/>
      </w:rPr>
      <w:t>/202</w:t>
    </w:r>
    <w:r w:rsidR="006B792F">
      <w:rPr>
        <w:i/>
        <w:iCs/>
      </w:rPr>
      <w:t>2</w:t>
    </w:r>
  </w:p>
  <w:p w14:paraId="3814B4F3" w14:textId="77777777" w:rsidR="00FD77BB" w:rsidRDefault="00FD77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C40AC"/>
    <w:multiLevelType w:val="hybridMultilevel"/>
    <w:tmpl w:val="A7A26E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30E1D"/>
    <w:multiLevelType w:val="hybridMultilevel"/>
    <w:tmpl w:val="62722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A175F"/>
    <w:multiLevelType w:val="hybridMultilevel"/>
    <w:tmpl w:val="877AF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D9295E"/>
    <w:multiLevelType w:val="hybridMultilevel"/>
    <w:tmpl w:val="595A3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FC529B"/>
    <w:multiLevelType w:val="hybridMultilevel"/>
    <w:tmpl w:val="BBC2A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7B3BB7"/>
    <w:multiLevelType w:val="hybridMultilevel"/>
    <w:tmpl w:val="33605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05425A"/>
    <w:multiLevelType w:val="hybridMultilevel"/>
    <w:tmpl w:val="4F6E8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E57E1E"/>
    <w:multiLevelType w:val="hybridMultilevel"/>
    <w:tmpl w:val="10DC3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924352"/>
    <w:multiLevelType w:val="hybridMultilevel"/>
    <w:tmpl w:val="CA9A1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11F91"/>
    <w:multiLevelType w:val="hybridMultilevel"/>
    <w:tmpl w:val="5CB40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7"/>
  </w:num>
  <w:num w:numId="4">
    <w:abstractNumId w:val="9"/>
  </w:num>
  <w:num w:numId="5">
    <w:abstractNumId w:val="1"/>
  </w:num>
  <w:num w:numId="6">
    <w:abstractNumId w:val="6"/>
  </w:num>
  <w:num w:numId="7">
    <w:abstractNumId w:val="5"/>
  </w:num>
  <w:num w:numId="8">
    <w:abstractNumId w:val="4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MjIzMDG0tDQwM7RU0lEKTi0uzszPAykwrAUA3Fbi3CwAAAA="/>
  </w:docVars>
  <w:rsids>
    <w:rsidRoot w:val="001A5C95"/>
    <w:rsid w:val="000018EB"/>
    <w:rsid w:val="00002890"/>
    <w:rsid w:val="00005565"/>
    <w:rsid w:val="000068C5"/>
    <w:rsid w:val="000128FD"/>
    <w:rsid w:val="0001364B"/>
    <w:rsid w:val="00020DF3"/>
    <w:rsid w:val="0002587B"/>
    <w:rsid w:val="00030D99"/>
    <w:rsid w:val="00031843"/>
    <w:rsid w:val="00035F1D"/>
    <w:rsid w:val="00036618"/>
    <w:rsid w:val="00042ABA"/>
    <w:rsid w:val="0004398A"/>
    <w:rsid w:val="00046EFA"/>
    <w:rsid w:val="00047151"/>
    <w:rsid w:val="000476B1"/>
    <w:rsid w:val="00051057"/>
    <w:rsid w:val="0005755A"/>
    <w:rsid w:val="00061744"/>
    <w:rsid w:val="00062B76"/>
    <w:rsid w:val="00065DCA"/>
    <w:rsid w:val="00067F7B"/>
    <w:rsid w:val="000707F7"/>
    <w:rsid w:val="000770AD"/>
    <w:rsid w:val="00077473"/>
    <w:rsid w:val="00077FF5"/>
    <w:rsid w:val="000831BF"/>
    <w:rsid w:val="0008400A"/>
    <w:rsid w:val="000840C3"/>
    <w:rsid w:val="0009158F"/>
    <w:rsid w:val="00094F3B"/>
    <w:rsid w:val="0009589F"/>
    <w:rsid w:val="000B1330"/>
    <w:rsid w:val="000B3322"/>
    <w:rsid w:val="000B35E0"/>
    <w:rsid w:val="000B4E4C"/>
    <w:rsid w:val="000B5B5A"/>
    <w:rsid w:val="000B7A1F"/>
    <w:rsid w:val="000C3E75"/>
    <w:rsid w:val="000E1097"/>
    <w:rsid w:val="000E3C07"/>
    <w:rsid w:val="000E3CF4"/>
    <w:rsid w:val="000E5FF7"/>
    <w:rsid w:val="000E6D3F"/>
    <w:rsid w:val="000F0325"/>
    <w:rsid w:val="000F0C11"/>
    <w:rsid w:val="000F50D1"/>
    <w:rsid w:val="001044D3"/>
    <w:rsid w:val="00107B2C"/>
    <w:rsid w:val="001119F4"/>
    <w:rsid w:val="00114503"/>
    <w:rsid w:val="0012708D"/>
    <w:rsid w:val="001274BD"/>
    <w:rsid w:val="00127CDB"/>
    <w:rsid w:val="00134781"/>
    <w:rsid w:val="0014184F"/>
    <w:rsid w:val="00147649"/>
    <w:rsid w:val="0015167F"/>
    <w:rsid w:val="00155281"/>
    <w:rsid w:val="00160614"/>
    <w:rsid w:val="0016241B"/>
    <w:rsid w:val="00163789"/>
    <w:rsid w:val="00165491"/>
    <w:rsid w:val="001771D6"/>
    <w:rsid w:val="00185AAE"/>
    <w:rsid w:val="001916D8"/>
    <w:rsid w:val="00197445"/>
    <w:rsid w:val="001A03CE"/>
    <w:rsid w:val="001A0C8C"/>
    <w:rsid w:val="001A5C95"/>
    <w:rsid w:val="001A6F9B"/>
    <w:rsid w:val="001B0F88"/>
    <w:rsid w:val="001C14A4"/>
    <w:rsid w:val="001C2BD2"/>
    <w:rsid w:val="001D3FED"/>
    <w:rsid w:val="001D6C33"/>
    <w:rsid w:val="001E078E"/>
    <w:rsid w:val="001E1412"/>
    <w:rsid w:val="001E70C8"/>
    <w:rsid w:val="001E723E"/>
    <w:rsid w:val="001F2B5B"/>
    <w:rsid w:val="001F57DB"/>
    <w:rsid w:val="001F64ED"/>
    <w:rsid w:val="00200284"/>
    <w:rsid w:val="00202C98"/>
    <w:rsid w:val="002049B0"/>
    <w:rsid w:val="0021508D"/>
    <w:rsid w:val="0021569B"/>
    <w:rsid w:val="00215E78"/>
    <w:rsid w:val="00220B4F"/>
    <w:rsid w:val="0023687A"/>
    <w:rsid w:val="00236BAB"/>
    <w:rsid w:val="002511EC"/>
    <w:rsid w:val="0025211E"/>
    <w:rsid w:val="00252595"/>
    <w:rsid w:val="00252DAE"/>
    <w:rsid w:val="00253145"/>
    <w:rsid w:val="00254E07"/>
    <w:rsid w:val="002552A9"/>
    <w:rsid w:val="002554A5"/>
    <w:rsid w:val="00255596"/>
    <w:rsid w:val="00255F76"/>
    <w:rsid w:val="00255FE7"/>
    <w:rsid w:val="0025718F"/>
    <w:rsid w:val="00265C25"/>
    <w:rsid w:val="00266227"/>
    <w:rsid w:val="002701C7"/>
    <w:rsid w:val="00270B33"/>
    <w:rsid w:val="00272134"/>
    <w:rsid w:val="00283AB1"/>
    <w:rsid w:val="002843B3"/>
    <w:rsid w:val="00287A6C"/>
    <w:rsid w:val="00287D50"/>
    <w:rsid w:val="00291611"/>
    <w:rsid w:val="002935DE"/>
    <w:rsid w:val="00294B47"/>
    <w:rsid w:val="00296675"/>
    <w:rsid w:val="0029774F"/>
    <w:rsid w:val="002A437E"/>
    <w:rsid w:val="002A4A66"/>
    <w:rsid w:val="002B3103"/>
    <w:rsid w:val="002B357D"/>
    <w:rsid w:val="002B66EF"/>
    <w:rsid w:val="002C53A2"/>
    <w:rsid w:val="002C775B"/>
    <w:rsid w:val="002D15B3"/>
    <w:rsid w:val="002D2FC8"/>
    <w:rsid w:val="002D402B"/>
    <w:rsid w:val="002E1B88"/>
    <w:rsid w:val="002E54E5"/>
    <w:rsid w:val="002E65D5"/>
    <w:rsid w:val="002E6B6F"/>
    <w:rsid w:val="002E75AB"/>
    <w:rsid w:val="002F09FD"/>
    <w:rsid w:val="002F5799"/>
    <w:rsid w:val="002F5EFD"/>
    <w:rsid w:val="002F62EE"/>
    <w:rsid w:val="00300E76"/>
    <w:rsid w:val="0030214E"/>
    <w:rsid w:val="00304E35"/>
    <w:rsid w:val="00316475"/>
    <w:rsid w:val="00320BD2"/>
    <w:rsid w:val="00322E73"/>
    <w:rsid w:val="00323D05"/>
    <w:rsid w:val="00324C36"/>
    <w:rsid w:val="00335401"/>
    <w:rsid w:val="003409FD"/>
    <w:rsid w:val="00340FE9"/>
    <w:rsid w:val="00347A40"/>
    <w:rsid w:val="00351782"/>
    <w:rsid w:val="003520EC"/>
    <w:rsid w:val="0035558B"/>
    <w:rsid w:val="00363350"/>
    <w:rsid w:val="0036423A"/>
    <w:rsid w:val="00370DE0"/>
    <w:rsid w:val="0038208F"/>
    <w:rsid w:val="0038271D"/>
    <w:rsid w:val="00387BE8"/>
    <w:rsid w:val="003921C3"/>
    <w:rsid w:val="003A10A9"/>
    <w:rsid w:val="003B22CC"/>
    <w:rsid w:val="003C2A0F"/>
    <w:rsid w:val="003C3F2C"/>
    <w:rsid w:val="003C6CFA"/>
    <w:rsid w:val="003C747E"/>
    <w:rsid w:val="003D1245"/>
    <w:rsid w:val="003D25A3"/>
    <w:rsid w:val="003D6612"/>
    <w:rsid w:val="003D7A49"/>
    <w:rsid w:val="003E79E3"/>
    <w:rsid w:val="003F3BD6"/>
    <w:rsid w:val="003F4F19"/>
    <w:rsid w:val="003F6480"/>
    <w:rsid w:val="00407139"/>
    <w:rsid w:val="00410368"/>
    <w:rsid w:val="0041306C"/>
    <w:rsid w:val="004171FE"/>
    <w:rsid w:val="004202B1"/>
    <w:rsid w:val="004257D4"/>
    <w:rsid w:val="0043020B"/>
    <w:rsid w:val="004327B0"/>
    <w:rsid w:val="004353A4"/>
    <w:rsid w:val="004404C9"/>
    <w:rsid w:val="004551C5"/>
    <w:rsid w:val="00455BD9"/>
    <w:rsid w:val="00456D95"/>
    <w:rsid w:val="00466578"/>
    <w:rsid w:val="00472B3B"/>
    <w:rsid w:val="00473522"/>
    <w:rsid w:val="00480036"/>
    <w:rsid w:val="00486C91"/>
    <w:rsid w:val="004903C5"/>
    <w:rsid w:val="00492C45"/>
    <w:rsid w:val="00492E41"/>
    <w:rsid w:val="004A2A7E"/>
    <w:rsid w:val="004B06CA"/>
    <w:rsid w:val="004C23EB"/>
    <w:rsid w:val="004C6917"/>
    <w:rsid w:val="004C7A64"/>
    <w:rsid w:val="004D3203"/>
    <w:rsid w:val="004D355B"/>
    <w:rsid w:val="004D37BD"/>
    <w:rsid w:val="004E281A"/>
    <w:rsid w:val="004E4CB9"/>
    <w:rsid w:val="004F3404"/>
    <w:rsid w:val="004F58FA"/>
    <w:rsid w:val="004F685D"/>
    <w:rsid w:val="004F74DE"/>
    <w:rsid w:val="0050183A"/>
    <w:rsid w:val="005018B4"/>
    <w:rsid w:val="0050335B"/>
    <w:rsid w:val="00506D26"/>
    <w:rsid w:val="0050741C"/>
    <w:rsid w:val="00515CC5"/>
    <w:rsid w:val="005346E8"/>
    <w:rsid w:val="00536D88"/>
    <w:rsid w:val="005446AE"/>
    <w:rsid w:val="00545CDA"/>
    <w:rsid w:val="005470F1"/>
    <w:rsid w:val="0054793C"/>
    <w:rsid w:val="005552EF"/>
    <w:rsid w:val="00560D03"/>
    <w:rsid w:val="00562448"/>
    <w:rsid w:val="00562A97"/>
    <w:rsid w:val="005707A4"/>
    <w:rsid w:val="00571C02"/>
    <w:rsid w:val="00572DC2"/>
    <w:rsid w:val="00584F8F"/>
    <w:rsid w:val="00590F79"/>
    <w:rsid w:val="00592A85"/>
    <w:rsid w:val="00593488"/>
    <w:rsid w:val="005A1260"/>
    <w:rsid w:val="005A3F2D"/>
    <w:rsid w:val="005B749C"/>
    <w:rsid w:val="005C3D2B"/>
    <w:rsid w:val="005C4BF6"/>
    <w:rsid w:val="005C59DA"/>
    <w:rsid w:val="005D5840"/>
    <w:rsid w:val="005D69B7"/>
    <w:rsid w:val="005E0A9C"/>
    <w:rsid w:val="005E2E86"/>
    <w:rsid w:val="005E68C4"/>
    <w:rsid w:val="005F1D4D"/>
    <w:rsid w:val="005F57D5"/>
    <w:rsid w:val="00606688"/>
    <w:rsid w:val="006115B5"/>
    <w:rsid w:val="006142D2"/>
    <w:rsid w:val="0061496D"/>
    <w:rsid w:val="0061667F"/>
    <w:rsid w:val="006205EE"/>
    <w:rsid w:val="00634EB2"/>
    <w:rsid w:val="0063522C"/>
    <w:rsid w:val="00636C36"/>
    <w:rsid w:val="00637DF3"/>
    <w:rsid w:val="0064119C"/>
    <w:rsid w:val="00642057"/>
    <w:rsid w:val="00646D56"/>
    <w:rsid w:val="006558B0"/>
    <w:rsid w:val="0066068F"/>
    <w:rsid w:val="00661C64"/>
    <w:rsid w:val="006645B6"/>
    <w:rsid w:val="00667C9F"/>
    <w:rsid w:val="00667FAA"/>
    <w:rsid w:val="00674E48"/>
    <w:rsid w:val="0067695F"/>
    <w:rsid w:val="00695B58"/>
    <w:rsid w:val="006A3643"/>
    <w:rsid w:val="006A3B13"/>
    <w:rsid w:val="006A3F00"/>
    <w:rsid w:val="006B1B71"/>
    <w:rsid w:val="006B3455"/>
    <w:rsid w:val="006B5565"/>
    <w:rsid w:val="006B65B2"/>
    <w:rsid w:val="006B792F"/>
    <w:rsid w:val="006C2CC5"/>
    <w:rsid w:val="006C56B1"/>
    <w:rsid w:val="006D0420"/>
    <w:rsid w:val="006D05CF"/>
    <w:rsid w:val="006D2ED1"/>
    <w:rsid w:val="006E1AE8"/>
    <w:rsid w:val="006E2FE4"/>
    <w:rsid w:val="006E3775"/>
    <w:rsid w:val="006F4EDB"/>
    <w:rsid w:val="006F5A20"/>
    <w:rsid w:val="006F6846"/>
    <w:rsid w:val="007034DD"/>
    <w:rsid w:val="00713E46"/>
    <w:rsid w:val="0072124F"/>
    <w:rsid w:val="007227B3"/>
    <w:rsid w:val="00726D19"/>
    <w:rsid w:val="00727637"/>
    <w:rsid w:val="0074192A"/>
    <w:rsid w:val="007462FC"/>
    <w:rsid w:val="007514A5"/>
    <w:rsid w:val="0075298B"/>
    <w:rsid w:val="00754808"/>
    <w:rsid w:val="00754F0E"/>
    <w:rsid w:val="00762AAF"/>
    <w:rsid w:val="007630EC"/>
    <w:rsid w:val="00763E7C"/>
    <w:rsid w:val="007640D0"/>
    <w:rsid w:val="0076519B"/>
    <w:rsid w:val="007652A3"/>
    <w:rsid w:val="007661CE"/>
    <w:rsid w:val="00775B12"/>
    <w:rsid w:val="007824EA"/>
    <w:rsid w:val="00782A96"/>
    <w:rsid w:val="00794192"/>
    <w:rsid w:val="0079486D"/>
    <w:rsid w:val="0079660F"/>
    <w:rsid w:val="00797F19"/>
    <w:rsid w:val="007A09BF"/>
    <w:rsid w:val="007A11CE"/>
    <w:rsid w:val="007A42D1"/>
    <w:rsid w:val="007A6C90"/>
    <w:rsid w:val="007B211B"/>
    <w:rsid w:val="007B2271"/>
    <w:rsid w:val="007B33BF"/>
    <w:rsid w:val="007B7DA2"/>
    <w:rsid w:val="007C1F3B"/>
    <w:rsid w:val="007C2F22"/>
    <w:rsid w:val="007C38B3"/>
    <w:rsid w:val="007C3D89"/>
    <w:rsid w:val="007C4384"/>
    <w:rsid w:val="007C5B74"/>
    <w:rsid w:val="007C7FA5"/>
    <w:rsid w:val="007D14D5"/>
    <w:rsid w:val="007D2743"/>
    <w:rsid w:val="007E0D02"/>
    <w:rsid w:val="007E4D74"/>
    <w:rsid w:val="007E4DDA"/>
    <w:rsid w:val="007E5C6A"/>
    <w:rsid w:val="007E6BE0"/>
    <w:rsid w:val="007F00EE"/>
    <w:rsid w:val="007F11F5"/>
    <w:rsid w:val="007F135F"/>
    <w:rsid w:val="007F29DB"/>
    <w:rsid w:val="00800913"/>
    <w:rsid w:val="00800F9E"/>
    <w:rsid w:val="008012B7"/>
    <w:rsid w:val="0080241C"/>
    <w:rsid w:val="00803400"/>
    <w:rsid w:val="008056AD"/>
    <w:rsid w:val="008110BD"/>
    <w:rsid w:val="0081655F"/>
    <w:rsid w:val="00817A40"/>
    <w:rsid w:val="00827D32"/>
    <w:rsid w:val="00834EDD"/>
    <w:rsid w:val="008360ED"/>
    <w:rsid w:val="008362F5"/>
    <w:rsid w:val="00840E41"/>
    <w:rsid w:val="00841B2C"/>
    <w:rsid w:val="00842A94"/>
    <w:rsid w:val="00844FB3"/>
    <w:rsid w:val="00846694"/>
    <w:rsid w:val="008478DD"/>
    <w:rsid w:val="0085708D"/>
    <w:rsid w:val="00864B9E"/>
    <w:rsid w:val="00866A19"/>
    <w:rsid w:val="00870B64"/>
    <w:rsid w:val="00870C35"/>
    <w:rsid w:val="00877C01"/>
    <w:rsid w:val="0088086F"/>
    <w:rsid w:val="0088213B"/>
    <w:rsid w:val="00890E09"/>
    <w:rsid w:val="00892D01"/>
    <w:rsid w:val="00893376"/>
    <w:rsid w:val="00893986"/>
    <w:rsid w:val="0089495F"/>
    <w:rsid w:val="0089649F"/>
    <w:rsid w:val="008A10AB"/>
    <w:rsid w:val="008A6FB8"/>
    <w:rsid w:val="008A7040"/>
    <w:rsid w:val="008A7565"/>
    <w:rsid w:val="008B2182"/>
    <w:rsid w:val="008B72D2"/>
    <w:rsid w:val="008B7F54"/>
    <w:rsid w:val="008C2A4A"/>
    <w:rsid w:val="008C42B8"/>
    <w:rsid w:val="008C6DAA"/>
    <w:rsid w:val="008D4817"/>
    <w:rsid w:val="008D7088"/>
    <w:rsid w:val="008E324A"/>
    <w:rsid w:val="008E3E0E"/>
    <w:rsid w:val="008E7A75"/>
    <w:rsid w:val="008F0CFE"/>
    <w:rsid w:val="008F677B"/>
    <w:rsid w:val="00900076"/>
    <w:rsid w:val="00902904"/>
    <w:rsid w:val="00905A29"/>
    <w:rsid w:val="0091050E"/>
    <w:rsid w:val="00911194"/>
    <w:rsid w:val="00914CB7"/>
    <w:rsid w:val="0092495A"/>
    <w:rsid w:val="009303E0"/>
    <w:rsid w:val="009322E4"/>
    <w:rsid w:val="00935DD6"/>
    <w:rsid w:val="0093636E"/>
    <w:rsid w:val="00944317"/>
    <w:rsid w:val="009479E5"/>
    <w:rsid w:val="009615B1"/>
    <w:rsid w:val="00966FBA"/>
    <w:rsid w:val="009671FA"/>
    <w:rsid w:val="009718B5"/>
    <w:rsid w:val="00977027"/>
    <w:rsid w:val="00985039"/>
    <w:rsid w:val="00985F07"/>
    <w:rsid w:val="009906F2"/>
    <w:rsid w:val="00994E82"/>
    <w:rsid w:val="009A4D0E"/>
    <w:rsid w:val="009A554F"/>
    <w:rsid w:val="009A6068"/>
    <w:rsid w:val="009B1A51"/>
    <w:rsid w:val="009B439F"/>
    <w:rsid w:val="009B696D"/>
    <w:rsid w:val="009B6C16"/>
    <w:rsid w:val="009B7D5B"/>
    <w:rsid w:val="009C010D"/>
    <w:rsid w:val="009C2C1D"/>
    <w:rsid w:val="009D0973"/>
    <w:rsid w:val="009D596E"/>
    <w:rsid w:val="009E6806"/>
    <w:rsid w:val="009E6D51"/>
    <w:rsid w:val="009F75B3"/>
    <w:rsid w:val="00A03450"/>
    <w:rsid w:val="00A0485F"/>
    <w:rsid w:val="00A10F57"/>
    <w:rsid w:val="00A11B57"/>
    <w:rsid w:val="00A21C75"/>
    <w:rsid w:val="00A22E26"/>
    <w:rsid w:val="00A23E36"/>
    <w:rsid w:val="00A26B82"/>
    <w:rsid w:val="00A316ED"/>
    <w:rsid w:val="00A42EFD"/>
    <w:rsid w:val="00A45ADF"/>
    <w:rsid w:val="00A5245D"/>
    <w:rsid w:val="00A62A1F"/>
    <w:rsid w:val="00A63864"/>
    <w:rsid w:val="00A63E4A"/>
    <w:rsid w:val="00A64A92"/>
    <w:rsid w:val="00A66E3B"/>
    <w:rsid w:val="00A91468"/>
    <w:rsid w:val="00A91B3F"/>
    <w:rsid w:val="00AA5460"/>
    <w:rsid w:val="00AB3ACC"/>
    <w:rsid w:val="00AB6C0F"/>
    <w:rsid w:val="00AD1A5C"/>
    <w:rsid w:val="00AD6BBB"/>
    <w:rsid w:val="00AE2C1C"/>
    <w:rsid w:val="00AE46A4"/>
    <w:rsid w:val="00AE5B71"/>
    <w:rsid w:val="00AE6185"/>
    <w:rsid w:val="00AE66B8"/>
    <w:rsid w:val="00AE69B4"/>
    <w:rsid w:val="00B04761"/>
    <w:rsid w:val="00B05E5F"/>
    <w:rsid w:val="00B43DCA"/>
    <w:rsid w:val="00B47F51"/>
    <w:rsid w:val="00B5184B"/>
    <w:rsid w:val="00B56672"/>
    <w:rsid w:val="00B64913"/>
    <w:rsid w:val="00B66461"/>
    <w:rsid w:val="00B67176"/>
    <w:rsid w:val="00B705C8"/>
    <w:rsid w:val="00B71D26"/>
    <w:rsid w:val="00B7410D"/>
    <w:rsid w:val="00B817F4"/>
    <w:rsid w:val="00B83034"/>
    <w:rsid w:val="00B8540A"/>
    <w:rsid w:val="00B913DA"/>
    <w:rsid w:val="00B94084"/>
    <w:rsid w:val="00BA4AE6"/>
    <w:rsid w:val="00BA70A3"/>
    <w:rsid w:val="00BC2663"/>
    <w:rsid w:val="00BC7A63"/>
    <w:rsid w:val="00BD40BB"/>
    <w:rsid w:val="00BD44DE"/>
    <w:rsid w:val="00BD5E38"/>
    <w:rsid w:val="00BD6637"/>
    <w:rsid w:val="00BD7639"/>
    <w:rsid w:val="00C02409"/>
    <w:rsid w:val="00C11421"/>
    <w:rsid w:val="00C25392"/>
    <w:rsid w:val="00C25BF6"/>
    <w:rsid w:val="00C30DF3"/>
    <w:rsid w:val="00C33C8E"/>
    <w:rsid w:val="00C36462"/>
    <w:rsid w:val="00C40EDB"/>
    <w:rsid w:val="00C41ADF"/>
    <w:rsid w:val="00C436CE"/>
    <w:rsid w:val="00C453D7"/>
    <w:rsid w:val="00C6274A"/>
    <w:rsid w:val="00C62CF5"/>
    <w:rsid w:val="00C62D1E"/>
    <w:rsid w:val="00C66179"/>
    <w:rsid w:val="00C66807"/>
    <w:rsid w:val="00C70405"/>
    <w:rsid w:val="00C71242"/>
    <w:rsid w:val="00C713B6"/>
    <w:rsid w:val="00C720F0"/>
    <w:rsid w:val="00C72E65"/>
    <w:rsid w:val="00C74450"/>
    <w:rsid w:val="00C845B4"/>
    <w:rsid w:val="00C84E1E"/>
    <w:rsid w:val="00C877D4"/>
    <w:rsid w:val="00C87A4F"/>
    <w:rsid w:val="00C950E4"/>
    <w:rsid w:val="00C97193"/>
    <w:rsid w:val="00C97E95"/>
    <w:rsid w:val="00CA6859"/>
    <w:rsid w:val="00CB3C44"/>
    <w:rsid w:val="00CB629F"/>
    <w:rsid w:val="00CB6999"/>
    <w:rsid w:val="00CC607B"/>
    <w:rsid w:val="00CC7C42"/>
    <w:rsid w:val="00CD14B0"/>
    <w:rsid w:val="00CD292D"/>
    <w:rsid w:val="00CD5B09"/>
    <w:rsid w:val="00CD647F"/>
    <w:rsid w:val="00CE3CFC"/>
    <w:rsid w:val="00CE633C"/>
    <w:rsid w:val="00CF0BA5"/>
    <w:rsid w:val="00CF0C76"/>
    <w:rsid w:val="00CF1C6F"/>
    <w:rsid w:val="00CF5F32"/>
    <w:rsid w:val="00D05D74"/>
    <w:rsid w:val="00D133AD"/>
    <w:rsid w:val="00D17D50"/>
    <w:rsid w:val="00D22B60"/>
    <w:rsid w:val="00D23081"/>
    <w:rsid w:val="00D237DB"/>
    <w:rsid w:val="00D2468D"/>
    <w:rsid w:val="00D4183C"/>
    <w:rsid w:val="00D41857"/>
    <w:rsid w:val="00D42060"/>
    <w:rsid w:val="00D46FEC"/>
    <w:rsid w:val="00D52636"/>
    <w:rsid w:val="00D5596C"/>
    <w:rsid w:val="00D55C44"/>
    <w:rsid w:val="00D600F0"/>
    <w:rsid w:val="00D60808"/>
    <w:rsid w:val="00D6145E"/>
    <w:rsid w:val="00D64AC3"/>
    <w:rsid w:val="00D66E10"/>
    <w:rsid w:val="00D67437"/>
    <w:rsid w:val="00D71485"/>
    <w:rsid w:val="00D733C9"/>
    <w:rsid w:val="00D77567"/>
    <w:rsid w:val="00D84CBE"/>
    <w:rsid w:val="00D868FE"/>
    <w:rsid w:val="00D91D2D"/>
    <w:rsid w:val="00D92463"/>
    <w:rsid w:val="00D9321E"/>
    <w:rsid w:val="00D96238"/>
    <w:rsid w:val="00DB2A7E"/>
    <w:rsid w:val="00DB47BB"/>
    <w:rsid w:val="00DC1C90"/>
    <w:rsid w:val="00DC2EBC"/>
    <w:rsid w:val="00DC3449"/>
    <w:rsid w:val="00DD03B9"/>
    <w:rsid w:val="00DD40D6"/>
    <w:rsid w:val="00DE08DB"/>
    <w:rsid w:val="00DE577C"/>
    <w:rsid w:val="00DE6F39"/>
    <w:rsid w:val="00DF054D"/>
    <w:rsid w:val="00DF449D"/>
    <w:rsid w:val="00DF46BC"/>
    <w:rsid w:val="00DF5176"/>
    <w:rsid w:val="00DF6154"/>
    <w:rsid w:val="00E06891"/>
    <w:rsid w:val="00E25776"/>
    <w:rsid w:val="00E27A6F"/>
    <w:rsid w:val="00E33B57"/>
    <w:rsid w:val="00E41182"/>
    <w:rsid w:val="00E472D6"/>
    <w:rsid w:val="00E67FEB"/>
    <w:rsid w:val="00E75B25"/>
    <w:rsid w:val="00E77A1C"/>
    <w:rsid w:val="00E800FE"/>
    <w:rsid w:val="00E83105"/>
    <w:rsid w:val="00E9345B"/>
    <w:rsid w:val="00E934DF"/>
    <w:rsid w:val="00EA138C"/>
    <w:rsid w:val="00EA43FA"/>
    <w:rsid w:val="00EA611A"/>
    <w:rsid w:val="00EB542F"/>
    <w:rsid w:val="00EB5D3C"/>
    <w:rsid w:val="00EB77F9"/>
    <w:rsid w:val="00EC1304"/>
    <w:rsid w:val="00ED5707"/>
    <w:rsid w:val="00EE5FD9"/>
    <w:rsid w:val="00EE7168"/>
    <w:rsid w:val="00EF28D6"/>
    <w:rsid w:val="00EF34B9"/>
    <w:rsid w:val="00EF5D89"/>
    <w:rsid w:val="00EF625B"/>
    <w:rsid w:val="00F06854"/>
    <w:rsid w:val="00F11417"/>
    <w:rsid w:val="00F23422"/>
    <w:rsid w:val="00F2741B"/>
    <w:rsid w:val="00F307AD"/>
    <w:rsid w:val="00F3220A"/>
    <w:rsid w:val="00F36519"/>
    <w:rsid w:val="00F3766F"/>
    <w:rsid w:val="00F42B0B"/>
    <w:rsid w:val="00F53D94"/>
    <w:rsid w:val="00F554AB"/>
    <w:rsid w:val="00F607AC"/>
    <w:rsid w:val="00F642D1"/>
    <w:rsid w:val="00F65D3E"/>
    <w:rsid w:val="00F713F0"/>
    <w:rsid w:val="00F7200C"/>
    <w:rsid w:val="00F84369"/>
    <w:rsid w:val="00F93CFE"/>
    <w:rsid w:val="00F94919"/>
    <w:rsid w:val="00F97F9A"/>
    <w:rsid w:val="00FA56A5"/>
    <w:rsid w:val="00FB0D0A"/>
    <w:rsid w:val="00FB18BC"/>
    <w:rsid w:val="00FB5B7D"/>
    <w:rsid w:val="00FB6B3C"/>
    <w:rsid w:val="00FC2584"/>
    <w:rsid w:val="00FC4FDB"/>
    <w:rsid w:val="00FD77BB"/>
    <w:rsid w:val="00FE4C99"/>
    <w:rsid w:val="00FE5AA3"/>
    <w:rsid w:val="00FF0F80"/>
    <w:rsid w:val="00FF491D"/>
    <w:rsid w:val="00FF5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D40AB"/>
  <w15:docId w15:val="{AF019371-C3D3-447F-B881-86F1DAC75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69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5C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C9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A5C9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22E26"/>
    <w:pPr>
      <w:ind w:left="720"/>
      <w:contextualSpacing/>
    </w:pPr>
  </w:style>
  <w:style w:type="character" w:customStyle="1" w:styleId="text">
    <w:name w:val="text"/>
    <w:basedOn w:val="DefaultParagraphFont"/>
    <w:rsid w:val="00661C64"/>
  </w:style>
  <w:style w:type="paragraph" w:styleId="Header">
    <w:name w:val="header"/>
    <w:basedOn w:val="Normal"/>
    <w:link w:val="HeaderChar"/>
    <w:uiPriority w:val="99"/>
    <w:unhideWhenUsed/>
    <w:rsid w:val="006D2E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ED1"/>
  </w:style>
  <w:style w:type="paragraph" w:styleId="Footer">
    <w:name w:val="footer"/>
    <w:basedOn w:val="Normal"/>
    <w:link w:val="FooterChar"/>
    <w:uiPriority w:val="99"/>
    <w:unhideWhenUsed/>
    <w:rsid w:val="006D2E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ED1"/>
  </w:style>
  <w:style w:type="character" w:styleId="CommentReference">
    <w:name w:val="annotation reference"/>
    <w:basedOn w:val="DefaultParagraphFont"/>
    <w:uiPriority w:val="99"/>
    <w:semiHidden/>
    <w:unhideWhenUsed/>
    <w:rsid w:val="006E2F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2F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2F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2F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2FE4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950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3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1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55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5455AD-02F6-47F7-A533-D16F119AD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7</TotalTime>
  <Pages>5</Pages>
  <Words>1397</Words>
  <Characters>796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tate University</Company>
  <LinksUpToDate>false</LinksUpToDate>
  <CharactersWithSpaces>9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larg</dc:creator>
  <cp:lastModifiedBy>Barker, Jordan M</cp:lastModifiedBy>
  <cp:revision>207</cp:revision>
  <dcterms:created xsi:type="dcterms:W3CDTF">2020-09-17T21:15:00Z</dcterms:created>
  <dcterms:modified xsi:type="dcterms:W3CDTF">2022-10-08T17:54:00Z</dcterms:modified>
</cp:coreProperties>
</file>